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1DD2" w:rsidRPr="00D31DD2" w:rsidRDefault="00D31DD2" w:rsidP="00D31DD2">
      <w:pPr>
        <w:pStyle w:val="a3"/>
        <w:spacing w:before="0" w:beforeAutospacing="0" w:after="0" w:afterAutospacing="0" w:line="360" w:lineRule="auto"/>
        <w:rPr>
          <w:bCs/>
          <w:sz w:val="28"/>
          <w:szCs w:val="28"/>
        </w:rPr>
      </w:pPr>
      <w:r w:rsidRPr="00D31DD2">
        <w:rPr>
          <w:bCs/>
          <w:sz w:val="28"/>
          <w:szCs w:val="28"/>
        </w:rPr>
        <w:t xml:space="preserve">УТВЕРЖДЕНО </w:t>
      </w:r>
    </w:p>
    <w:p w:rsidR="00D31DD2" w:rsidRPr="00D31DD2" w:rsidRDefault="00D31DD2" w:rsidP="00D31DD2">
      <w:pPr>
        <w:pStyle w:val="a3"/>
        <w:spacing w:before="0" w:beforeAutospacing="0" w:after="0" w:afterAutospacing="0" w:line="360" w:lineRule="auto"/>
        <w:rPr>
          <w:bCs/>
          <w:sz w:val="28"/>
          <w:szCs w:val="28"/>
        </w:rPr>
      </w:pPr>
      <w:r w:rsidRPr="00D31DD2">
        <w:rPr>
          <w:bCs/>
          <w:sz w:val="28"/>
          <w:szCs w:val="28"/>
        </w:rPr>
        <w:t>Ученым советом</w:t>
      </w:r>
    </w:p>
    <w:p w:rsidR="00D31DD2" w:rsidRPr="00D31DD2" w:rsidRDefault="00D31DD2" w:rsidP="00D31DD2">
      <w:pPr>
        <w:pStyle w:val="a3"/>
        <w:spacing w:before="0" w:beforeAutospacing="0" w:after="0" w:afterAutospacing="0" w:line="360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ф</w:t>
      </w:r>
      <w:r w:rsidRPr="00D31DD2">
        <w:rPr>
          <w:bCs/>
          <w:sz w:val="28"/>
          <w:szCs w:val="28"/>
        </w:rPr>
        <w:t xml:space="preserve">акультета политологии </w:t>
      </w:r>
    </w:p>
    <w:p w:rsidR="00927D30" w:rsidRPr="00D31DD2" w:rsidRDefault="00D31DD2" w:rsidP="00D31DD2">
      <w:pPr>
        <w:pStyle w:val="a3"/>
        <w:spacing w:before="0" w:beforeAutospacing="0" w:after="0" w:afterAutospacing="0" w:line="360" w:lineRule="auto"/>
        <w:rPr>
          <w:sz w:val="28"/>
          <w:szCs w:val="28"/>
        </w:rPr>
      </w:pPr>
      <w:r w:rsidRPr="00D31DD2">
        <w:rPr>
          <w:bCs/>
          <w:sz w:val="28"/>
          <w:szCs w:val="28"/>
        </w:rPr>
        <w:t>МГУ имени М.В.Ломоносова</w:t>
      </w:r>
      <w:r w:rsidR="00927D30" w:rsidRPr="00D31DD2">
        <w:rPr>
          <w:sz w:val="28"/>
          <w:szCs w:val="28"/>
        </w:rPr>
        <w:t> </w:t>
      </w:r>
    </w:p>
    <w:p w:rsidR="00927D30" w:rsidRPr="00D31DD2" w:rsidRDefault="00D31DD2" w:rsidP="00D31DD2">
      <w:pPr>
        <w:pStyle w:val="a3"/>
        <w:spacing w:line="360" w:lineRule="auto"/>
        <w:rPr>
          <w:sz w:val="28"/>
          <w:szCs w:val="28"/>
        </w:rPr>
      </w:pPr>
      <w:r w:rsidRPr="00D31DD2">
        <w:rPr>
          <w:sz w:val="28"/>
          <w:szCs w:val="28"/>
        </w:rPr>
        <w:t>Протокол №___ от «__</w:t>
      </w:r>
      <w:r w:rsidR="006D691A">
        <w:rPr>
          <w:sz w:val="28"/>
          <w:szCs w:val="28"/>
        </w:rPr>
        <w:t>_</w:t>
      </w:r>
      <w:r w:rsidRPr="00D31DD2">
        <w:rPr>
          <w:sz w:val="28"/>
          <w:szCs w:val="28"/>
        </w:rPr>
        <w:t>» ___________ 2017 г.</w:t>
      </w:r>
    </w:p>
    <w:p w:rsidR="00D31DD2" w:rsidRDefault="00D31DD2" w:rsidP="00927D30">
      <w:pPr>
        <w:pStyle w:val="a3"/>
        <w:jc w:val="center"/>
      </w:pPr>
    </w:p>
    <w:p w:rsidR="00D31DD2" w:rsidRDefault="00D31DD2" w:rsidP="00927D30">
      <w:pPr>
        <w:pStyle w:val="a3"/>
        <w:jc w:val="center"/>
        <w:rPr>
          <w:sz w:val="28"/>
          <w:szCs w:val="28"/>
        </w:rPr>
      </w:pPr>
    </w:p>
    <w:p w:rsidR="002D0E75" w:rsidRDefault="002D0E75" w:rsidP="00927D30">
      <w:pPr>
        <w:pStyle w:val="a3"/>
        <w:jc w:val="center"/>
        <w:rPr>
          <w:sz w:val="28"/>
          <w:szCs w:val="28"/>
        </w:rPr>
      </w:pPr>
    </w:p>
    <w:p w:rsidR="002D0E75" w:rsidRPr="00D31DD2" w:rsidRDefault="002D0E75" w:rsidP="00927D30">
      <w:pPr>
        <w:pStyle w:val="a3"/>
        <w:jc w:val="center"/>
        <w:rPr>
          <w:sz w:val="28"/>
          <w:szCs w:val="28"/>
        </w:rPr>
      </w:pPr>
    </w:p>
    <w:p w:rsidR="00927D30" w:rsidRPr="00D31DD2" w:rsidRDefault="00927D30" w:rsidP="00927D30">
      <w:pPr>
        <w:pStyle w:val="a3"/>
        <w:jc w:val="center"/>
        <w:rPr>
          <w:b/>
          <w:sz w:val="28"/>
          <w:szCs w:val="28"/>
        </w:rPr>
      </w:pPr>
      <w:r w:rsidRPr="00D31DD2">
        <w:rPr>
          <w:b/>
          <w:sz w:val="28"/>
          <w:szCs w:val="28"/>
        </w:rPr>
        <w:t>ПОЛОЖЕНИЕ</w:t>
      </w:r>
    </w:p>
    <w:p w:rsidR="009F1A7A" w:rsidRPr="002D0E75" w:rsidRDefault="00927D30" w:rsidP="00927D30">
      <w:pPr>
        <w:pStyle w:val="a3"/>
        <w:jc w:val="center"/>
        <w:rPr>
          <w:b/>
          <w:sz w:val="28"/>
          <w:szCs w:val="28"/>
        </w:rPr>
      </w:pPr>
      <w:r w:rsidRPr="00D31DD2">
        <w:rPr>
          <w:sz w:val="28"/>
          <w:szCs w:val="28"/>
        </w:rPr>
        <w:t> </w:t>
      </w:r>
      <w:r w:rsidRPr="002D0E75">
        <w:rPr>
          <w:b/>
          <w:sz w:val="28"/>
          <w:szCs w:val="28"/>
        </w:rPr>
        <w:t xml:space="preserve">О СТУДЕНЧЕСКОМ СОВЕТЕ </w:t>
      </w:r>
      <w:r w:rsidR="007C643D" w:rsidRPr="002D0E75">
        <w:rPr>
          <w:b/>
          <w:sz w:val="28"/>
          <w:szCs w:val="28"/>
        </w:rPr>
        <w:t>ФАКУЛЬТЕТА ПОЛИТОЛОГИИ</w:t>
      </w:r>
    </w:p>
    <w:p w:rsidR="00927D30" w:rsidRPr="002D0E75" w:rsidRDefault="00927D30" w:rsidP="002D0E75">
      <w:pPr>
        <w:pStyle w:val="a3"/>
        <w:jc w:val="center"/>
        <w:rPr>
          <w:b/>
          <w:sz w:val="28"/>
          <w:szCs w:val="28"/>
        </w:rPr>
      </w:pPr>
      <w:r w:rsidRPr="002D0E75">
        <w:rPr>
          <w:b/>
        </w:rPr>
        <w:t> </w:t>
      </w:r>
      <w:r w:rsidR="00D31DD2" w:rsidRPr="002D0E75">
        <w:rPr>
          <w:b/>
          <w:sz w:val="28"/>
          <w:szCs w:val="28"/>
        </w:rPr>
        <w:t>М</w:t>
      </w:r>
      <w:r w:rsidR="002D0E75">
        <w:rPr>
          <w:b/>
          <w:sz w:val="28"/>
          <w:szCs w:val="28"/>
        </w:rPr>
        <w:t xml:space="preserve">ГУ </w:t>
      </w:r>
      <w:r w:rsidR="00D31DD2" w:rsidRPr="002D0E75">
        <w:rPr>
          <w:b/>
          <w:sz w:val="28"/>
          <w:szCs w:val="28"/>
        </w:rPr>
        <w:t>ИМЕНИ М.В.ЛОМОНОСОВА</w:t>
      </w:r>
    </w:p>
    <w:p w:rsidR="00927D30" w:rsidRDefault="00927D30" w:rsidP="00927D30">
      <w:pPr>
        <w:pStyle w:val="a3"/>
        <w:jc w:val="center"/>
      </w:pPr>
    </w:p>
    <w:p w:rsidR="00927D30" w:rsidRDefault="00927D30" w:rsidP="00927D30">
      <w:pPr>
        <w:pStyle w:val="a3"/>
        <w:jc w:val="center"/>
      </w:pPr>
      <w:r>
        <w:t> </w:t>
      </w:r>
    </w:p>
    <w:p w:rsidR="00927D30" w:rsidRDefault="00927D30" w:rsidP="00927D30">
      <w:pPr>
        <w:pStyle w:val="a3"/>
        <w:jc w:val="center"/>
      </w:pPr>
      <w:r>
        <w:t> </w:t>
      </w:r>
    </w:p>
    <w:p w:rsidR="00927D30" w:rsidRDefault="00927D30" w:rsidP="00927D30">
      <w:pPr>
        <w:pStyle w:val="a3"/>
        <w:jc w:val="center"/>
      </w:pPr>
      <w:r>
        <w:t> </w:t>
      </w:r>
    </w:p>
    <w:p w:rsidR="00927D30" w:rsidRDefault="00927D30" w:rsidP="00927D30">
      <w:pPr>
        <w:pStyle w:val="a3"/>
        <w:jc w:val="center"/>
      </w:pPr>
      <w:r>
        <w:t> </w:t>
      </w:r>
    </w:p>
    <w:p w:rsidR="002D0E75" w:rsidRDefault="002D0E75" w:rsidP="00927D30">
      <w:pPr>
        <w:pStyle w:val="a3"/>
        <w:jc w:val="center"/>
      </w:pPr>
    </w:p>
    <w:p w:rsidR="002D0E75" w:rsidRDefault="002D0E75" w:rsidP="00927D30">
      <w:pPr>
        <w:pStyle w:val="a3"/>
        <w:jc w:val="center"/>
      </w:pPr>
    </w:p>
    <w:p w:rsidR="002D0E75" w:rsidRDefault="002D0E75" w:rsidP="00927D30">
      <w:pPr>
        <w:pStyle w:val="a3"/>
        <w:jc w:val="center"/>
      </w:pPr>
    </w:p>
    <w:p w:rsidR="00927D30" w:rsidRDefault="00927D30" w:rsidP="00927D30">
      <w:pPr>
        <w:pStyle w:val="a3"/>
        <w:jc w:val="center"/>
      </w:pPr>
      <w:r>
        <w:t> </w:t>
      </w:r>
    </w:p>
    <w:p w:rsidR="00927D30" w:rsidRDefault="00927D30" w:rsidP="00927D30">
      <w:pPr>
        <w:pStyle w:val="a3"/>
        <w:jc w:val="center"/>
      </w:pPr>
      <w:r>
        <w:t>  </w:t>
      </w:r>
    </w:p>
    <w:p w:rsidR="00927D30" w:rsidRPr="002D0E75" w:rsidRDefault="002D0E75" w:rsidP="00927D30">
      <w:pPr>
        <w:pStyle w:val="a3"/>
        <w:jc w:val="center"/>
        <w:rPr>
          <w:sz w:val="28"/>
          <w:szCs w:val="28"/>
        </w:rPr>
      </w:pPr>
      <w:r w:rsidRPr="002D0E75">
        <w:rPr>
          <w:sz w:val="28"/>
          <w:szCs w:val="28"/>
        </w:rPr>
        <w:t>МОСКВА</w:t>
      </w:r>
    </w:p>
    <w:p w:rsidR="00927D30" w:rsidRPr="002D0E75" w:rsidRDefault="002D0E75" w:rsidP="003D1AE0">
      <w:pPr>
        <w:pStyle w:val="a3"/>
        <w:jc w:val="center"/>
        <w:rPr>
          <w:sz w:val="28"/>
          <w:szCs w:val="28"/>
        </w:rPr>
      </w:pPr>
      <w:r w:rsidRPr="002D0E75">
        <w:rPr>
          <w:sz w:val="28"/>
          <w:szCs w:val="28"/>
        </w:rPr>
        <w:t>2017</w:t>
      </w:r>
    </w:p>
    <w:p w:rsidR="003D1AE0" w:rsidRDefault="003D1AE0" w:rsidP="003D1AE0">
      <w:pPr>
        <w:pStyle w:val="a3"/>
        <w:jc w:val="center"/>
      </w:pPr>
    </w:p>
    <w:p w:rsidR="00927D30" w:rsidRPr="00355E27" w:rsidRDefault="00927D30" w:rsidP="00355E27">
      <w:pPr>
        <w:pStyle w:val="a3"/>
        <w:numPr>
          <w:ilvl w:val="0"/>
          <w:numId w:val="8"/>
        </w:numPr>
        <w:spacing w:line="360" w:lineRule="auto"/>
        <w:ind w:left="0" w:firstLine="0"/>
        <w:jc w:val="center"/>
        <w:rPr>
          <w:sz w:val="28"/>
          <w:szCs w:val="28"/>
        </w:rPr>
      </w:pPr>
      <w:r w:rsidRPr="00355E27">
        <w:rPr>
          <w:b/>
          <w:bCs/>
          <w:sz w:val="28"/>
          <w:szCs w:val="28"/>
        </w:rPr>
        <w:lastRenderedPageBreak/>
        <w:t>Общие положения</w:t>
      </w:r>
    </w:p>
    <w:p w:rsidR="003A142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1.1.   Студенческий совет </w:t>
      </w:r>
      <w:r w:rsidR="00670C94">
        <w:rPr>
          <w:sz w:val="28"/>
          <w:szCs w:val="28"/>
        </w:rPr>
        <w:t>ф</w:t>
      </w:r>
      <w:r w:rsidR="00871E46" w:rsidRPr="00355E27">
        <w:rPr>
          <w:sz w:val="28"/>
          <w:szCs w:val="28"/>
        </w:rPr>
        <w:t>а</w:t>
      </w:r>
      <w:r w:rsidR="002D0E75" w:rsidRPr="00355E27">
        <w:rPr>
          <w:sz w:val="28"/>
          <w:szCs w:val="28"/>
        </w:rPr>
        <w:t>культета п</w:t>
      </w:r>
      <w:r w:rsidR="007C643D" w:rsidRPr="00355E27">
        <w:rPr>
          <w:sz w:val="28"/>
          <w:szCs w:val="28"/>
        </w:rPr>
        <w:t>олитологии</w:t>
      </w:r>
      <w:r w:rsidR="002D0E75" w:rsidRPr="00355E27">
        <w:rPr>
          <w:sz w:val="28"/>
          <w:szCs w:val="28"/>
        </w:rPr>
        <w:t xml:space="preserve"> МГУ </w:t>
      </w:r>
      <w:r w:rsidRPr="00355E27">
        <w:rPr>
          <w:sz w:val="28"/>
          <w:szCs w:val="28"/>
        </w:rPr>
        <w:t xml:space="preserve">– постоянно действующий коллегиальный орган самоуправления </w:t>
      </w:r>
      <w:r w:rsidR="00670C94">
        <w:rPr>
          <w:sz w:val="28"/>
          <w:szCs w:val="28"/>
        </w:rPr>
        <w:t>студентов ф</w:t>
      </w:r>
      <w:r w:rsidR="00871E46" w:rsidRPr="00355E27">
        <w:rPr>
          <w:sz w:val="28"/>
          <w:szCs w:val="28"/>
        </w:rPr>
        <w:t>акультета политологии</w:t>
      </w:r>
      <w:r w:rsidR="004824F3">
        <w:rPr>
          <w:sz w:val="28"/>
          <w:szCs w:val="28"/>
        </w:rPr>
        <w:t xml:space="preserve"> МГУ</w:t>
      </w:r>
      <w:r w:rsidR="002D0E75" w:rsidRPr="00355E27">
        <w:rPr>
          <w:sz w:val="28"/>
          <w:szCs w:val="28"/>
        </w:rPr>
        <w:t xml:space="preserve">, созданный с целью </w:t>
      </w:r>
      <w:r w:rsidR="00871E46" w:rsidRPr="00355E27">
        <w:rPr>
          <w:sz w:val="28"/>
          <w:szCs w:val="28"/>
        </w:rPr>
        <w:t>осуществления представительства</w:t>
      </w:r>
      <w:r w:rsidR="002D0E75" w:rsidRPr="00355E27">
        <w:rPr>
          <w:sz w:val="28"/>
          <w:szCs w:val="28"/>
        </w:rPr>
        <w:t xml:space="preserve"> интересов студентов </w:t>
      </w:r>
      <w:r w:rsidR="00670C94">
        <w:rPr>
          <w:sz w:val="28"/>
          <w:szCs w:val="28"/>
        </w:rPr>
        <w:t>ф</w:t>
      </w:r>
      <w:r w:rsidR="00871E46" w:rsidRPr="00355E27">
        <w:rPr>
          <w:sz w:val="28"/>
          <w:szCs w:val="28"/>
        </w:rPr>
        <w:t>акультета политологии</w:t>
      </w:r>
      <w:r w:rsidR="004824F3">
        <w:rPr>
          <w:sz w:val="28"/>
          <w:szCs w:val="28"/>
        </w:rPr>
        <w:t xml:space="preserve"> МГУ</w:t>
      </w:r>
      <w:r w:rsidR="00592D6B">
        <w:rPr>
          <w:sz w:val="28"/>
          <w:szCs w:val="28"/>
        </w:rPr>
        <w:t xml:space="preserve"> </w:t>
      </w:r>
      <w:r w:rsidR="002D0E75" w:rsidRPr="00355E27">
        <w:rPr>
          <w:sz w:val="28"/>
          <w:szCs w:val="28"/>
        </w:rPr>
        <w:t>перед органами управления</w:t>
      </w:r>
      <w:r w:rsidR="00592D6B">
        <w:rPr>
          <w:sz w:val="28"/>
          <w:szCs w:val="28"/>
        </w:rPr>
        <w:t xml:space="preserve"> </w:t>
      </w:r>
      <w:r w:rsidR="00670C94">
        <w:rPr>
          <w:sz w:val="28"/>
          <w:szCs w:val="28"/>
        </w:rPr>
        <w:t>ф</w:t>
      </w:r>
      <w:r w:rsidR="006B7DA8" w:rsidRPr="00355E27">
        <w:rPr>
          <w:sz w:val="28"/>
          <w:szCs w:val="28"/>
        </w:rPr>
        <w:t>акультета</w:t>
      </w:r>
      <w:r w:rsidR="00871E46" w:rsidRPr="00355E27">
        <w:rPr>
          <w:sz w:val="28"/>
          <w:szCs w:val="28"/>
        </w:rPr>
        <w:t xml:space="preserve"> политологии</w:t>
      </w:r>
      <w:r w:rsidR="00592D6B">
        <w:rPr>
          <w:sz w:val="28"/>
          <w:szCs w:val="28"/>
        </w:rPr>
        <w:t xml:space="preserve"> </w:t>
      </w:r>
      <w:r w:rsidR="004824F3">
        <w:rPr>
          <w:sz w:val="28"/>
          <w:szCs w:val="28"/>
        </w:rPr>
        <w:t xml:space="preserve">МГУ </w:t>
      </w:r>
      <w:r w:rsidR="006B7DA8" w:rsidRPr="00355E27">
        <w:rPr>
          <w:sz w:val="28"/>
          <w:szCs w:val="28"/>
        </w:rPr>
        <w:t xml:space="preserve">и </w:t>
      </w:r>
      <w:r w:rsidR="00871E46" w:rsidRPr="00355E27">
        <w:rPr>
          <w:sz w:val="28"/>
          <w:szCs w:val="28"/>
        </w:rPr>
        <w:t>Московского государственного у</w:t>
      </w:r>
      <w:r w:rsidR="006B7DA8" w:rsidRPr="00355E27">
        <w:rPr>
          <w:sz w:val="28"/>
          <w:szCs w:val="28"/>
        </w:rPr>
        <w:t>ниверситета</w:t>
      </w:r>
      <w:r w:rsidR="002D0E75" w:rsidRPr="00355E27">
        <w:rPr>
          <w:sz w:val="28"/>
          <w:szCs w:val="28"/>
        </w:rPr>
        <w:t>, а также защиты прав обучающихся</w:t>
      </w:r>
      <w:r w:rsidR="00871E46" w:rsidRPr="00355E27">
        <w:rPr>
          <w:sz w:val="28"/>
          <w:szCs w:val="28"/>
        </w:rPr>
        <w:t xml:space="preserve">, содействия </w:t>
      </w:r>
      <w:r w:rsidR="00D73B0A" w:rsidRPr="00355E27">
        <w:rPr>
          <w:sz w:val="28"/>
          <w:szCs w:val="28"/>
        </w:rPr>
        <w:t xml:space="preserve">продвижению и осуществлению студенческих инициатив, контроля качества образования и прочей деятельности, направленной на создание благоприятных условий </w:t>
      </w:r>
      <w:r w:rsidR="00670C94">
        <w:rPr>
          <w:sz w:val="28"/>
          <w:szCs w:val="28"/>
        </w:rPr>
        <w:t>для обучения студентов ф</w:t>
      </w:r>
      <w:r w:rsidR="00D72233" w:rsidRPr="00355E27">
        <w:rPr>
          <w:sz w:val="28"/>
          <w:szCs w:val="28"/>
        </w:rPr>
        <w:t xml:space="preserve">акультета политологии </w:t>
      </w:r>
      <w:r w:rsidR="00592D6B">
        <w:rPr>
          <w:sz w:val="28"/>
          <w:szCs w:val="28"/>
        </w:rPr>
        <w:t>МГУ</w:t>
      </w:r>
      <w:r w:rsidR="00D72233" w:rsidRPr="00355E27">
        <w:rPr>
          <w:sz w:val="28"/>
          <w:szCs w:val="28"/>
        </w:rPr>
        <w:t>.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1.2.   </w:t>
      </w:r>
      <w:r w:rsidR="002D0E75" w:rsidRPr="00355E27">
        <w:rPr>
          <w:sz w:val="28"/>
          <w:szCs w:val="28"/>
        </w:rPr>
        <w:t xml:space="preserve">В своей деятельности Студенческий совет </w:t>
      </w:r>
      <w:r w:rsidR="00EE2A64">
        <w:rPr>
          <w:sz w:val="28"/>
          <w:szCs w:val="28"/>
        </w:rPr>
        <w:t>факультета политологии</w:t>
      </w:r>
      <w:r w:rsidR="00EE2A64" w:rsidRPr="00EE2A64">
        <w:rPr>
          <w:sz w:val="28"/>
          <w:szCs w:val="28"/>
        </w:rPr>
        <w:t xml:space="preserve"> </w:t>
      </w:r>
      <w:r w:rsidR="002D0E75" w:rsidRPr="00355E27">
        <w:rPr>
          <w:sz w:val="28"/>
          <w:szCs w:val="28"/>
        </w:rPr>
        <w:t>МГУ руководствуется Конституцией РФ, законодательством Российской Федерации, нормативными правовыми актами органов государственной власти и органов местного самоуправления, Уставом МГУ, Этическим кодексом МГУ, локальными нормативными актами МГУ и факультета политологии МГУ, настоящим Положением и принятыми Студенческим советом МГУ и Студенческим советом факультета по</w:t>
      </w:r>
      <w:r w:rsidR="0071653D" w:rsidRPr="00355E27">
        <w:rPr>
          <w:sz w:val="28"/>
          <w:szCs w:val="28"/>
        </w:rPr>
        <w:t>литологии МГУ иными документами.</w:t>
      </w:r>
    </w:p>
    <w:p w:rsidR="006D691A" w:rsidRPr="00355E27" w:rsidRDefault="006D691A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1.3. Положение о Студенческом совете </w:t>
      </w:r>
      <w:r w:rsidR="001E3B05" w:rsidRPr="001E3B05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>МГУ дополняет и конкретизирует вышестоящие нормативно-правовые акты</w:t>
      </w:r>
      <w:r w:rsidR="000F4D51" w:rsidRPr="00355E27">
        <w:rPr>
          <w:sz w:val="28"/>
          <w:szCs w:val="28"/>
        </w:rPr>
        <w:t xml:space="preserve"> с учётом особенностей</w:t>
      </w:r>
      <w:r w:rsidRPr="00355E27">
        <w:rPr>
          <w:sz w:val="28"/>
          <w:szCs w:val="28"/>
        </w:rPr>
        <w:t xml:space="preserve"> студенческого </w:t>
      </w:r>
      <w:r w:rsidR="00C859F5" w:rsidRPr="00355E27">
        <w:rPr>
          <w:sz w:val="28"/>
          <w:szCs w:val="28"/>
        </w:rPr>
        <w:t xml:space="preserve">самоуправления на </w:t>
      </w:r>
      <w:r w:rsidR="00670C94">
        <w:rPr>
          <w:sz w:val="28"/>
          <w:szCs w:val="28"/>
        </w:rPr>
        <w:t>ф</w:t>
      </w:r>
      <w:r w:rsidR="00C859F5" w:rsidRPr="00355E27">
        <w:rPr>
          <w:sz w:val="28"/>
          <w:szCs w:val="28"/>
        </w:rPr>
        <w:t>акультете политологии МГУ.</w:t>
      </w:r>
    </w:p>
    <w:p w:rsidR="00D72233" w:rsidRPr="00355E27" w:rsidRDefault="00D72233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1.4. Студенческий совет </w:t>
      </w:r>
      <w:r w:rsidR="001E3B05" w:rsidRPr="001E3B05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>МГУ обеспечи</w:t>
      </w:r>
      <w:r w:rsidR="00670C94">
        <w:rPr>
          <w:sz w:val="28"/>
          <w:szCs w:val="28"/>
        </w:rPr>
        <w:t>вает реализацию прав студентов ф</w:t>
      </w:r>
      <w:r w:rsidRPr="00355E27">
        <w:rPr>
          <w:sz w:val="28"/>
          <w:szCs w:val="28"/>
        </w:rPr>
        <w:t>акультета политологии МГУ на участие в обсуждении и решении в</w:t>
      </w:r>
      <w:r w:rsidR="00670C94">
        <w:rPr>
          <w:sz w:val="28"/>
          <w:szCs w:val="28"/>
        </w:rPr>
        <w:t>ажнейших вопросов деятельности ф</w:t>
      </w:r>
      <w:r w:rsidRPr="00355E27">
        <w:rPr>
          <w:sz w:val="28"/>
          <w:szCs w:val="28"/>
        </w:rPr>
        <w:t xml:space="preserve">акультета политологии МГУ и на представительство своих интересов при обсуждении </w:t>
      </w:r>
      <w:r w:rsidR="002766C1" w:rsidRPr="00355E27">
        <w:rPr>
          <w:sz w:val="28"/>
          <w:szCs w:val="28"/>
        </w:rPr>
        <w:t xml:space="preserve">важнейших </w:t>
      </w:r>
      <w:r w:rsidRPr="00355E27">
        <w:rPr>
          <w:sz w:val="28"/>
          <w:szCs w:val="28"/>
        </w:rPr>
        <w:t>вопросов деятельности Московского государственного университета и жизни студенчества</w:t>
      </w:r>
      <w:r w:rsidR="002766C1" w:rsidRPr="00355E27">
        <w:rPr>
          <w:sz w:val="28"/>
          <w:szCs w:val="28"/>
        </w:rPr>
        <w:t>.</w:t>
      </w:r>
    </w:p>
    <w:p w:rsidR="002766C1" w:rsidRPr="00355E27" w:rsidRDefault="006D691A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lastRenderedPageBreak/>
        <w:t>1.</w:t>
      </w:r>
      <w:r w:rsidR="002766C1" w:rsidRPr="00355E27">
        <w:rPr>
          <w:sz w:val="28"/>
          <w:szCs w:val="28"/>
        </w:rPr>
        <w:t>5</w:t>
      </w:r>
      <w:r w:rsidR="00927D30" w:rsidRPr="00355E27">
        <w:rPr>
          <w:sz w:val="28"/>
          <w:szCs w:val="28"/>
        </w:rPr>
        <w:t xml:space="preserve">.   Студенческий совет </w:t>
      </w:r>
      <w:r w:rsidR="001E3B05" w:rsidRPr="001E3B05">
        <w:rPr>
          <w:sz w:val="28"/>
          <w:szCs w:val="28"/>
        </w:rPr>
        <w:t xml:space="preserve">факультета политологии </w:t>
      </w:r>
      <w:r w:rsidR="00D31DD2" w:rsidRPr="00355E27">
        <w:rPr>
          <w:sz w:val="28"/>
          <w:szCs w:val="28"/>
        </w:rPr>
        <w:t>МГУ</w:t>
      </w:r>
      <w:r w:rsidR="00E64C15">
        <w:rPr>
          <w:sz w:val="28"/>
          <w:szCs w:val="28"/>
        </w:rPr>
        <w:t xml:space="preserve"> </w:t>
      </w:r>
      <w:r w:rsidR="002766C1" w:rsidRPr="00355E27">
        <w:rPr>
          <w:sz w:val="28"/>
          <w:szCs w:val="28"/>
        </w:rPr>
        <w:t xml:space="preserve">является самоуправляемой студенческой организацией и </w:t>
      </w:r>
      <w:r w:rsidR="00E64C15">
        <w:rPr>
          <w:sz w:val="28"/>
          <w:szCs w:val="28"/>
        </w:rPr>
        <w:t>осуществляет свою деятельность</w:t>
      </w:r>
      <w:r w:rsidR="00927D30" w:rsidRPr="00355E27">
        <w:rPr>
          <w:sz w:val="28"/>
          <w:szCs w:val="28"/>
        </w:rPr>
        <w:t xml:space="preserve"> </w:t>
      </w:r>
      <w:r w:rsidR="000176A8">
        <w:rPr>
          <w:sz w:val="28"/>
          <w:szCs w:val="28"/>
        </w:rPr>
        <w:t>на основе</w:t>
      </w:r>
      <w:r w:rsidR="002766C1" w:rsidRPr="00355E27">
        <w:rPr>
          <w:sz w:val="28"/>
          <w:szCs w:val="28"/>
        </w:rPr>
        <w:t xml:space="preserve"> </w:t>
      </w:r>
      <w:r w:rsidR="000176A8">
        <w:rPr>
          <w:sz w:val="28"/>
          <w:szCs w:val="28"/>
        </w:rPr>
        <w:t xml:space="preserve">равноправного сотрудничества и взаимного уважения </w:t>
      </w:r>
      <w:r w:rsidR="002766C1" w:rsidRPr="00355E27">
        <w:rPr>
          <w:sz w:val="28"/>
          <w:szCs w:val="28"/>
        </w:rPr>
        <w:t>с други</w:t>
      </w:r>
      <w:r w:rsidR="00670C94">
        <w:rPr>
          <w:sz w:val="28"/>
          <w:szCs w:val="28"/>
        </w:rPr>
        <w:t>ми организациями и структурами ф</w:t>
      </w:r>
      <w:r w:rsidR="002766C1" w:rsidRPr="00355E27">
        <w:rPr>
          <w:sz w:val="28"/>
          <w:szCs w:val="28"/>
        </w:rPr>
        <w:t>акультета политологии МГУ.</w:t>
      </w:r>
    </w:p>
    <w:p w:rsidR="00501E31" w:rsidRPr="00355E27" w:rsidRDefault="002766C1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1.6. Студенческий совет </w:t>
      </w:r>
      <w:r w:rsidR="001E3B05" w:rsidRPr="001E3B05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 xml:space="preserve">МГУ осуществляет свою деятельность </w:t>
      </w:r>
      <w:r w:rsidR="00927D30" w:rsidRPr="00355E27">
        <w:rPr>
          <w:sz w:val="28"/>
          <w:szCs w:val="28"/>
        </w:rPr>
        <w:t>на основе принцип</w:t>
      </w:r>
      <w:r w:rsidRPr="00355E27">
        <w:rPr>
          <w:sz w:val="28"/>
          <w:szCs w:val="28"/>
        </w:rPr>
        <w:t xml:space="preserve">ов гласности, добровольности участия </w:t>
      </w:r>
      <w:r w:rsidR="00927D30" w:rsidRPr="00355E27">
        <w:rPr>
          <w:sz w:val="28"/>
          <w:szCs w:val="28"/>
        </w:rPr>
        <w:t xml:space="preserve">и равноправия </w:t>
      </w:r>
      <w:r w:rsidRPr="00355E27">
        <w:rPr>
          <w:sz w:val="28"/>
          <w:szCs w:val="28"/>
        </w:rPr>
        <w:t>своих участников</w:t>
      </w:r>
      <w:r w:rsidR="00927D30" w:rsidRPr="00355E27">
        <w:rPr>
          <w:sz w:val="28"/>
          <w:szCs w:val="28"/>
        </w:rPr>
        <w:t>.</w:t>
      </w:r>
    </w:p>
    <w:p w:rsidR="00927D30" w:rsidRPr="00355E27" w:rsidRDefault="004E1A8E" w:rsidP="00355E27">
      <w:pPr>
        <w:pStyle w:val="a3"/>
        <w:spacing w:line="360" w:lineRule="auto"/>
        <w:jc w:val="center"/>
        <w:rPr>
          <w:sz w:val="28"/>
          <w:szCs w:val="28"/>
        </w:rPr>
      </w:pPr>
      <w:r w:rsidRPr="00355E27">
        <w:rPr>
          <w:b/>
          <w:bCs/>
          <w:sz w:val="28"/>
          <w:szCs w:val="28"/>
        </w:rPr>
        <w:t xml:space="preserve">2. </w:t>
      </w:r>
      <w:r w:rsidR="00927D30" w:rsidRPr="00355E27">
        <w:rPr>
          <w:b/>
          <w:bCs/>
          <w:sz w:val="28"/>
          <w:szCs w:val="28"/>
        </w:rPr>
        <w:t xml:space="preserve">Цели и задачи Студенческого совета </w:t>
      </w:r>
      <w:r w:rsidR="001E3B05" w:rsidRPr="001E3B05">
        <w:rPr>
          <w:b/>
          <w:sz w:val="28"/>
          <w:szCs w:val="28"/>
        </w:rPr>
        <w:t xml:space="preserve">факультета политологии </w:t>
      </w:r>
      <w:r w:rsidR="00D31DD2" w:rsidRPr="00355E27">
        <w:rPr>
          <w:b/>
          <w:bCs/>
          <w:sz w:val="28"/>
          <w:szCs w:val="28"/>
        </w:rPr>
        <w:t>МГУ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2.1.   Основными целями деятельности Студенческого совета </w:t>
      </w:r>
      <w:r w:rsidR="001E3B05" w:rsidRPr="001E3B05">
        <w:rPr>
          <w:sz w:val="28"/>
          <w:szCs w:val="28"/>
        </w:rPr>
        <w:t xml:space="preserve">факультета политологии </w:t>
      </w:r>
      <w:r w:rsidR="00D31DD2" w:rsidRPr="00355E27">
        <w:rPr>
          <w:sz w:val="28"/>
          <w:szCs w:val="28"/>
        </w:rPr>
        <w:t>МГУ</w:t>
      </w:r>
      <w:r w:rsidRPr="00355E27">
        <w:rPr>
          <w:sz w:val="28"/>
          <w:szCs w:val="28"/>
        </w:rPr>
        <w:t xml:space="preserve"> являются:</w:t>
      </w:r>
      <w:r w:rsidR="00F717B9">
        <w:rPr>
          <w:sz w:val="28"/>
          <w:szCs w:val="28"/>
        </w:rPr>
        <w:tab/>
        <w:t xml:space="preserve"> </w:t>
      </w:r>
    </w:p>
    <w:p w:rsidR="00D208E9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1.</w:t>
      </w:r>
      <w:r w:rsidR="00294E41" w:rsidRPr="00355E27">
        <w:rPr>
          <w:sz w:val="28"/>
          <w:szCs w:val="28"/>
        </w:rPr>
        <w:t>1</w:t>
      </w:r>
      <w:r w:rsidRPr="00355E27">
        <w:rPr>
          <w:sz w:val="28"/>
          <w:szCs w:val="28"/>
        </w:rPr>
        <w:t xml:space="preserve">.      </w:t>
      </w:r>
      <w:r w:rsidR="00D208E9" w:rsidRPr="00355E27">
        <w:rPr>
          <w:sz w:val="28"/>
          <w:szCs w:val="28"/>
        </w:rPr>
        <w:t>За</w:t>
      </w:r>
      <w:r w:rsidR="00355E27">
        <w:rPr>
          <w:sz w:val="28"/>
          <w:szCs w:val="28"/>
        </w:rPr>
        <w:t>щ</w:t>
      </w:r>
      <w:r w:rsidR="00670C94">
        <w:rPr>
          <w:sz w:val="28"/>
          <w:szCs w:val="28"/>
        </w:rPr>
        <w:t>ита интересов студентов ф</w:t>
      </w:r>
      <w:r w:rsidR="00D208E9" w:rsidRPr="00355E27">
        <w:rPr>
          <w:sz w:val="28"/>
          <w:szCs w:val="28"/>
        </w:rPr>
        <w:t>акуль</w:t>
      </w:r>
      <w:r w:rsidR="000176A8">
        <w:rPr>
          <w:sz w:val="28"/>
          <w:szCs w:val="28"/>
        </w:rPr>
        <w:t xml:space="preserve">тета политологии МГУ и контроль </w:t>
      </w:r>
      <w:r w:rsidR="00D208E9" w:rsidRPr="00355E27">
        <w:rPr>
          <w:sz w:val="28"/>
          <w:szCs w:val="28"/>
        </w:rPr>
        <w:t>за с</w:t>
      </w:r>
      <w:r w:rsidR="00670C94">
        <w:rPr>
          <w:sz w:val="28"/>
          <w:szCs w:val="28"/>
        </w:rPr>
        <w:t>облюдением прав обучающихся на ф</w:t>
      </w:r>
      <w:r w:rsidR="00D208E9" w:rsidRPr="00355E27">
        <w:rPr>
          <w:sz w:val="28"/>
          <w:szCs w:val="28"/>
        </w:rPr>
        <w:t>акультете политологии МГУ</w:t>
      </w:r>
      <w:r w:rsidR="00E11A69">
        <w:rPr>
          <w:sz w:val="28"/>
          <w:szCs w:val="28"/>
        </w:rPr>
        <w:t>, гарантированных нормативно-правовыми актами Московского государственного университета и российским законодательством</w:t>
      </w:r>
      <w:r w:rsidR="00294E41" w:rsidRPr="00355E27">
        <w:rPr>
          <w:sz w:val="28"/>
          <w:szCs w:val="28"/>
        </w:rPr>
        <w:t>, а также со</w:t>
      </w:r>
      <w:r w:rsidR="00D208E9" w:rsidRPr="00355E27">
        <w:rPr>
          <w:sz w:val="28"/>
          <w:szCs w:val="28"/>
        </w:rPr>
        <w:t xml:space="preserve">здание и поддержание условий, благоприятствующих </w:t>
      </w:r>
      <w:r w:rsidR="00294E41" w:rsidRPr="00355E27">
        <w:rPr>
          <w:sz w:val="28"/>
          <w:szCs w:val="28"/>
        </w:rPr>
        <w:t xml:space="preserve">их </w:t>
      </w:r>
      <w:r w:rsidR="00D208E9" w:rsidRPr="00355E27">
        <w:rPr>
          <w:sz w:val="28"/>
          <w:szCs w:val="28"/>
        </w:rPr>
        <w:t>реализации</w:t>
      </w:r>
      <w:r w:rsidR="0002465A" w:rsidRPr="00355E27">
        <w:rPr>
          <w:sz w:val="28"/>
          <w:szCs w:val="28"/>
        </w:rPr>
        <w:t>;</w:t>
      </w:r>
    </w:p>
    <w:p w:rsidR="00294E41" w:rsidRPr="00355E27" w:rsidRDefault="00294E41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1.2. Гаранти</w:t>
      </w:r>
      <w:r w:rsidR="00670C94">
        <w:rPr>
          <w:sz w:val="28"/>
          <w:szCs w:val="28"/>
        </w:rPr>
        <w:t>рование участия обучающихся на ф</w:t>
      </w:r>
      <w:r w:rsidRPr="00355E27">
        <w:rPr>
          <w:sz w:val="28"/>
          <w:szCs w:val="28"/>
        </w:rPr>
        <w:t>акультете политологии МГУ в обсуждении и принятии решений, касающихся важнейших вопросов д</w:t>
      </w:r>
      <w:r w:rsidR="00670C94">
        <w:rPr>
          <w:sz w:val="28"/>
          <w:szCs w:val="28"/>
        </w:rPr>
        <w:t>еятельности ф</w:t>
      </w:r>
      <w:r w:rsidRPr="00355E27">
        <w:rPr>
          <w:sz w:val="28"/>
          <w:szCs w:val="28"/>
        </w:rPr>
        <w:t>акультета политологии МГУ, гарантирование представител</w:t>
      </w:r>
      <w:r w:rsidR="00670C94">
        <w:rPr>
          <w:sz w:val="28"/>
          <w:szCs w:val="28"/>
        </w:rPr>
        <w:t>ьства интересов обучающихся на ф</w:t>
      </w:r>
      <w:r w:rsidRPr="00355E27">
        <w:rPr>
          <w:sz w:val="28"/>
          <w:szCs w:val="28"/>
        </w:rPr>
        <w:t>акультете политологии МГУ при обсуждении важнейших вопросов деятельности Московского государственного университета и жизни студенчества, а также создание и поддержание условий, благоприятствующих реализации вышеперечисленных пунктов;</w:t>
      </w:r>
    </w:p>
    <w:p w:rsidR="0002465A" w:rsidRPr="00355E27" w:rsidRDefault="0002465A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1.</w:t>
      </w:r>
      <w:r w:rsidR="00294E41" w:rsidRPr="00355E27">
        <w:rPr>
          <w:sz w:val="28"/>
          <w:szCs w:val="28"/>
        </w:rPr>
        <w:t>3</w:t>
      </w:r>
      <w:r w:rsidRPr="00355E27">
        <w:rPr>
          <w:sz w:val="28"/>
          <w:szCs w:val="28"/>
        </w:rPr>
        <w:t xml:space="preserve">. Создание и поддержание условий, </w:t>
      </w:r>
      <w:r w:rsidR="00294E41" w:rsidRPr="00355E27">
        <w:rPr>
          <w:sz w:val="28"/>
          <w:szCs w:val="28"/>
        </w:rPr>
        <w:t>гарантирующих</w:t>
      </w:r>
      <w:r w:rsidR="00670C94">
        <w:rPr>
          <w:sz w:val="28"/>
          <w:szCs w:val="28"/>
        </w:rPr>
        <w:t xml:space="preserve"> получение обучающимися на ф</w:t>
      </w:r>
      <w:r w:rsidRPr="00355E27">
        <w:rPr>
          <w:sz w:val="28"/>
          <w:szCs w:val="28"/>
        </w:rPr>
        <w:t xml:space="preserve">акультете политологии МГУ качественного профильного </w:t>
      </w:r>
      <w:r w:rsidR="00F717B9">
        <w:rPr>
          <w:sz w:val="28"/>
          <w:szCs w:val="28"/>
        </w:rPr>
        <w:lastRenderedPageBreak/>
        <w:t>образования в соответствии</w:t>
      </w:r>
      <w:r w:rsidRPr="00355E27">
        <w:rPr>
          <w:sz w:val="28"/>
          <w:szCs w:val="28"/>
        </w:rPr>
        <w:t xml:space="preserve"> с самыми высокими российскими и международными стандартами;</w:t>
      </w:r>
    </w:p>
    <w:p w:rsidR="0002465A" w:rsidRPr="00355E27" w:rsidRDefault="0002465A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1.</w:t>
      </w:r>
      <w:r w:rsidR="00294E41" w:rsidRPr="00355E27">
        <w:rPr>
          <w:sz w:val="28"/>
          <w:szCs w:val="28"/>
        </w:rPr>
        <w:t>4</w:t>
      </w:r>
      <w:r w:rsidRPr="00355E27">
        <w:rPr>
          <w:sz w:val="28"/>
          <w:szCs w:val="28"/>
        </w:rPr>
        <w:t xml:space="preserve">. Создание и поддержание условий, </w:t>
      </w:r>
      <w:r w:rsidR="00294E41" w:rsidRPr="00355E27">
        <w:rPr>
          <w:sz w:val="28"/>
          <w:szCs w:val="28"/>
        </w:rPr>
        <w:t>о</w:t>
      </w:r>
      <w:r w:rsidR="004824F3">
        <w:rPr>
          <w:sz w:val="28"/>
          <w:szCs w:val="28"/>
        </w:rPr>
        <w:t xml:space="preserve">беспечивающих достойный уровень </w:t>
      </w:r>
      <w:r w:rsidR="00294E41" w:rsidRPr="00355E27">
        <w:rPr>
          <w:sz w:val="28"/>
          <w:szCs w:val="28"/>
        </w:rPr>
        <w:t>сту</w:t>
      </w:r>
      <w:r w:rsidR="00670C94">
        <w:rPr>
          <w:sz w:val="28"/>
          <w:szCs w:val="28"/>
        </w:rPr>
        <w:t>денческой жизни обучающихся на ф</w:t>
      </w:r>
      <w:r w:rsidR="00294E41" w:rsidRPr="00355E27">
        <w:rPr>
          <w:sz w:val="28"/>
          <w:szCs w:val="28"/>
        </w:rPr>
        <w:t>акультете политологии МГУ и благоприятствующих реализации их проектно-исследовательских, творческих и других внеучебных инициатив;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1.</w:t>
      </w:r>
      <w:r w:rsidR="00294E41" w:rsidRPr="00355E27">
        <w:rPr>
          <w:sz w:val="28"/>
          <w:szCs w:val="28"/>
        </w:rPr>
        <w:t>5</w:t>
      </w:r>
      <w:r w:rsidRPr="00355E27">
        <w:rPr>
          <w:sz w:val="28"/>
          <w:szCs w:val="28"/>
        </w:rPr>
        <w:t xml:space="preserve">.      Сохранение и развитие демократических традиций </w:t>
      </w:r>
      <w:r w:rsidR="00D208E9" w:rsidRPr="00355E27">
        <w:rPr>
          <w:sz w:val="28"/>
          <w:szCs w:val="28"/>
        </w:rPr>
        <w:t>студенческого самоуправления</w:t>
      </w:r>
      <w:r w:rsidR="00670C94">
        <w:rPr>
          <w:sz w:val="28"/>
          <w:szCs w:val="28"/>
        </w:rPr>
        <w:t xml:space="preserve"> на ф</w:t>
      </w:r>
      <w:r w:rsidR="00294E41" w:rsidRPr="00355E27">
        <w:rPr>
          <w:sz w:val="28"/>
          <w:szCs w:val="28"/>
        </w:rPr>
        <w:t>акультете политологии МГУ.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2.2.   Для достижения данных целей Студенческий совет </w:t>
      </w:r>
      <w:r w:rsidR="001E3B05" w:rsidRPr="001E3B05">
        <w:rPr>
          <w:sz w:val="28"/>
          <w:szCs w:val="28"/>
        </w:rPr>
        <w:t xml:space="preserve">факультета политологии </w:t>
      </w:r>
      <w:r w:rsidR="00D31DD2" w:rsidRPr="00355E27">
        <w:rPr>
          <w:sz w:val="28"/>
          <w:szCs w:val="28"/>
        </w:rPr>
        <w:t>МГУ</w:t>
      </w:r>
      <w:r w:rsidRPr="00355E27">
        <w:rPr>
          <w:sz w:val="28"/>
          <w:szCs w:val="28"/>
        </w:rPr>
        <w:t xml:space="preserve"> ставит перед собой следующие задачи:</w:t>
      </w:r>
    </w:p>
    <w:p w:rsidR="00D65D0A" w:rsidRPr="00355E27" w:rsidRDefault="00230345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1.</w:t>
      </w:r>
      <w:r w:rsidR="00D65D0A" w:rsidRPr="00355E27">
        <w:rPr>
          <w:sz w:val="28"/>
          <w:szCs w:val="28"/>
        </w:rPr>
        <w:t>Осуществление регулярной деятельности по выдвижению и обсуждению инициатив в рамках студенческого самоуправления, призванных обеспечить реализацию вышеобозначенных целей, а также обеспечение принятия этих инициатив посредством гласной и демократической процедуры и контрол</w:t>
      </w:r>
      <w:r w:rsidR="000176A8">
        <w:rPr>
          <w:sz w:val="28"/>
          <w:szCs w:val="28"/>
        </w:rPr>
        <w:t>ь</w:t>
      </w:r>
      <w:r w:rsidR="00D65D0A" w:rsidRPr="00355E27">
        <w:rPr>
          <w:sz w:val="28"/>
          <w:szCs w:val="28"/>
        </w:rPr>
        <w:t xml:space="preserve"> за выполнением принятых инициатив;</w:t>
      </w:r>
    </w:p>
    <w:p w:rsidR="00473220" w:rsidRPr="00355E27" w:rsidRDefault="0047322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2. Осуществление мониторин</w:t>
      </w:r>
      <w:r w:rsidR="00670C94">
        <w:rPr>
          <w:sz w:val="28"/>
          <w:szCs w:val="28"/>
        </w:rPr>
        <w:t>га соблюдения прав обучающихся</w:t>
      </w:r>
      <w:r w:rsidR="00D67370">
        <w:rPr>
          <w:sz w:val="28"/>
          <w:szCs w:val="28"/>
        </w:rPr>
        <w:t xml:space="preserve"> на</w:t>
      </w:r>
      <w:r w:rsidR="00670C94">
        <w:rPr>
          <w:sz w:val="28"/>
          <w:szCs w:val="28"/>
        </w:rPr>
        <w:t xml:space="preserve"> ф</w:t>
      </w:r>
      <w:r w:rsidR="00D67370">
        <w:rPr>
          <w:sz w:val="28"/>
          <w:szCs w:val="28"/>
        </w:rPr>
        <w:t>акультете</w:t>
      </w:r>
      <w:r w:rsidRPr="00355E27">
        <w:rPr>
          <w:sz w:val="28"/>
          <w:szCs w:val="28"/>
        </w:rPr>
        <w:t xml:space="preserve"> политологии МГУ</w:t>
      </w:r>
      <w:r w:rsidR="00154FFC">
        <w:rPr>
          <w:sz w:val="28"/>
          <w:szCs w:val="28"/>
        </w:rPr>
        <w:t>, а также соблюдения нормативно-правовых актов факультета политологии МГУ, Московского государственного университета и российского законодательства</w:t>
      </w:r>
      <w:r w:rsidR="0059417A">
        <w:rPr>
          <w:sz w:val="28"/>
          <w:szCs w:val="28"/>
        </w:rPr>
        <w:t xml:space="preserve"> на факультете политологии МГУ</w:t>
      </w:r>
      <w:r w:rsidRPr="00355E27">
        <w:rPr>
          <w:sz w:val="28"/>
          <w:szCs w:val="28"/>
        </w:rPr>
        <w:t>;</w:t>
      </w:r>
    </w:p>
    <w:p w:rsidR="003B4645" w:rsidRPr="00355E27" w:rsidRDefault="002154BA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</w:t>
      </w:r>
      <w:r w:rsidR="00473220" w:rsidRPr="00355E27">
        <w:rPr>
          <w:sz w:val="28"/>
          <w:szCs w:val="28"/>
        </w:rPr>
        <w:t>3</w:t>
      </w:r>
      <w:r w:rsidR="003B4645" w:rsidRPr="00355E27">
        <w:rPr>
          <w:sz w:val="28"/>
          <w:szCs w:val="28"/>
        </w:rPr>
        <w:t>. Осуществление</w:t>
      </w:r>
      <w:r w:rsidR="000176A8">
        <w:rPr>
          <w:sz w:val="28"/>
          <w:szCs w:val="28"/>
        </w:rPr>
        <w:t xml:space="preserve"> </w:t>
      </w:r>
      <w:r w:rsidR="003B4645" w:rsidRPr="00355E27">
        <w:rPr>
          <w:sz w:val="28"/>
          <w:szCs w:val="28"/>
        </w:rPr>
        <w:t xml:space="preserve">мониторинга мнения студентов </w:t>
      </w:r>
      <w:r w:rsidRPr="00355E27">
        <w:rPr>
          <w:sz w:val="28"/>
          <w:szCs w:val="28"/>
        </w:rPr>
        <w:t>относительно важнейших вопрос</w:t>
      </w:r>
      <w:r w:rsidR="00670C94">
        <w:rPr>
          <w:sz w:val="28"/>
          <w:szCs w:val="28"/>
        </w:rPr>
        <w:t>ов деятельности ф</w:t>
      </w:r>
      <w:r w:rsidRPr="00355E27">
        <w:rPr>
          <w:sz w:val="28"/>
          <w:szCs w:val="28"/>
        </w:rPr>
        <w:t>акультета политологии МГУ, Московского государственного университета и жизни студенчества;</w:t>
      </w:r>
    </w:p>
    <w:p w:rsidR="00DE4226" w:rsidRPr="00355E27" w:rsidRDefault="00DE4226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</w:t>
      </w:r>
      <w:r w:rsidR="00473220" w:rsidRPr="00355E27">
        <w:rPr>
          <w:sz w:val="28"/>
          <w:szCs w:val="28"/>
        </w:rPr>
        <w:t>4</w:t>
      </w:r>
      <w:r w:rsidRPr="00355E27">
        <w:rPr>
          <w:sz w:val="28"/>
          <w:szCs w:val="28"/>
        </w:rPr>
        <w:t xml:space="preserve">. Осуществление мониторинга качества </w:t>
      </w:r>
      <w:r w:rsidR="00230345" w:rsidRPr="00355E27">
        <w:rPr>
          <w:sz w:val="28"/>
          <w:szCs w:val="28"/>
        </w:rPr>
        <w:t>образовательного процесса с учётом научных и профе</w:t>
      </w:r>
      <w:r w:rsidRPr="00355E27">
        <w:rPr>
          <w:sz w:val="28"/>
          <w:szCs w:val="28"/>
        </w:rPr>
        <w:t xml:space="preserve">ссиональных интересов </w:t>
      </w:r>
      <w:r w:rsidR="00230345" w:rsidRPr="00355E27">
        <w:rPr>
          <w:sz w:val="28"/>
          <w:szCs w:val="28"/>
        </w:rPr>
        <w:t>и мнени</w:t>
      </w:r>
      <w:r w:rsidR="00611942">
        <w:rPr>
          <w:sz w:val="28"/>
          <w:szCs w:val="28"/>
        </w:rPr>
        <w:t>й</w:t>
      </w:r>
      <w:r w:rsidR="00230345" w:rsidRPr="00355E27">
        <w:rPr>
          <w:sz w:val="28"/>
          <w:szCs w:val="28"/>
        </w:rPr>
        <w:t xml:space="preserve"> студентов </w:t>
      </w:r>
      <w:r w:rsidR="00670C94">
        <w:rPr>
          <w:sz w:val="28"/>
          <w:szCs w:val="28"/>
        </w:rPr>
        <w:lastRenderedPageBreak/>
        <w:t>ф</w:t>
      </w:r>
      <w:r w:rsidRPr="00355E27">
        <w:rPr>
          <w:sz w:val="28"/>
          <w:szCs w:val="28"/>
        </w:rPr>
        <w:t xml:space="preserve">акультета политологии МГУ </w:t>
      </w:r>
      <w:r w:rsidR="00230345" w:rsidRPr="00355E27">
        <w:rPr>
          <w:sz w:val="28"/>
          <w:szCs w:val="28"/>
        </w:rPr>
        <w:t xml:space="preserve">о содержании </w:t>
      </w:r>
      <w:r w:rsidR="000176A8">
        <w:rPr>
          <w:sz w:val="28"/>
          <w:szCs w:val="28"/>
        </w:rPr>
        <w:t xml:space="preserve">учебного плана и </w:t>
      </w:r>
      <w:r w:rsidR="00230345" w:rsidRPr="00355E27">
        <w:rPr>
          <w:sz w:val="28"/>
          <w:szCs w:val="28"/>
        </w:rPr>
        <w:t>образовательных программ</w:t>
      </w:r>
      <w:r w:rsidRPr="00355E27">
        <w:rPr>
          <w:sz w:val="28"/>
          <w:szCs w:val="28"/>
        </w:rPr>
        <w:t>, а также осуществление регулярного мониторинг</w:t>
      </w:r>
      <w:r w:rsidR="00670C94">
        <w:rPr>
          <w:sz w:val="28"/>
          <w:szCs w:val="28"/>
        </w:rPr>
        <w:t>а прочих аспектов деятельности ф</w:t>
      </w:r>
      <w:r w:rsidRPr="00355E27">
        <w:rPr>
          <w:sz w:val="28"/>
          <w:szCs w:val="28"/>
        </w:rPr>
        <w:t xml:space="preserve">акультета политологии МГУ, непосредственно связанных с поддержанием достойного уровня студенческой жизни и созданием условий для реализации проектно-исследовательских, творческих и других </w:t>
      </w:r>
      <w:r w:rsidR="00670C94">
        <w:rPr>
          <w:sz w:val="28"/>
          <w:szCs w:val="28"/>
        </w:rPr>
        <w:t>внеучебных инициатив студентов ф</w:t>
      </w:r>
      <w:r w:rsidRPr="00355E27">
        <w:rPr>
          <w:sz w:val="28"/>
          <w:szCs w:val="28"/>
        </w:rPr>
        <w:t>акультета политологии МГУ;</w:t>
      </w:r>
    </w:p>
    <w:p w:rsidR="00473220" w:rsidRPr="00355E27" w:rsidRDefault="0047322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5. Повышение уров</w:t>
      </w:r>
      <w:r w:rsidR="00670C94">
        <w:rPr>
          <w:sz w:val="28"/>
          <w:szCs w:val="28"/>
        </w:rPr>
        <w:t>ня информированности студентов ф</w:t>
      </w:r>
      <w:r w:rsidRPr="00355E27">
        <w:rPr>
          <w:sz w:val="28"/>
          <w:szCs w:val="28"/>
        </w:rPr>
        <w:t>акультета политологии МГУ по вышеобозначенным вопросам, содействие их активному вовлечению в выработку решений и поощрение студенческой инициативности;</w:t>
      </w:r>
    </w:p>
    <w:p w:rsidR="00473220" w:rsidRPr="00355E27" w:rsidRDefault="0047322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6. Обеспечение функционирования эффективных механизмов обратной связи м</w:t>
      </w:r>
      <w:r w:rsidR="00670C94">
        <w:rPr>
          <w:sz w:val="28"/>
          <w:szCs w:val="28"/>
        </w:rPr>
        <w:t>ежду студентами и руководством ф</w:t>
      </w:r>
      <w:r w:rsidRPr="00355E27">
        <w:rPr>
          <w:sz w:val="28"/>
          <w:szCs w:val="28"/>
        </w:rPr>
        <w:t>акультета политологии МГУ, а также руководством Московского государственного университета и студенческих организаций;</w:t>
      </w:r>
    </w:p>
    <w:p w:rsidR="00473220" w:rsidRPr="00355E27" w:rsidRDefault="0047322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2.2.7. Обеспечение функционирования Студенческого совета </w:t>
      </w:r>
      <w:r w:rsidR="00697C61" w:rsidRPr="00697C61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 xml:space="preserve">МГУ в качестве </w:t>
      </w:r>
      <w:r w:rsidR="00D06D2F" w:rsidRPr="00355E27">
        <w:rPr>
          <w:sz w:val="28"/>
          <w:szCs w:val="28"/>
        </w:rPr>
        <w:t>действующей</w:t>
      </w:r>
      <w:r w:rsidRPr="00355E27">
        <w:rPr>
          <w:sz w:val="28"/>
          <w:szCs w:val="28"/>
        </w:rPr>
        <w:t xml:space="preserve"> на основах гласности, демократичности и добровольности самоуправляемой студенческой организации, а также обеспечение эффективного взаимодействия Студенческого совета </w:t>
      </w:r>
      <w:r w:rsidR="00697C61" w:rsidRPr="00697C61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>МГУ с други</w:t>
      </w:r>
      <w:r w:rsidR="00670C94">
        <w:rPr>
          <w:sz w:val="28"/>
          <w:szCs w:val="28"/>
        </w:rPr>
        <w:t>ми организациями и структурами ф</w:t>
      </w:r>
      <w:r w:rsidRPr="00355E27">
        <w:rPr>
          <w:sz w:val="28"/>
          <w:szCs w:val="28"/>
        </w:rPr>
        <w:t xml:space="preserve">акультета политологии МГУ </w:t>
      </w:r>
      <w:r w:rsidR="000176A8">
        <w:rPr>
          <w:sz w:val="28"/>
          <w:szCs w:val="28"/>
        </w:rPr>
        <w:t>на основе</w:t>
      </w:r>
      <w:r w:rsidRPr="00355E27">
        <w:rPr>
          <w:sz w:val="28"/>
          <w:szCs w:val="28"/>
        </w:rPr>
        <w:t xml:space="preserve"> </w:t>
      </w:r>
      <w:r w:rsidR="000176A8" w:rsidRPr="00355E27">
        <w:rPr>
          <w:sz w:val="28"/>
          <w:szCs w:val="28"/>
        </w:rPr>
        <w:t>равноправного сотрудничества</w:t>
      </w:r>
      <w:r w:rsidR="000176A8">
        <w:rPr>
          <w:sz w:val="28"/>
          <w:szCs w:val="28"/>
        </w:rPr>
        <w:t xml:space="preserve"> и</w:t>
      </w:r>
      <w:r w:rsidR="000176A8" w:rsidRPr="00355E27">
        <w:rPr>
          <w:sz w:val="28"/>
          <w:szCs w:val="28"/>
        </w:rPr>
        <w:t xml:space="preserve"> </w:t>
      </w:r>
      <w:r w:rsidR="000176A8">
        <w:rPr>
          <w:sz w:val="28"/>
          <w:szCs w:val="28"/>
        </w:rPr>
        <w:t>взаимного уважения</w:t>
      </w:r>
      <w:r w:rsidRPr="00355E27">
        <w:rPr>
          <w:sz w:val="28"/>
          <w:szCs w:val="28"/>
        </w:rPr>
        <w:t>;</w:t>
      </w:r>
    </w:p>
    <w:p w:rsidR="00230345" w:rsidRPr="00355E27" w:rsidRDefault="0071653D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</w:t>
      </w:r>
      <w:r w:rsidR="00473220" w:rsidRPr="00355E27">
        <w:rPr>
          <w:sz w:val="28"/>
          <w:szCs w:val="28"/>
        </w:rPr>
        <w:t>8</w:t>
      </w:r>
      <w:r w:rsidR="00230345" w:rsidRPr="00355E27">
        <w:rPr>
          <w:sz w:val="28"/>
          <w:szCs w:val="28"/>
        </w:rPr>
        <w:t xml:space="preserve">. Содействие </w:t>
      </w:r>
      <w:r w:rsidR="00670C94">
        <w:rPr>
          <w:sz w:val="28"/>
          <w:szCs w:val="28"/>
        </w:rPr>
        <w:t>решению целей и задач развития ф</w:t>
      </w:r>
      <w:r w:rsidR="00473220" w:rsidRPr="00355E27">
        <w:rPr>
          <w:sz w:val="28"/>
          <w:szCs w:val="28"/>
        </w:rPr>
        <w:t>акультета политологии МГУ и Московского государственного университета и решению образовательных, социально-бытовых и пр</w:t>
      </w:r>
      <w:r w:rsidR="00670C94">
        <w:rPr>
          <w:sz w:val="28"/>
          <w:szCs w:val="28"/>
        </w:rPr>
        <w:t>очих вопросов функционирования ф</w:t>
      </w:r>
      <w:r w:rsidR="00473220" w:rsidRPr="00355E27">
        <w:rPr>
          <w:sz w:val="28"/>
          <w:szCs w:val="28"/>
        </w:rPr>
        <w:t>акультета политологии МГУ и Московского государственного универси</w:t>
      </w:r>
      <w:r w:rsidR="00670C94">
        <w:rPr>
          <w:sz w:val="28"/>
          <w:szCs w:val="28"/>
        </w:rPr>
        <w:t>тета с учётом</w:t>
      </w:r>
      <w:r w:rsidR="00E11A69">
        <w:rPr>
          <w:sz w:val="28"/>
          <w:szCs w:val="28"/>
        </w:rPr>
        <w:t xml:space="preserve"> гарантированных нормативно-правовыми актами Московского государственного университета и российским </w:t>
      </w:r>
      <w:r w:rsidR="00E11A69">
        <w:rPr>
          <w:sz w:val="28"/>
          <w:szCs w:val="28"/>
        </w:rPr>
        <w:lastRenderedPageBreak/>
        <w:t>законодательством</w:t>
      </w:r>
      <w:r w:rsidR="00670C94">
        <w:rPr>
          <w:sz w:val="28"/>
          <w:szCs w:val="28"/>
        </w:rPr>
        <w:t xml:space="preserve"> прав обучающихся ф</w:t>
      </w:r>
      <w:r w:rsidR="00473220" w:rsidRPr="00355E27">
        <w:rPr>
          <w:sz w:val="28"/>
          <w:szCs w:val="28"/>
        </w:rPr>
        <w:t>акультета политологии МГУ и в духе уважения к их интересам и мнению по ключевым вопросам</w:t>
      </w:r>
      <w:r w:rsidR="00230345" w:rsidRPr="00355E27">
        <w:rPr>
          <w:sz w:val="28"/>
          <w:szCs w:val="28"/>
        </w:rPr>
        <w:t>;</w:t>
      </w:r>
    </w:p>
    <w:p w:rsidR="00230345" w:rsidRPr="00355E27" w:rsidRDefault="00230345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.</w:t>
      </w:r>
      <w:r w:rsidR="00473220" w:rsidRPr="00355E27">
        <w:rPr>
          <w:sz w:val="28"/>
          <w:szCs w:val="28"/>
        </w:rPr>
        <w:t>9</w:t>
      </w:r>
      <w:r w:rsidRPr="00355E27">
        <w:rPr>
          <w:sz w:val="28"/>
          <w:szCs w:val="28"/>
        </w:rPr>
        <w:t xml:space="preserve">. Поощрение </w:t>
      </w:r>
      <w:r w:rsidR="00473220" w:rsidRPr="00355E27">
        <w:rPr>
          <w:sz w:val="28"/>
          <w:szCs w:val="28"/>
        </w:rPr>
        <w:t>внутрифакультетской сплочённости</w:t>
      </w:r>
      <w:r w:rsidRPr="00355E27">
        <w:rPr>
          <w:sz w:val="28"/>
          <w:szCs w:val="28"/>
        </w:rPr>
        <w:t xml:space="preserve"> и коммуникации между студентами</w:t>
      </w:r>
      <w:r w:rsidR="00473220" w:rsidRPr="00355E27">
        <w:rPr>
          <w:sz w:val="28"/>
          <w:szCs w:val="28"/>
        </w:rPr>
        <w:t xml:space="preserve"> различных курсов</w:t>
      </w:r>
      <w:r w:rsidR="00D578DA">
        <w:rPr>
          <w:sz w:val="28"/>
          <w:szCs w:val="28"/>
        </w:rPr>
        <w:t xml:space="preserve"> </w:t>
      </w:r>
      <w:r w:rsidR="00670C94">
        <w:rPr>
          <w:sz w:val="28"/>
          <w:szCs w:val="28"/>
        </w:rPr>
        <w:t>и создание на ф</w:t>
      </w:r>
      <w:r w:rsidR="00473220" w:rsidRPr="00355E27">
        <w:rPr>
          <w:sz w:val="28"/>
          <w:szCs w:val="28"/>
        </w:rPr>
        <w:t>акультете политологии МГУ благожелательной атмосферы факультетского и университетского братства</w:t>
      </w:r>
      <w:r w:rsidRPr="00355E27">
        <w:rPr>
          <w:sz w:val="28"/>
          <w:szCs w:val="28"/>
        </w:rPr>
        <w:t>;</w:t>
      </w:r>
    </w:p>
    <w:p w:rsidR="00230345" w:rsidRPr="00355E27" w:rsidRDefault="0071653D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2.2</w:t>
      </w:r>
      <w:r w:rsidR="00261555">
        <w:rPr>
          <w:sz w:val="28"/>
          <w:szCs w:val="28"/>
        </w:rPr>
        <w:t>.</w:t>
      </w:r>
      <w:r w:rsidR="00B22F7B" w:rsidRPr="00355E27">
        <w:rPr>
          <w:sz w:val="28"/>
          <w:szCs w:val="28"/>
        </w:rPr>
        <w:t>10</w:t>
      </w:r>
      <w:r w:rsidR="00230345" w:rsidRPr="00355E27">
        <w:rPr>
          <w:sz w:val="28"/>
          <w:szCs w:val="28"/>
        </w:rPr>
        <w:t xml:space="preserve">. Укрепление </w:t>
      </w:r>
      <w:r w:rsidR="00B22F7B" w:rsidRPr="00355E27">
        <w:rPr>
          <w:sz w:val="28"/>
          <w:szCs w:val="28"/>
        </w:rPr>
        <w:t>межфакультетских, а также межвузовских</w:t>
      </w:r>
      <w:r w:rsidR="00230345" w:rsidRPr="00355E27">
        <w:rPr>
          <w:sz w:val="28"/>
          <w:szCs w:val="28"/>
        </w:rPr>
        <w:t>, межреги</w:t>
      </w:r>
      <w:r w:rsidRPr="00355E27">
        <w:rPr>
          <w:sz w:val="28"/>
          <w:szCs w:val="28"/>
        </w:rPr>
        <w:t xml:space="preserve">ональных и международных связей </w:t>
      </w:r>
      <w:r w:rsidR="00670C94">
        <w:rPr>
          <w:sz w:val="28"/>
          <w:szCs w:val="28"/>
        </w:rPr>
        <w:t>студентов ф</w:t>
      </w:r>
      <w:r w:rsidR="00B22F7B" w:rsidRPr="00355E27">
        <w:rPr>
          <w:sz w:val="28"/>
          <w:szCs w:val="28"/>
        </w:rPr>
        <w:t xml:space="preserve">акультета политологии МГУ и </w:t>
      </w:r>
      <w:r w:rsidR="006310E5">
        <w:rPr>
          <w:sz w:val="28"/>
          <w:szCs w:val="28"/>
        </w:rPr>
        <w:t>создание</w:t>
      </w:r>
      <w:r w:rsidR="00B22F7B" w:rsidRPr="00355E27">
        <w:rPr>
          <w:sz w:val="28"/>
          <w:szCs w:val="28"/>
        </w:rPr>
        <w:t xml:space="preserve"> атмосферы открытости и взаимовыгодного обмена знаниями и опытом в рамках университетской корпорации и российского студенчества;</w:t>
      </w:r>
    </w:p>
    <w:p w:rsidR="00B22F7B" w:rsidRPr="00355E27" w:rsidRDefault="00B22F7B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2.2.11. Освоение Студенческим советом </w:t>
      </w:r>
      <w:r w:rsidR="00697C61" w:rsidRPr="00697C61">
        <w:rPr>
          <w:sz w:val="28"/>
          <w:szCs w:val="28"/>
        </w:rPr>
        <w:t xml:space="preserve">факультета политологии </w:t>
      </w:r>
      <w:r w:rsidR="00EE0BB5" w:rsidRPr="00355E27">
        <w:rPr>
          <w:sz w:val="28"/>
          <w:szCs w:val="28"/>
        </w:rPr>
        <w:t xml:space="preserve">МГУ </w:t>
      </w:r>
      <w:r w:rsidRPr="00355E27">
        <w:rPr>
          <w:sz w:val="28"/>
          <w:szCs w:val="28"/>
        </w:rPr>
        <w:t xml:space="preserve">максимально широкого количества факультетских, университетских, межвузовских, студенческих и прочих информационных площадок с целью максимально эффективной всесторонней реализации целей Студенческого совета </w:t>
      </w:r>
      <w:r w:rsidR="00697C61" w:rsidRPr="00697C61">
        <w:rPr>
          <w:sz w:val="28"/>
          <w:szCs w:val="28"/>
        </w:rPr>
        <w:t xml:space="preserve">факультета политологии </w:t>
      </w:r>
      <w:r w:rsidR="00EE0BB5" w:rsidRPr="00355E27">
        <w:rPr>
          <w:sz w:val="28"/>
          <w:szCs w:val="28"/>
        </w:rPr>
        <w:t xml:space="preserve">МГУ </w:t>
      </w:r>
      <w:r w:rsidR="00670C94">
        <w:rPr>
          <w:sz w:val="28"/>
          <w:szCs w:val="28"/>
        </w:rPr>
        <w:t>и защиты интересов студентов ф</w:t>
      </w:r>
      <w:r w:rsidRPr="00355E27">
        <w:rPr>
          <w:sz w:val="28"/>
          <w:szCs w:val="28"/>
        </w:rPr>
        <w:t>акультета политологии</w:t>
      </w:r>
      <w:r w:rsidR="00EE0BB5" w:rsidRPr="00355E27">
        <w:rPr>
          <w:sz w:val="28"/>
          <w:szCs w:val="28"/>
        </w:rPr>
        <w:t xml:space="preserve"> МГУ</w:t>
      </w:r>
      <w:r w:rsidRPr="00355E27">
        <w:rPr>
          <w:sz w:val="28"/>
          <w:szCs w:val="28"/>
        </w:rPr>
        <w:t xml:space="preserve">. </w:t>
      </w:r>
    </w:p>
    <w:p w:rsidR="00927D30" w:rsidRPr="00355E27" w:rsidRDefault="004E1A8E" w:rsidP="007866FA">
      <w:pPr>
        <w:pStyle w:val="a3"/>
        <w:spacing w:line="360" w:lineRule="auto"/>
        <w:jc w:val="center"/>
        <w:rPr>
          <w:sz w:val="28"/>
          <w:szCs w:val="28"/>
        </w:rPr>
      </w:pPr>
      <w:r w:rsidRPr="00355E27">
        <w:rPr>
          <w:b/>
          <w:bCs/>
          <w:sz w:val="28"/>
          <w:szCs w:val="28"/>
        </w:rPr>
        <w:t xml:space="preserve">3. </w:t>
      </w:r>
      <w:r w:rsidR="00927D30" w:rsidRPr="00355E27">
        <w:rPr>
          <w:b/>
          <w:bCs/>
          <w:sz w:val="28"/>
          <w:szCs w:val="28"/>
        </w:rPr>
        <w:t xml:space="preserve">Права и обязанности Студенческого совета </w:t>
      </w:r>
      <w:r w:rsidR="007866FA" w:rsidRPr="007866FA">
        <w:rPr>
          <w:b/>
          <w:sz w:val="28"/>
          <w:szCs w:val="28"/>
        </w:rPr>
        <w:t xml:space="preserve">факультета политологии </w:t>
      </w:r>
      <w:r w:rsidR="00D31DD2" w:rsidRPr="00355E27">
        <w:rPr>
          <w:b/>
          <w:bCs/>
          <w:sz w:val="28"/>
          <w:szCs w:val="28"/>
        </w:rPr>
        <w:t>МГУ</w:t>
      </w:r>
    </w:p>
    <w:p w:rsidR="00927D30" w:rsidRPr="00355E27" w:rsidRDefault="004E1A8E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927D30" w:rsidRPr="00355E27">
        <w:rPr>
          <w:sz w:val="28"/>
          <w:szCs w:val="28"/>
        </w:rPr>
        <w:t xml:space="preserve">   Студенческий совет </w:t>
      </w:r>
      <w:r w:rsidR="007866FA" w:rsidRPr="007866FA">
        <w:rPr>
          <w:sz w:val="28"/>
          <w:szCs w:val="28"/>
        </w:rPr>
        <w:t xml:space="preserve">факультета политологии </w:t>
      </w:r>
      <w:r w:rsidR="00D31DD2" w:rsidRPr="00355E27">
        <w:rPr>
          <w:sz w:val="28"/>
          <w:szCs w:val="28"/>
        </w:rPr>
        <w:t>МГУ</w:t>
      </w:r>
      <w:r w:rsidR="00927D30" w:rsidRPr="00355E27">
        <w:rPr>
          <w:sz w:val="28"/>
          <w:szCs w:val="28"/>
        </w:rPr>
        <w:t xml:space="preserve"> имеет право:</w:t>
      </w:r>
    </w:p>
    <w:p w:rsidR="00F5468B" w:rsidRPr="00355E27" w:rsidRDefault="00F5468B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1. Осуществлять полномочное представител</w:t>
      </w:r>
      <w:r w:rsidR="00670C94">
        <w:rPr>
          <w:sz w:val="28"/>
          <w:szCs w:val="28"/>
        </w:rPr>
        <w:t>ьство интересов обучающихся на ф</w:t>
      </w:r>
      <w:r w:rsidRPr="00355E27">
        <w:rPr>
          <w:sz w:val="28"/>
          <w:szCs w:val="28"/>
        </w:rPr>
        <w:t xml:space="preserve">акультете политологии МГУ и осуществлять мониторинговую, организационную и прочую деятельность, направленную на выполнение целей Студенческого совета ФП МГУ и защиту прав и интересов обучающихся на </w:t>
      </w:r>
      <w:r w:rsidR="00670C94">
        <w:rPr>
          <w:sz w:val="28"/>
          <w:szCs w:val="28"/>
        </w:rPr>
        <w:t>ф</w:t>
      </w:r>
      <w:r w:rsidRPr="00355E27">
        <w:rPr>
          <w:sz w:val="28"/>
          <w:szCs w:val="28"/>
        </w:rPr>
        <w:t>акультете политологии МГУ</w:t>
      </w:r>
      <w:r w:rsidR="002D2A53" w:rsidRPr="00355E27">
        <w:rPr>
          <w:sz w:val="28"/>
          <w:szCs w:val="28"/>
        </w:rPr>
        <w:t xml:space="preserve"> в рамках </w:t>
      </w:r>
      <w:r w:rsidR="002D2A53" w:rsidRPr="00355E27">
        <w:rPr>
          <w:sz w:val="28"/>
          <w:szCs w:val="28"/>
        </w:rPr>
        <w:lastRenderedPageBreak/>
        <w:t>установленного законодательства и нормативно-правовых актов</w:t>
      </w:r>
      <w:r w:rsidR="00AE76CB">
        <w:rPr>
          <w:sz w:val="28"/>
          <w:szCs w:val="28"/>
        </w:rPr>
        <w:t xml:space="preserve"> и в духе подлинного студенческого самоуправления</w:t>
      </w:r>
      <w:r w:rsidR="002D2A53" w:rsidRPr="00355E27">
        <w:rPr>
          <w:sz w:val="28"/>
          <w:szCs w:val="28"/>
        </w:rPr>
        <w:t xml:space="preserve">; 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2D2A53" w:rsidRPr="00355E27">
        <w:rPr>
          <w:sz w:val="28"/>
          <w:szCs w:val="28"/>
        </w:rPr>
        <w:t>2</w:t>
      </w:r>
      <w:r w:rsidRPr="00355E27">
        <w:rPr>
          <w:sz w:val="28"/>
          <w:szCs w:val="28"/>
        </w:rPr>
        <w:t>. Вносить свои предложения по совер</w:t>
      </w:r>
      <w:r w:rsidR="002D2A53" w:rsidRPr="00355E27">
        <w:rPr>
          <w:sz w:val="28"/>
          <w:szCs w:val="28"/>
        </w:rPr>
        <w:t xml:space="preserve">шенствованию </w:t>
      </w:r>
      <w:r w:rsidR="00D578DA" w:rsidRPr="00355E27">
        <w:rPr>
          <w:sz w:val="28"/>
          <w:szCs w:val="28"/>
        </w:rPr>
        <w:t xml:space="preserve">затрагивающих интересы </w:t>
      </w:r>
      <w:r w:rsidR="00D578DA">
        <w:rPr>
          <w:sz w:val="28"/>
          <w:szCs w:val="28"/>
        </w:rPr>
        <w:t>студентов</w:t>
      </w:r>
      <w:r w:rsidR="00D578DA" w:rsidRPr="00355E27">
        <w:rPr>
          <w:sz w:val="28"/>
          <w:szCs w:val="28"/>
        </w:rPr>
        <w:t xml:space="preserve"> </w:t>
      </w:r>
      <w:r w:rsidR="002D2A53" w:rsidRPr="00355E27">
        <w:rPr>
          <w:sz w:val="28"/>
          <w:szCs w:val="28"/>
        </w:rPr>
        <w:t>нормативных актов</w:t>
      </w:r>
      <w:r w:rsidR="00616206">
        <w:rPr>
          <w:sz w:val="28"/>
          <w:szCs w:val="28"/>
        </w:rPr>
        <w:t xml:space="preserve"> факультета политологии МГУ в рамках установленной процедуры</w:t>
      </w:r>
      <w:r w:rsidR="00D26454" w:rsidRPr="00355E27">
        <w:rPr>
          <w:sz w:val="28"/>
          <w:szCs w:val="28"/>
        </w:rPr>
        <w:t>;</w:t>
      </w:r>
    </w:p>
    <w:p w:rsidR="00D26454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2D2A53" w:rsidRPr="00355E27">
        <w:rPr>
          <w:sz w:val="28"/>
          <w:szCs w:val="28"/>
        </w:rPr>
        <w:t>3</w:t>
      </w:r>
      <w:r w:rsidRPr="00355E27">
        <w:rPr>
          <w:sz w:val="28"/>
          <w:szCs w:val="28"/>
        </w:rPr>
        <w:t>. Направлять</w:t>
      </w:r>
      <w:r w:rsidR="00EE0BB5" w:rsidRPr="00355E27">
        <w:rPr>
          <w:sz w:val="28"/>
          <w:szCs w:val="28"/>
        </w:rPr>
        <w:t xml:space="preserve"> своих</w:t>
      </w:r>
      <w:r w:rsidRPr="00355E27">
        <w:rPr>
          <w:sz w:val="28"/>
          <w:szCs w:val="28"/>
        </w:rPr>
        <w:t xml:space="preserve"> представителей для участия в рассмотрении </w:t>
      </w:r>
      <w:r w:rsidR="00D26454" w:rsidRPr="00355E27">
        <w:rPr>
          <w:sz w:val="28"/>
          <w:szCs w:val="28"/>
        </w:rPr>
        <w:t>в</w:t>
      </w:r>
      <w:r w:rsidR="00670C94">
        <w:rPr>
          <w:sz w:val="28"/>
          <w:szCs w:val="28"/>
        </w:rPr>
        <w:t>ажнейших вопросов деятельности ф</w:t>
      </w:r>
      <w:r w:rsidR="00D26454" w:rsidRPr="00355E27">
        <w:rPr>
          <w:sz w:val="28"/>
          <w:szCs w:val="28"/>
        </w:rPr>
        <w:t xml:space="preserve">акультета политологии </w:t>
      </w:r>
      <w:r w:rsidR="00101988" w:rsidRPr="00355E27">
        <w:rPr>
          <w:sz w:val="28"/>
          <w:szCs w:val="28"/>
        </w:rPr>
        <w:t xml:space="preserve">МГУ, </w:t>
      </w:r>
      <w:r w:rsidR="00D26454" w:rsidRPr="00355E27">
        <w:rPr>
          <w:sz w:val="28"/>
          <w:szCs w:val="28"/>
        </w:rPr>
        <w:t>а также важнейших вопросов деятельности Московского государственного университета и жизни студенчества, за</w:t>
      </w:r>
      <w:r w:rsidR="00670C94">
        <w:rPr>
          <w:sz w:val="28"/>
          <w:szCs w:val="28"/>
        </w:rPr>
        <w:t>трагивающих интересы студентов ф</w:t>
      </w:r>
      <w:r w:rsidR="00D26454" w:rsidRPr="00355E27">
        <w:rPr>
          <w:sz w:val="28"/>
          <w:szCs w:val="28"/>
        </w:rPr>
        <w:t>акультета политологии МГУ;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2D2A53" w:rsidRPr="00355E27">
        <w:rPr>
          <w:sz w:val="28"/>
          <w:szCs w:val="28"/>
        </w:rPr>
        <w:t>4</w:t>
      </w:r>
      <w:r w:rsidRPr="00355E27">
        <w:rPr>
          <w:sz w:val="28"/>
          <w:szCs w:val="28"/>
        </w:rPr>
        <w:t xml:space="preserve">. Запрашивать и получать у соответствующих должностных лиц </w:t>
      </w:r>
      <w:r w:rsidR="00670C94">
        <w:rPr>
          <w:sz w:val="28"/>
          <w:szCs w:val="28"/>
        </w:rPr>
        <w:t>ф</w:t>
      </w:r>
      <w:r w:rsidR="0071653D" w:rsidRPr="00355E27">
        <w:rPr>
          <w:sz w:val="28"/>
          <w:szCs w:val="28"/>
        </w:rPr>
        <w:t xml:space="preserve">акультета политологии </w:t>
      </w:r>
      <w:r w:rsidR="00D31DD2" w:rsidRPr="00355E27">
        <w:rPr>
          <w:sz w:val="28"/>
          <w:szCs w:val="28"/>
        </w:rPr>
        <w:t>МГУ</w:t>
      </w:r>
      <w:r w:rsidRPr="00355E27">
        <w:rPr>
          <w:sz w:val="28"/>
          <w:szCs w:val="28"/>
        </w:rPr>
        <w:t xml:space="preserve"> в установленном порядке </w:t>
      </w:r>
      <w:r w:rsidR="0085324C" w:rsidRPr="00355E27">
        <w:rPr>
          <w:sz w:val="28"/>
          <w:szCs w:val="28"/>
        </w:rPr>
        <w:t xml:space="preserve">информацию, </w:t>
      </w:r>
      <w:r w:rsidRPr="00355E27">
        <w:rPr>
          <w:sz w:val="28"/>
          <w:szCs w:val="28"/>
        </w:rPr>
        <w:t xml:space="preserve">необходимую для деятельности Студенческого совета </w:t>
      </w:r>
      <w:r w:rsidR="007866FA" w:rsidRPr="007866FA">
        <w:rPr>
          <w:sz w:val="28"/>
          <w:szCs w:val="28"/>
        </w:rPr>
        <w:t xml:space="preserve">факультета политологии </w:t>
      </w:r>
      <w:r w:rsidR="00D31DD2" w:rsidRPr="00355E27">
        <w:rPr>
          <w:sz w:val="28"/>
          <w:szCs w:val="28"/>
        </w:rPr>
        <w:t>МГУ</w:t>
      </w:r>
      <w:r w:rsidR="0085324C" w:rsidRPr="00355E27">
        <w:rPr>
          <w:sz w:val="28"/>
          <w:szCs w:val="28"/>
        </w:rPr>
        <w:t xml:space="preserve"> и реализации Студенческим советом </w:t>
      </w:r>
      <w:r w:rsidR="007866FA" w:rsidRPr="007866FA">
        <w:rPr>
          <w:sz w:val="28"/>
          <w:szCs w:val="28"/>
        </w:rPr>
        <w:t xml:space="preserve">факультета политологии </w:t>
      </w:r>
      <w:r w:rsidR="0085324C" w:rsidRPr="00355E27">
        <w:rPr>
          <w:sz w:val="28"/>
          <w:szCs w:val="28"/>
        </w:rPr>
        <w:t>МГУ его целей и задач</w:t>
      </w:r>
      <w:r w:rsidR="00F80D41" w:rsidRPr="00355E27">
        <w:rPr>
          <w:sz w:val="28"/>
          <w:szCs w:val="28"/>
        </w:rPr>
        <w:t>, запрашивать и получать информацию у должностных лиц Московского государственного университета, студенческих объединений и других орг</w:t>
      </w:r>
      <w:r w:rsidR="00D578DA">
        <w:rPr>
          <w:sz w:val="28"/>
          <w:szCs w:val="28"/>
        </w:rPr>
        <w:t xml:space="preserve">анизаций, а также </w:t>
      </w:r>
      <w:r w:rsidR="00EA5C09" w:rsidRPr="00355E27">
        <w:rPr>
          <w:sz w:val="28"/>
          <w:szCs w:val="28"/>
        </w:rPr>
        <w:t xml:space="preserve">осуществлять коммуникацию по университетским, межвузовским и другим каналам </w:t>
      </w:r>
      <w:r w:rsidR="00F80D41" w:rsidRPr="00355E27">
        <w:rPr>
          <w:sz w:val="28"/>
          <w:szCs w:val="28"/>
        </w:rPr>
        <w:t>в случае необходимости</w:t>
      </w:r>
      <w:r w:rsidR="00EE0BB5" w:rsidRPr="00355E27">
        <w:rPr>
          <w:sz w:val="28"/>
          <w:szCs w:val="28"/>
        </w:rPr>
        <w:t>;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2D2A53" w:rsidRPr="00355E27">
        <w:rPr>
          <w:sz w:val="28"/>
          <w:szCs w:val="28"/>
        </w:rPr>
        <w:t>5</w:t>
      </w:r>
      <w:r w:rsidRPr="00355E27">
        <w:rPr>
          <w:sz w:val="28"/>
          <w:szCs w:val="28"/>
        </w:rPr>
        <w:t xml:space="preserve">. Принимать участие </w:t>
      </w:r>
      <w:r w:rsidR="0085324C" w:rsidRPr="00355E27">
        <w:rPr>
          <w:sz w:val="28"/>
          <w:szCs w:val="28"/>
        </w:rPr>
        <w:t>в обсуждении и</w:t>
      </w:r>
      <w:r w:rsidR="005C7166" w:rsidRPr="00355E27">
        <w:rPr>
          <w:sz w:val="28"/>
          <w:szCs w:val="28"/>
        </w:rPr>
        <w:t xml:space="preserve"> выработке</w:t>
      </w:r>
      <w:r w:rsidR="0085324C" w:rsidRPr="00355E27">
        <w:rPr>
          <w:sz w:val="28"/>
          <w:szCs w:val="28"/>
        </w:rPr>
        <w:t xml:space="preserve"> решени</w:t>
      </w:r>
      <w:r w:rsidR="007866FA">
        <w:rPr>
          <w:sz w:val="28"/>
          <w:szCs w:val="28"/>
        </w:rPr>
        <w:t>й</w:t>
      </w:r>
      <w:r w:rsidR="0085324C" w:rsidRPr="00355E27">
        <w:rPr>
          <w:sz w:val="28"/>
          <w:szCs w:val="28"/>
        </w:rPr>
        <w:t xml:space="preserve"> в</w:t>
      </w:r>
      <w:r w:rsidR="00670C94">
        <w:rPr>
          <w:sz w:val="28"/>
          <w:szCs w:val="28"/>
        </w:rPr>
        <w:t>ажнейших вопросов деятельности ф</w:t>
      </w:r>
      <w:r w:rsidR="0085324C" w:rsidRPr="00355E27">
        <w:rPr>
          <w:sz w:val="28"/>
          <w:szCs w:val="28"/>
        </w:rPr>
        <w:t xml:space="preserve">акультета политологии МГУ, организации учебной деятельности в рамках </w:t>
      </w:r>
      <w:r w:rsidR="00670C94">
        <w:rPr>
          <w:sz w:val="28"/>
          <w:szCs w:val="28"/>
        </w:rPr>
        <w:t>ф</w:t>
      </w:r>
      <w:r w:rsidR="0085324C" w:rsidRPr="00355E27">
        <w:rPr>
          <w:sz w:val="28"/>
          <w:szCs w:val="28"/>
        </w:rPr>
        <w:t>акультета политологии МГУ</w:t>
      </w:r>
      <w:r w:rsidR="00C056A0" w:rsidRPr="00355E27">
        <w:rPr>
          <w:sz w:val="28"/>
          <w:szCs w:val="28"/>
        </w:rPr>
        <w:t xml:space="preserve"> с учётом научных и профессиональны</w:t>
      </w:r>
      <w:r w:rsidR="00670C94">
        <w:rPr>
          <w:sz w:val="28"/>
          <w:szCs w:val="28"/>
        </w:rPr>
        <w:t>х интересов и мнения студентов ф</w:t>
      </w:r>
      <w:r w:rsidR="00C056A0" w:rsidRPr="00355E27">
        <w:rPr>
          <w:sz w:val="28"/>
          <w:szCs w:val="28"/>
        </w:rPr>
        <w:t>акультета политологии МГУ о содержании образовательных программ</w:t>
      </w:r>
      <w:r w:rsidR="0085324C" w:rsidRPr="00355E27">
        <w:rPr>
          <w:sz w:val="28"/>
          <w:szCs w:val="28"/>
        </w:rPr>
        <w:t xml:space="preserve">, а также </w:t>
      </w:r>
      <w:r w:rsidRPr="00355E27">
        <w:rPr>
          <w:sz w:val="28"/>
          <w:szCs w:val="28"/>
        </w:rPr>
        <w:t xml:space="preserve">в планировании, подготовке и проведении внеучебных мероприятий </w:t>
      </w:r>
      <w:r w:rsidR="00670C94">
        <w:rPr>
          <w:sz w:val="28"/>
          <w:szCs w:val="28"/>
        </w:rPr>
        <w:t>на ф</w:t>
      </w:r>
      <w:r w:rsidR="0071653D" w:rsidRPr="00355E27">
        <w:rPr>
          <w:sz w:val="28"/>
          <w:szCs w:val="28"/>
        </w:rPr>
        <w:t>акультет</w:t>
      </w:r>
      <w:r w:rsidR="0085324C" w:rsidRPr="00355E27">
        <w:rPr>
          <w:sz w:val="28"/>
          <w:szCs w:val="28"/>
        </w:rPr>
        <w:t>е</w:t>
      </w:r>
      <w:r w:rsidR="0071653D" w:rsidRPr="00355E27">
        <w:rPr>
          <w:sz w:val="28"/>
          <w:szCs w:val="28"/>
        </w:rPr>
        <w:t xml:space="preserve"> политологии </w:t>
      </w:r>
      <w:r w:rsidR="00D31DD2" w:rsidRPr="00355E27">
        <w:rPr>
          <w:sz w:val="28"/>
          <w:szCs w:val="28"/>
        </w:rPr>
        <w:t>МГУ</w:t>
      </w:r>
      <w:r w:rsidR="0085324C" w:rsidRPr="00355E27">
        <w:rPr>
          <w:sz w:val="28"/>
          <w:szCs w:val="28"/>
        </w:rPr>
        <w:t xml:space="preserve"> непосредственно или через </w:t>
      </w:r>
      <w:r w:rsidR="009C6FE1">
        <w:rPr>
          <w:sz w:val="28"/>
          <w:szCs w:val="28"/>
        </w:rPr>
        <w:t xml:space="preserve">специальных </w:t>
      </w:r>
      <w:r w:rsidR="00AE76CB">
        <w:rPr>
          <w:sz w:val="28"/>
          <w:szCs w:val="28"/>
        </w:rPr>
        <w:t xml:space="preserve">уполномоченных </w:t>
      </w:r>
      <w:r w:rsidR="009C6FE1">
        <w:rPr>
          <w:sz w:val="28"/>
          <w:szCs w:val="28"/>
        </w:rPr>
        <w:t xml:space="preserve">и полномочных представителей Студенческого совета </w:t>
      </w:r>
      <w:r w:rsidR="007866FA" w:rsidRPr="007866FA">
        <w:rPr>
          <w:sz w:val="28"/>
          <w:szCs w:val="28"/>
        </w:rPr>
        <w:t xml:space="preserve">факультета политологии </w:t>
      </w:r>
      <w:r w:rsidR="009C6FE1">
        <w:rPr>
          <w:sz w:val="28"/>
          <w:szCs w:val="28"/>
        </w:rPr>
        <w:t>МГУ</w:t>
      </w:r>
      <w:r w:rsidR="0085324C" w:rsidRPr="00355E27">
        <w:rPr>
          <w:sz w:val="28"/>
          <w:szCs w:val="28"/>
        </w:rPr>
        <w:t xml:space="preserve"> в установленном порядке;</w:t>
      </w:r>
    </w:p>
    <w:p w:rsidR="00EA5C09" w:rsidRPr="00355E27" w:rsidRDefault="005C7166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lastRenderedPageBreak/>
        <w:t>3.1.</w:t>
      </w:r>
      <w:r w:rsidR="00AE76CB">
        <w:rPr>
          <w:sz w:val="28"/>
          <w:szCs w:val="28"/>
        </w:rPr>
        <w:t>6</w:t>
      </w:r>
      <w:r w:rsidRPr="00355E27">
        <w:rPr>
          <w:sz w:val="28"/>
          <w:szCs w:val="28"/>
        </w:rPr>
        <w:t>.</w:t>
      </w:r>
      <w:r w:rsidR="00EA5C09" w:rsidRPr="00355E27">
        <w:rPr>
          <w:sz w:val="28"/>
          <w:szCs w:val="28"/>
        </w:rPr>
        <w:t>Участвовать в решении социально-бытовых и финансовых вопросов, за</w:t>
      </w:r>
      <w:r w:rsidR="00670C94">
        <w:rPr>
          <w:sz w:val="28"/>
          <w:szCs w:val="28"/>
        </w:rPr>
        <w:t>трагивающих интересы студентов ф</w:t>
      </w:r>
      <w:r w:rsidR="00EA5C09" w:rsidRPr="00355E27">
        <w:rPr>
          <w:sz w:val="28"/>
          <w:szCs w:val="28"/>
        </w:rPr>
        <w:t xml:space="preserve">акультета политологии МГУ, в том числе в распределении средств стипендиального фонда, дотаций и средств, выделяемых </w:t>
      </w:r>
      <w:r w:rsidR="00670C94">
        <w:rPr>
          <w:sz w:val="28"/>
          <w:szCs w:val="28"/>
        </w:rPr>
        <w:t>на отдых или лечение студентов ф</w:t>
      </w:r>
      <w:r w:rsidR="00EA5C09" w:rsidRPr="00355E27">
        <w:rPr>
          <w:sz w:val="28"/>
          <w:szCs w:val="28"/>
        </w:rPr>
        <w:t>акультета политологии МГУ, культурно-массовые, спортивно-оздоровительные и прочие мероприятия;</w:t>
      </w:r>
    </w:p>
    <w:p w:rsidR="005C7166" w:rsidRPr="00355E27" w:rsidRDefault="00EA5C09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AE76CB">
        <w:rPr>
          <w:sz w:val="28"/>
          <w:szCs w:val="28"/>
        </w:rPr>
        <w:t>7</w:t>
      </w:r>
      <w:r w:rsidRPr="00355E27">
        <w:rPr>
          <w:sz w:val="28"/>
          <w:szCs w:val="28"/>
        </w:rPr>
        <w:t>. Участвовать в рассмотрении вопросов, связанных с нарушениями студентами</w:t>
      </w:r>
      <w:r w:rsidR="00670C94">
        <w:rPr>
          <w:sz w:val="28"/>
          <w:szCs w:val="28"/>
        </w:rPr>
        <w:t xml:space="preserve"> ф</w:t>
      </w:r>
      <w:r w:rsidRPr="00355E27">
        <w:rPr>
          <w:sz w:val="28"/>
          <w:szCs w:val="28"/>
        </w:rPr>
        <w:t>акультета политологии МГУ учебной дисциплины и правил внутреннего распорядка, правил проживания и нахождения в общежитиях;</w:t>
      </w:r>
    </w:p>
    <w:p w:rsidR="0018629A" w:rsidRPr="00355E27" w:rsidRDefault="0018629A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AE76CB">
        <w:rPr>
          <w:sz w:val="28"/>
          <w:szCs w:val="28"/>
        </w:rPr>
        <w:t>8</w:t>
      </w:r>
      <w:r w:rsidRPr="00355E27">
        <w:rPr>
          <w:sz w:val="28"/>
          <w:szCs w:val="28"/>
        </w:rPr>
        <w:t xml:space="preserve">. Использовать аудиторный фонд </w:t>
      </w:r>
      <w:r w:rsidR="00670C94">
        <w:rPr>
          <w:sz w:val="28"/>
          <w:szCs w:val="28"/>
        </w:rPr>
        <w:t>ф</w:t>
      </w:r>
      <w:r w:rsidRPr="00355E27">
        <w:rPr>
          <w:sz w:val="28"/>
          <w:szCs w:val="28"/>
        </w:rPr>
        <w:t xml:space="preserve">акультета политологии МГУ во внеучебное </w:t>
      </w:r>
      <w:r w:rsidR="00D22AF9" w:rsidRPr="00355E27">
        <w:rPr>
          <w:sz w:val="28"/>
          <w:szCs w:val="28"/>
        </w:rPr>
        <w:t>время для собраний и мероприятий Студенческого со</w:t>
      </w:r>
      <w:r w:rsidR="0085324C" w:rsidRPr="00355E27">
        <w:rPr>
          <w:sz w:val="28"/>
          <w:szCs w:val="28"/>
        </w:rPr>
        <w:t xml:space="preserve">вета </w:t>
      </w:r>
      <w:r w:rsidR="007866FA" w:rsidRPr="007866FA">
        <w:rPr>
          <w:sz w:val="28"/>
          <w:szCs w:val="28"/>
        </w:rPr>
        <w:t xml:space="preserve">факультета политологии </w:t>
      </w:r>
      <w:r w:rsidR="0085324C" w:rsidRPr="00355E27">
        <w:rPr>
          <w:sz w:val="28"/>
          <w:szCs w:val="28"/>
        </w:rPr>
        <w:t>МГУ;</w:t>
      </w:r>
    </w:p>
    <w:p w:rsidR="00EA5C09" w:rsidRPr="00355E27" w:rsidRDefault="00EA5C09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</w:t>
      </w:r>
      <w:r w:rsidR="00AE76CB">
        <w:rPr>
          <w:sz w:val="28"/>
          <w:szCs w:val="28"/>
        </w:rPr>
        <w:t>9</w:t>
      </w:r>
      <w:r w:rsidRPr="00355E27">
        <w:rPr>
          <w:sz w:val="28"/>
          <w:szCs w:val="28"/>
        </w:rPr>
        <w:t xml:space="preserve">. Формировать комиссии, комитеты, рабочие группы и другие внутренние подразделения </w:t>
      </w:r>
      <w:r w:rsidR="00CD07DF">
        <w:rPr>
          <w:sz w:val="28"/>
          <w:szCs w:val="28"/>
        </w:rPr>
        <w:t>и назначать специальных уполномоченных</w:t>
      </w:r>
      <w:r w:rsidR="009C6FE1">
        <w:rPr>
          <w:sz w:val="28"/>
          <w:szCs w:val="28"/>
        </w:rPr>
        <w:t xml:space="preserve"> и своих полномочных представителей</w:t>
      </w:r>
      <w:r w:rsidR="00CD07DF">
        <w:rPr>
          <w:sz w:val="28"/>
          <w:szCs w:val="28"/>
        </w:rPr>
        <w:t xml:space="preserve"> </w:t>
      </w:r>
      <w:r w:rsidRPr="00355E27">
        <w:rPr>
          <w:sz w:val="28"/>
          <w:szCs w:val="28"/>
        </w:rPr>
        <w:t xml:space="preserve">для реализации целей деятельности Студенческого совета </w:t>
      </w:r>
      <w:r w:rsidR="007866FA" w:rsidRPr="007866FA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>МГУ</w:t>
      </w:r>
      <w:r w:rsidR="00CD07DF">
        <w:rPr>
          <w:sz w:val="28"/>
          <w:szCs w:val="28"/>
        </w:rPr>
        <w:t xml:space="preserve">, </w:t>
      </w:r>
      <w:r w:rsidR="00670C94">
        <w:rPr>
          <w:sz w:val="28"/>
          <w:szCs w:val="28"/>
        </w:rPr>
        <w:t>привлекать студентов ф</w:t>
      </w:r>
      <w:r w:rsidRPr="00355E27">
        <w:rPr>
          <w:sz w:val="28"/>
          <w:szCs w:val="28"/>
        </w:rPr>
        <w:t xml:space="preserve">акультета политологии МГУ к работе в </w:t>
      </w:r>
      <w:r w:rsidR="00CD07DF">
        <w:rPr>
          <w:sz w:val="28"/>
          <w:szCs w:val="28"/>
        </w:rPr>
        <w:t>созданных</w:t>
      </w:r>
      <w:r w:rsidRPr="00355E27">
        <w:rPr>
          <w:sz w:val="28"/>
          <w:szCs w:val="28"/>
        </w:rPr>
        <w:t xml:space="preserve"> подразделениях</w:t>
      </w:r>
      <w:r w:rsidR="00C503EC">
        <w:rPr>
          <w:sz w:val="28"/>
          <w:szCs w:val="28"/>
        </w:rPr>
        <w:t xml:space="preserve"> или в качестве специальных уполномоченных</w:t>
      </w:r>
      <w:r w:rsidRPr="00355E27">
        <w:rPr>
          <w:sz w:val="28"/>
          <w:szCs w:val="28"/>
        </w:rPr>
        <w:t xml:space="preserve"> </w:t>
      </w:r>
      <w:r w:rsidR="009C6FE1">
        <w:rPr>
          <w:sz w:val="28"/>
          <w:szCs w:val="28"/>
        </w:rPr>
        <w:t xml:space="preserve">и полномочных представителей </w:t>
      </w:r>
      <w:r w:rsidRPr="00355E27">
        <w:rPr>
          <w:sz w:val="28"/>
          <w:szCs w:val="28"/>
        </w:rPr>
        <w:t>на добровольной основе в случае необходимости</w:t>
      </w:r>
      <w:r w:rsidR="00CD07DF">
        <w:rPr>
          <w:sz w:val="28"/>
          <w:szCs w:val="28"/>
        </w:rPr>
        <w:t>, а также устанавливать порядок взаимодействия данных подразделений</w:t>
      </w:r>
      <w:r w:rsidR="009C6FE1">
        <w:rPr>
          <w:sz w:val="28"/>
          <w:szCs w:val="28"/>
        </w:rPr>
        <w:t xml:space="preserve">, </w:t>
      </w:r>
      <w:r w:rsidR="00C503EC">
        <w:rPr>
          <w:sz w:val="28"/>
          <w:szCs w:val="28"/>
        </w:rPr>
        <w:t xml:space="preserve">специальных уполномоченных </w:t>
      </w:r>
      <w:r w:rsidR="009C6FE1">
        <w:rPr>
          <w:sz w:val="28"/>
          <w:szCs w:val="28"/>
        </w:rPr>
        <w:t xml:space="preserve">и полномочных представителей </w:t>
      </w:r>
      <w:r w:rsidR="00CD07DF">
        <w:rPr>
          <w:sz w:val="28"/>
          <w:szCs w:val="28"/>
        </w:rPr>
        <w:t xml:space="preserve">с руководством Студенческого совета </w:t>
      </w:r>
      <w:r w:rsidR="00C239C9" w:rsidRPr="00C239C9">
        <w:rPr>
          <w:sz w:val="28"/>
          <w:szCs w:val="28"/>
        </w:rPr>
        <w:t xml:space="preserve">факультета политологии </w:t>
      </w:r>
      <w:r w:rsidR="00CD07DF">
        <w:rPr>
          <w:sz w:val="28"/>
          <w:szCs w:val="28"/>
        </w:rPr>
        <w:t>МГУ, друг с другом, а также с другими структурами факультета политологии МГУ</w:t>
      </w:r>
      <w:r w:rsidRPr="00355E27">
        <w:rPr>
          <w:sz w:val="28"/>
          <w:szCs w:val="28"/>
        </w:rPr>
        <w:t>;</w:t>
      </w:r>
    </w:p>
    <w:p w:rsidR="00EA5C09" w:rsidRPr="00355E27" w:rsidRDefault="00EA5C09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1</w:t>
      </w:r>
      <w:r w:rsidR="00AE76CB">
        <w:rPr>
          <w:sz w:val="28"/>
          <w:szCs w:val="28"/>
        </w:rPr>
        <w:t>0</w:t>
      </w:r>
      <w:r w:rsidRPr="00355E27">
        <w:rPr>
          <w:sz w:val="28"/>
          <w:szCs w:val="28"/>
        </w:rPr>
        <w:t>. Проводить досрочные выборы своего руководства;</w:t>
      </w:r>
    </w:p>
    <w:p w:rsidR="00EA5C09" w:rsidRPr="00355E27" w:rsidRDefault="00EA5C09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1.1</w:t>
      </w:r>
      <w:r w:rsidR="00AE76CB">
        <w:rPr>
          <w:sz w:val="28"/>
          <w:szCs w:val="28"/>
        </w:rPr>
        <w:t>1</w:t>
      </w:r>
      <w:r w:rsidRPr="00355E27">
        <w:rPr>
          <w:sz w:val="28"/>
          <w:szCs w:val="28"/>
        </w:rPr>
        <w:t>. Принимать поправки к действующему Положению в рамках установленной процедуры.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3.2.   Студенческий совет </w:t>
      </w:r>
      <w:r w:rsidR="009C6C03" w:rsidRPr="00355E27">
        <w:rPr>
          <w:sz w:val="28"/>
          <w:szCs w:val="28"/>
        </w:rPr>
        <w:t>факультета п</w:t>
      </w:r>
      <w:r w:rsidR="003A1420" w:rsidRPr="00355E27">
        <w:rPr>
          <w:sz w:val="28"/>
          <w:szCs w:val="28"/>
        </w:rPr>
        <w:t xml:space="preserve">олитологии </w:t>
      </w:r>
      <w:r w:rsidR="00D31DD2" w:rsidRPr="00355E27">
        <w:rPr>
          <w:sz w:val="28"/>
          <w:szCs w:val="28"/>
        </w:rPr>
        <w:t>МГУ</w:t>
      </w:r>
      <w:r w:rsidRPr="00355E27">
        <w:rPr>
          <w:sz w:val="28"/>
          <w:szCs w:val="28"/>
        </w:rPr>
        <w:t xml:space="preserve"> обязан:</w:t>
      </w:r>
    </w:p>
    <w:p w:rsidR="00724937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lastRenderedPageBreak/>
        <w:t>3.2.1.</w:t>
      </w:r>
      <w:r w:rsidR="00724937" w:rsidRPr="00355E27">
        <w:rPr>
          <w:sz w:val="28"/>
          <w:szCs w:val="28"/>
        </w:rPr>
        <w:t xml:space="preserve"> Беспристрастно отстаивать права и за</w:t>
      </w:r>
      <w:r w:rsidR="00670C94">
        <w:rPr>
          <w:sz w:val="28"/>
          <w:szCs w:val="28"/>
        </w:rPr>
        <w:t>щищать интересы обучающихся на ф</w:t>
      </w:r>
      <w:r w:rsidR="00724937" w:rsidRPr="00355E27">
        <w:rPr>
          <w:sz w:val="28"/>
          <w:szCs w:val="28"/>
        </w:rPr>
        <w:t>акультете поли</w:t>
      </w:r>
      <w:r w:rsidR="00670C94">
        <w:rPr>
          <w:sz w:val="28"/>
          <w:szCs w:val="28"/>
        </w:rPr>
        <w:t>тологии МГУ перед руководством ф</w:t>
      </w:r>
      <w:r w:rsidR="00724937" w:rsidRPr="00355E27">
        <w:rPr>
          <w:sz w:val="28"/>
          <w:szCs w:val="28"/>
        </w:rPr>
        <w:t xml:space="preserve">акультета политологии МГУ, </w:t>
      </w:r>
      <w:r w:rsidR="00AE76CB">
        <w:rPr>
          <w:sz w:val="28"/>
          <w:szCs w:val="28"/>
        </w:rPr>
        <w:t xml:space="preserve">руководством </w:t>
      </w:r>
      <w:r w:rsidR="00724937" w:rsidRPr="00355E27">
        <w:rPr>
          <w:sz w:val="28"/>
          <w:szCs w:val="28"/>
        </w:rPr>
        <w:t xml:space="preserve">Московского государственного университета или, в случае необходимости, в рамках других организаций, деятельность которых </w:t>
      </w:r>
      <w:r w:rsidR="00670C94">
        <w:rPr>
          <w:sz w:val="28"/>
          <w:szCs w:val="28"/>
        </w:rPr>
        <w:t>затрагивает интересы студентов ф</w:t>
      </w:r>
      <w:r w:rsidR="00724937" w:rsidRPr="00355E27">
        <w:rPr>
          <w:sz w:val="28"/>
          <w:szCs w:val="28"/>
        </w:rPr>
        <w:t>акультета политологии МГУ;</w:t>
      </w:r>
    </w:p>
    <w:p w:rsidR="00724937" w:rsidRPr="00355E27" w:rsidRDefault="00670C94" w:rsidP="00355E27">
      <w:pPr>
        <w:pStyle w:val="a3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3.2.2. Информировать студентов ф</w:t>
      </w:r>
      <w:r w:rsidR="00724937" w:rsidRPr="00355E27">
        <w:rPr>
          <w:sz w:val="28"/>
          <w:szCs w:val="28"/>
        </w:rPr>
        <w:t xml:space="preserve">акультета политологии МГУ о своей деятельности и выкладывать в открытый доступ информацию по всем заседаниям Студенческого совета </w:t>
      </w:r>
      <w:r w:rsidR="00C239C9" w:rsidRPr="00C239C9">
        <w:rPr>
          <w:sz w:val="28"/>
          <w:szCs w:val="28"/>
        </w:rPr>
        <w:t xml:space="preserve">факультета политологии </w:t>
      </w:r>
      <w:r w:rsidR="00724937" w:rsidRPr="00355E27">
        <w:rPr>
          <w:sz w:val="28"/>
          <w:szCs w:val="28"/>
        </w:rPr>
        <w:t>МГУ и принятым на них решениям в течение недели после заседания;</w:t>
      </w:r>
    </w:p>
    <w:p w:rsidR="00927D30" w:rsidRPr="00355E27" w:rsidRDefault="00724937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3.2.3. </w:t>
      </w:r>
      <w:r w:rsidR="00FC4D87" w:rsidRPr="00355E27">
        <w:rPr>
          <w:sz w:val="28"/>
          <w:szCs w:val="28"/>
        </w:rPr>
        <w:t>Своевременно</w:t>
      </w:r>
      <w:r w:rsidR="00927D30" w:rsidRPr="00355E27">
        <w:rPr>
          <w:sz w:val="28"/>
          <w:szCs w:val="28"/>
        </w:rPr>
        <w:t xml:space="preserve"> рассматривать все заявления и обращения </w:t>
      </w:r>
      <w:r w:rsidR="00670C94">
        <w:rPr>
          <w:sz w:val="28"/>
          <w:szCs w:val="28"/>
        </w:rPr>
        <w:t>студентов ф</w:t>
      </w:r>
      <w:r w:rsidRPr="00355E27">
        <w:rPr>
          <w:sz w:val="28"/>
          <w:szCs w:val="28"/>
        </w:rPr>
        <w:t>акультета политологии МГУ</w:t>
      </w:r>
      <w:r w:rsidR="009C6C03" w:rsidRPr="00355E27">
        <w:rPr>
          <w:sz w:val="28"/>
          <w:szCs w:val="28"/>
        </w:rPr>
        <w:t>, поступающие в С</w:t>
      </w:r>
      <w:r w:rsidR="00927D30" w:rsidRPr="00355E27">
        <w:rPr>
          <w:sz w:val="28"/>
          <w:szCs w:val="28"/>
        </w:rPr>
        <w:t xml:space="preserve">туденческий совет </w:t>
      </w:r>
      <w:r w:rsidR="00C239C9" w:rsidRPr="00C239C9">
        <w:rPr>
          <w:sz w:val="28"/>
          <w:szCs w:val="28"/>
        </w:rPr>
        <w:t xml:space="preserve">факультета политологии </w:t>
      </w:r>
      <w:r w:rsidRPr="00355E27">
        <w:rPr>
          <w:sz w:val="28"/>
          <w:szCs w:val="28"/>
        </w:rPr>
        <w:t>МГУ;</w:t>
      </w:r>
    </w:p>
    <w:p w:rsidR="00927D30" w:rsidRPr="00355E27" w:rsidRDefault="00927D30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2.</w:t>
      </w:r>
      <w:r w:rsidR="00724937" w:rsidRPr="00355E27">
        <w:rPr>
          <w:sz w:val="28"/>
          <w:szCs w:val="28"/>
        </w:rPr>
        <w:t>4</w:t>
      </w:r>
      <w:r w:rsidRPr="00355E27">
        <w:rPr>
          <w:sz w:val="28"/>
          <w:szCs w:val="28"/>
        </w:rPr>
        <w:t xml:space="preserve">. Поддерживать социально </w:t>
      </w:r>
      <w:r w:rsidR="00724937" w:rsidRPr="00355E27">
        <w:rPr>
          <w:sz w:val="28"/>
          <w:szCs w:val="28"/>
        </w:rPr>
        <w:t xml:space="preserve">значимые инициативы </w:t>
      </w:r>
      <w:r w:rsidR="00C239C9">
        <w:rPr>
          <w:sz w:val="28"/>
          <w:szCs w:val="28"/>
        </w:rPr>
        <w:t>студентов</w:t>
      </w:r>
      <w:r w:rsidR="00724937" w:rsidRPr="00355E27">
        <w:rPr>
          <w:sz w:val="28"/>
          <w:szCs w:val="28"/>
        </w:rPr>
        <w:t xml:space="preserve"> </w:t>
      </w:r>
      <w:r w:rsidR="00670C94">
        <w:rPr>
          <w:sz w:val="28"/>
          <w:szCs w:val="28"/>
        </w:rPr>
        <w:t>ф</w:t>
      </w:r>
      <w:r w:rsidR="00C239C9">
        <w:rPr>
          <w:sz w:val="28"/>
          <w:szCs w:val="28"/>
        </w:rPr>
        <w:t xml:space="preserve">акультетеа </w:t>
      </w:r>
      <w:r w:rsidR="00724937" w:rsidRPr="00355E27">
        <w:rPr>
          <w:sz w:val="28"/>
          <w:szCs w:val="28"/>
        </w:rPr>
        <w:t>политологии МГУ;</w:t>
      </w:r>
    </w:p>
    <w:p w:rsidR="00724937" w:rsidRPr="00355E27" w:rsidRDefault="00724937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 xml:space="preserve">3.2.5. Содействовать созданию необходимых учебных и социально-бытовых условий, гарантирующих получение обучающимися на </w:t>
      </w:r>
      <w:r w:rsidR="00670C94">
        <w:rPr>
          <w:sz w:val="28"/>
          <w:szCs w:val="28"/>
        </w:rPr>
        <w:t>ф</w:t>
      </w:r>
      <w:r w:rsidRPr="00355E27">
        <w:rPr>
          <w:sz w:val="28"/>
          <w:szCs w:val="28"/>
        </w:rPr>
        <w:t>акультете политологии МГУ качественного профильного образования в соответстви</w:t>
      </w:r>
      <w:r w:rsidR="00D84768">
        <w:rPr>
          <w:sz w:val="28"/>
          <w:szCs w:val="28"/>
        </w:rPr>
        <w:t>и</w:t>
      </w:r>
      <w:r w:rsidRPr="00355E27">
        <w:rPr>
          <w:sz w:val="28"/>
          <w:szCs w:val="28"/>
        </w:rPr>
        <w:t xml:space="preserve"> с самыми высокими российскими и международными стандартами, обеспечивающих достойный уровень сту</w:t>
      </w:r>
      <w:r w:rsidR="00670C94">
        <w:rPr>
          <w:sz w:val="28"/>
          <w:szCs w:val="28"/>
        </w:rPr>
        <w:t>денческой жизни обучающихся на ф</w:t>
      </w:r>
      <w:r w:rsidRPr="00355E27">
        <w:rPr>
          <w:sz w:val="28"/>
          <w:szCs w:val="28"/>
        </w:rPr>
        <w:t>акультете политологии МГУ и благоприятствующих реализации проектно-исследовательских, творческих и других внеуч</w:t>
      </w:r>
      <w:r w:rsidR="00670C94">
        <w:rPr>
          <w:sz w:val="28"/>
          <w:szCs w:val="28"/>
        </w:rPr>
        <w:t>ебных инициатив обучающихся на ф</w:t>
      </w:r>
      <w:r w:rsidRPr="00355E27">
        <w:rPr>
          <w:sz w:val="28"/>
          <w:szCs w:val="28"/>
        </w:rPr>
        <w:t>акультете политологии МГУ;</w:t>
      </w:r>
    </w:p>
    <w:p w:rsidR="00724937" w:rsidRPr="00355E27" w:rsidRDefault="00724937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2.6. Проводить работу в соответствии с настоящим Положением, действующим законодательством и принятыми нормативно-правовыми актами;</w:t>
      </w:r>
    </w:p>
    <w:p w:rsidR="00724937" w:rsidRPr="00355E27" w:rsidRDefault="00724937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lastRenderedPageBreak/>
        <w:t>3.2.7. Функционировать на основе принципов гласности, демократичности и добровольности;</w:t>
      </w:r>
    </w:p>
    <w:p w:rsidR="0071653D" w:rsidRPr="00355E27" w:rsidRDefault="00FC4D87" w:rsidP="00355E27">
      <w:pPr>
        <w:pStyle w:val="a3"/>
        <w:spacing w:line="360" w:lineRule="auto"/>
        <w:jc w:val="both"/>
        <w:rPr>
          <w:sz w:val="28"/>
          <w:szCs w:val="28"/>
        </w:rPr>
      </w:pPr>
      <w:r w:rsidRPr="00355E27">
        <w:rPr>
          <w:sz w:val="28"/>
          <w:szCs w:val="28"/>
        </w:rPr>
        <w:t>3.2.</w:t>
      </w:r>
      <w:r w:rsidR="00724937" w:rsidRPr="00355E27">
        <w:rPr>
          <w:sz w:val="28"/>
          <w:szCs w:val="28"/>
        </w:rPr>
        <w:t>8</w:t>
      </w:r>
      <w:r w:rsidR="0071653D" w:rsidRPr="00355E27">
        <w:rPr>
          <w:sz w:val="28"/>
          <w:szCs w:val="28"/>
        </w:rPr>
        <w:t xml:space="preserve">. Ежегодно публиковать отчет о своей деятельности перед выборами нового созыва Студенческого совета </w:t>
      </w:r>
      <w:r w:rsidR="00C239C9" w:rsidRPr="00C239C9">
        <w:rPr>
          <w:sz w:val="28"/>
          <w:szCs w:val="28"/>
        </w:rPr>
        <w:t>факультета политологии</w:t>
      </w:r>
      <w:r w:rsidR="0071653D" w:rsidRPr="00355E27">
        <w:rPr>
          <w:sz w:val="28"/>
          <w:szCs w:val="28"/>
        </w:rPr>
        <w:t xml:space="preserve"> МГУ.</w:t>
      </w:r>
    </w:p>
    <w:p w:rsidR="006B7DA8" w:rsidRPr="00355E27" w:rsidRDefault="006B7DA8" w:rsidP="00C239C9">
      <w:pPr>
        <w:numPr>
          <w:ilvl w:val="0"/>
          <w:numId w:val="6"/>
        </w:numPr>
        <w:spacing w:after="160" w:line="360" w:lineRule="auto"/>
        <w:contextualSpacing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Порядок формирования Студенческого совета </w:t>
      </w:r>
      <w:r w:rsidR="00C239C9" w:rsidRPr="00C239C9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>МГУ</w:t>
      </w:r>
    </w:p>
    <w:p w:rsidR="006B7DA8" w:rsidRPr="00355E27" w:rsidRDefault="006B7DA8" w:rsidP="00355E27">
      <w:pPr>
        <w:spacing w:after="160" w:line="360" w:lineRule="auto"/>
        <w:ind w:left="720"/>
        <w:contextualSpacing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6B7DA8" w:rsidRPr="00E155A9" w:rsidRDefault="006B7DA8" w:rsidP="00C239C9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Главный принцип формирования Студенческого совета </w:t>
      </w:r>
      <w:r w:rsidR="00C239C9" w:rsidRPr="00C239C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– выборность </w:t>
      </w:r>
      <w:r w:rsidR="00E155A9">
        <w:rPr>
          <w:rFonts w:ascii="Times New Roman" w:eastAsia="Times New Roman" w:hAnsi="Times New Roman"/>
          <w:sz w:val="28"/>
          <w:szCs w:val="28"/>
          <w:lang w:eastAsia="ru-RU"/>
        </w:rPr>
        <w:t>на всех этапах его формирования.</w:t>
      </w:r>
    </w:p>
    <w:p w:rsidR="00FD48E1" w:rsidRPr="00355E27" w:rsidRDefault="00FD48E1" w:rsidP="00C239C9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Работа в Студенческом совете </w:t>
      </w:r>
      <w:r w:rsidR="00C239C9" w:rsidRPr="00C239C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осуществляется на добровольной основе и не должна препятствовать обучению на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акультете политологии МГУ.</w:t>
      </w:r>
    </w:p>
    <w:p w:rsidR="008D2D5B" w:rsidRPr="00355E27" w:rsidRDefault="008D2D5B" w:rsidP="00C239C9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Правом избирать и быть избранными обладают</w:t>
      </w:r>
      <w:r w:rsidR="00895125">
        <w:rPr>
          <w:rFonts w:ascii="Times New Roman" w:eastAsia="Times New Roman" w:hAnsi="Times New Roman"/>
          <w:sz w:val="28"/>
          <w:szCs w:val="28"/>
          <w:lang w:eastAsia="ru-RU"/>
        </w:rPr>
        <w:t xml:space="preserve"> все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ты </w:t>
      </w:r>
      <w:r w:rsidR="00DF4C13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бакалавриата и магистратуры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="00DF4C13" w:rsidRPr="00355E27">
        <w:rPr>
          <w:rFonts w:ascii="Times New Roman" w:eastAsia="Times New Roman" w:hAnsi="Times New Roman"/>
          <w:sz w:val="28"/>
          <w:szCs w:val="28"/>
          <w:lang w:eastAsia="ru-RU"/>
        </w:rPr>
        <w:t>акультета политологии 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всех форм и основ обучения, включая лиц, получающих второе высшее образование</w:t>
      </w:r>
      <w:r w:rsidR="00714C64" w:rsidRPr="00355E27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E155A9" w:rsidRDefault="00E155A9" w:rsidP="00C239C9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C239C9" w:rsidRPr="00C239C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МГУ формируется из числа студентов факультета политологии МГУ в соответствии со следующей пропорцией: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количество представителей, избираемых в Студенческий совет </w:t>
      </w:r>
      <w:r w:rsidR="00C239C9" w:rsidRPr="00C239C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 от каждого курса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 бакалавриата и магистратуры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,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определяется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 по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формуле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 n=x/25, где x – количество всех студентов, обучающихся на курсе, а n - количество избранных представителей. Полученный результат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округляется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 xml:space="preserve"> по правилу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округления к ближайшему целому</w:t>
      </w:r>
      <w:r w:rsidRPr="00E155A9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6B7DA8" w:rsidRPr="00355E27" w:rsidRDefault="006B7DA8" w:rsidP="00C239C9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Выборы членов Студенческого совета </w:t>
      </w:r>
      <w:r w:rsidR="00C239C9" w:rsidRPr="00C239C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ГУ проводятся ежегодно с 1 сентября до 15 октября прямым голосованием студентов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каждого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курса. Выборы считаются состоявшимися при участии в голосовании не менее </w:t>
      </w:r>
      <w:r w:rsidR="00177900">
        <w:rPr>
          <w:rFonts w:ascii="Times New Roman" w:eastAsia="Times New Roman" w:hAnsi="Times New Roman"/>
          <w:sz w:val="28"/>
          <w:szCs w:val="28"/>
          <w:lang w:eastAsia="ru-RU"/>
        </w:rPr>
        <w:t>половины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тов курса. </w:t>
      </w:r>
    </w:p>
    <w:p w:rsidR="006B7DA8" w:rsidRPr="00355E27" w:rsidRDefault="006B7DA8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Организацией выборов занимается действующее руководство</w:t>
      </w:r>
      <w:r w:rsidR="00DF4C13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DF4C13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в лице председателя, заместителя председателя и ответственного секретаря. При необходимости для проведения выборов могут привлекаться иные члены </w:t>
      </w:r>
      <w:r w:rsidR="00DF4C13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DF4C13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714C64" w:rsidRDefault="00714C64" w:rsidP="00C239C9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Выбор представителей курса происходит по преференциальной системе.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В процессе голосования избирающие своих представителей студенты курса имеют право отдать голос как одному, так и нескольким кандидатам. Выбранными считаются кандидат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ы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, набравши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е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наиб</w:t>
      </w:r>
      <w:r w:rsidR="00D242B2">
        <w:rPr>
          <w:rFonts w:ascii="Times New Roman" w:eastAsia="Times New Roman" w:hAnsi="Times New Roman"/>
          <w:sz w:val="28"/>
          <w:szCs w:val="28"/>
          <w:lang w:eastAsia="ru-RU"/>
        </w:rPr>
        <w:t>ольшее совокупное число голосов</w:t>
      </w:r>
      <w:r w:rsidR="00667836">
        <w:rPr>
          <w:rFonts w:ascii="Times New Roman" w:eastAsia="Times New Roman" w:hAnsi="Times New Roman"/>
          <w:sz w:val="28"/>
          <w:szCs w:val="28"/>
          <w:lang w:eastAsia="ru-RU"/>
        </w:rPr>
        <w:t xml:space="preserve"> в соответствии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 xml:space="preserve"> с</w:t>
      </w:r>
      <w:r w:rsidR="00D242B2">
        <w:rPr>
          <w:rFonts w:ascii="Times New Roman" w:eastAsia="Times New Roman" w:hAnsi="Times New Roman"/>
          <w:sz w:val="28"/>
          <w:szCs w:val="28"/>
          <w:lang w:eastAsia="ru-RU"/>
        </w:rPr>
        <w:t xml:space="preserve"> установленной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 xml:space="preserve"> пропорцией представительства</w:t>
      </w:r>
      <w:r w:rsidR="00D242B2">
        <w:rPr>
          <w:rFonts w:ascii="Times New Roman" w:eastAsia="Times New Roman" w:hAnsi="Times New Roman"/>
          <w:sz w:val="28"/>
          <w:szCs w:val="28"/>
          <w:lang w:eastAsia="ru-RU"/>
        </w:rPr>
        <w:t xml:space="preserve"> от данного курса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 w:rsid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</w:p>
    <w:p w:rsidR="008A6B44" w:rsidRPr="00355E27" w:rsidRDefault="008A6B44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Члены Студенческого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совета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избираются сроком на один год. По истечении срока своих полномочий студенты, представлявшие свой курс в Студенческом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совете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, имеют право снова выдвигать свою кандидатуру на выборы на следующих курсах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обучения на ф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акультете политологии МГУ.</w:t>
      </w:r>
    </w:p>
    <w:p w:rsidR="00226AA8" w:rsidRPr="00355E27" w:rsidRDefault="006B7DA8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По инициативе студентов на курсах могут проводиться внеочередные выборы. В этом случае должны быть собраны подписи более половины уча</w:t>
      </w:r>
      <w:r w:rsidR="00667836">
        <w:rPr>
          <w:rFonts w:ascii="Times New Roman" w:eastAsia="Times New Roman" w:hAnsi="Times New Roman"/>
          <w:sz w:val="28"/>
          <w:szCs w:val="28"/>
          <w:lang w:eastAsia="ru-RU"/>
        </w:rPr>
        <w:t xml:space="preserve">щихся курса за перевыборы члена ил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членов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МГУ, представляющих данный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курс. На листах с подписями должна быть указана информация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о поддерживаемой студентами курса инициативе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. Листы с подписями должны быть переданы в Студенческий совет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. </w:t>
      </w:r>
    </w:p>
    <w:p w:rsidR="006B7DA8" w:rsidRPr="00355E27" w:rsidRDefault="006B7DA8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утрачивает юридическую силу как представительный орган обучающихся, если представляет своим составом менее четырех курсов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. 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>В случае возникновения данной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итуации руководство С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ри 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 xml:space="preserve">содействии администрации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>акультета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олитологии МГУ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роводит в кратчайшие сроки выборы членов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>на тех курсах, которые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ют своих представителей</w:t>
      </w:r>
      <w:r w:rsidR="00FC4D87" w:rsidRPr="00355E27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6B7DA8" w:rsidRDefault="006B7DA8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считается сформированным после избрания руководства. На своём первом 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заседании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избранные в установленном порядке представители курсов путём прямого голосования избирают из своего состава председателя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, его заместителя и ответственного секретаря. Кандидат на каждую из данных позиций </w:t>
      </w:r>
      <w:r w:rsidR="00B703F5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избирается по системе относительного большинства и </w:t>
      </w:r>
      <w:r w:rsidR="00E442FA">
        <w:rPr>
          <w:rFonts w:ascii="Times New Roman" w:eastAsia="Times New Roman" w:hAnsi="Times New Roman"/>
          <w:sz w:val="28"/>
          <w:szCs w:val="28"/>
          <w:lang w:eastAsia="ru-RU"/>
        </w:rPr>
        <w:t>считается избранным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в том случае, если за </w:t>
      </w:r>
      <w:r w:rsidR="00226AA8" w:rsidRPr="00355E27">
        <w:rPr>
          <w:rFonts w:ascii="Times New Roman" w:eastAsia="Times New Roman" w:hAnsi="Times New Roman"/>
          <w:sz w:val="28"/>
          <w:szCs w:val="28"/>
          <w:lang w:eastAsia="ru-RU"/>
        </w:rPr>
        <w:t>него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был</w:t>
      </w:r>
      <w:r w:rsidR="00E442FA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отдан</w:t>
      </w:r>
      <w:r w:rsidR="00E442FA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хотя бы на один голос больше</w:t>
      </w:r>
      <w:r w:rsid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 голосов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, чем за ближайшего конкурента.</w:t>
      </w:r>
    </w:p>
    <w:p w:rsidR="008A6B44" w:rsidRPr="00355E27" w:rsidRDefault="008A6B44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8A6B44">
        <w:rPr>
          <w:rFonts w:ascii="Times New Roman" w:eastAsia="Times New Roman" w:hAnsi="Times New Roman"/>
          <w:sz w:val="28"/>
          <w:szCs w:val="28"/>
          <w:lang w:eastAsia="ru-RU"/>
        </w:rPr>
        <w:t xml:space="preserve">Председатель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8A6B44">
        <w:rPr>
          <w:rFonts w:ascii="Times New Roman" w:eastAsia="Times New Roman" w:hAnsi="Times New Roman"/>
          <w:sz w:val="28"/>
          <w:szCs w:val="28"/>
          <w:lang w:eastAsia="ru-RU"/>
        </w:rPr>
        <w:t xml:space="preserve">, заместитель председателя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12466E">
        <w:rPr>
          <w:rFonts w:ascii="Times New Roman" w:eastAsia="Times New Roman" w:hAnsi="Times New Roman"/>
          <w:sz w:val="28"/>
          <w:szCs w:val="28"/>
          <w:lang w:eastAsia="ru-RU"/>
        </w:rPr>
        <w:t xml:space="preserve"> и</w:t>
      </w:r>
      <w:r w:rsidRPr="008A6B44">
        <w:rPr>
          <w:rFonts w:ascii="Times New Roman" w:eastAsia="Times New Roman" w:hAnsi="Times New Roman"/>
          <w:sz w:val="28"/>
          <w:szCs w:val="28"/>
          <w:lang w:eastAsia="ru-RU"/>
        </w:rPr>
        <w:t xml:space="preserve"> ответственный секретарь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Pr="008A6B44">
        <w:rPr>
          <w:rFonts w:ascii="Times New Roman" w:eastAsia="Times New Roman" w:hAnsi="Times New Roman"/>
          <w:sz w:val="28"/>
          <w:szCs w:val="28"/>
          <w:lang w:eastAsia="ru-RU"/>
        </w:rPr>
        <w:t>избираются сроком на один год, но не более чем на два срока за все время обучения.</w:t>
      </w:r>
    </w:p>
    <w:p w:rsidR="006B7DA8" w:rsidRPr="00355E27" w:rsidRDefault="006B7DA8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Досрочные выборы председателя, а также заместителя председателя или ответственного секретаря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могут быть инициированы любым членом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ри поддержке его инициативы 2/3 голосов членов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туденческого совета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r w:rsidR="00EB3FD6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После принятия решения о выборах нового руководства выборы проводятся на первом же заседан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="00EB3FD6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="00EB3FD6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 момента голосования.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В случае проведения досрочных выборов победивший кандидат на пост председателя, либо заместителя председателя, либо ответственного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 xml:space="preserve">секретаря избирается на срок до завершения работы текущего созыва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r w:rsid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</w:p>
    <w:p w:rsidR="00BE282F" w:rsidRPr="00355E27" w:rsidRDefault="006B7DA8" w:rsidP="00E442FA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В случае есл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член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не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может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более представлять интересы своего курса</w:t>
      </w:r>
      <w:r w:rsidR="008D2D5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о собственному желанию или в силу объективных обстоятельств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, на его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курсе проводятся выборы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>нового представителя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Выборы проводятся в срок, не превышающий две недели с того момента, как предыдущий представитель курса объявил о своём намерении сложить с себя полномочия на 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заседании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ческого совета </w:t>
      </w:r>
      <w:r w:rsidR="00E442FA" w:rsidRPr="00E442FA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9122E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.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Выборы нового представителя проходят по системе относительного большинства, и кандидат считается избранным в том случае, если за него был</w:t>
      </w:r>
      <w:r w:rsidR="00667836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отдан</w:t>
      </w:r>
      <w:r w:rsidR="00667836">
        <w:rPr>
          <w:rFonts w:ascii="Times New Roman" w:eastAsia="Times New Roman" w:hAnsi="Times New Roman"/>
          <w:sz w:val="28"/>
          <w:szCs w:val="28"/>
          <w:lang w:eastAsia="ru-RU"/>
        </w:rPr>
        <w:t>о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хотя бы на один голос больше</w:t>
      </w:r>
      <w:r w:rsid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 голосов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, чем за ближайшего конкурента.</w:t>
      </w:r>
    </w:p>
    <w:p w:rsidR="00616206" w:rsidRPr="00616206" w:rsidRDefault="00616206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имеет право поднять вопрос об инициировании перевыборов члена 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>туденческого совета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, если последний не участвует в деятельности студенческого совета и систематически пропускает его заседания. Для инициирования перевыборов члена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>необходима поддержка простого большинства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 xml:space="preserve"> голосов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списочного состава Студенческого совета ФП МГУ.</w:t>
      </w:r>
    </w:p>
    <w:p w:rsidR="00616206" w:rsidRDefault="00C239C9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616206" w:rsidRPr="00616206">
        <w:rPr>
          <w:rFonts w:ascii="Times New Roman" w:eastAsia="Times New Roman" w:hAnsi="Times New Roman"/>
          <w:sz w:val="28"/>
          <w:szCs w:val="28"/>
          <w:lang w:eastAsia="ru-RU"/>
        </w:rPr>
        <w:t>Перевыборы члена С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616206"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назначаются в обязательном порядке, если член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без уважительной причины </w:t>
      </w:r>
      <w:r w:rsidR="00616206"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пропустил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>три</w:t>
      </w:r>
      <w:r w:rsidR="00616206"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заседания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подряд. </w:t>
      </w:r>
      <w:r w:rsidR="00616206"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Перевыборы организуются не позднее двух недель с момента принятия соответствующего решения 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>в рамках установленной процедуры</w:t>
      </w:r>
      <w:r w:rsidR="00616206" w:rsidRPr="00616206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 w:rsid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</w:p>
    <w:p w:rsidR="00616206" w:rsidRPr="00616206" w:rsidRDefault="00616206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 xml:space="preserve">В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спорной ситуации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определение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причины пропуска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членом 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заседания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в качестве уважительной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 xml:space="preserve"> осуществляется посредством голосования членов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616206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Для окончательного вердикта по этому вопросу требуется простое большинство голосов списочного состава 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.</w:t>
      </w:r>
    </w:p>
    <w:p w:rsidR="006B7DA8" w:rsidRPr="00355E27" w:rsidRDefault="006B7DA8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В случае окончания обучения в бакалавриате полномочия члена 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сохраня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ются на время приёмной кампании. В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лучае зачисления члена 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в магистратуру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его полномочия автоматически продлеваются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до завершения функционирования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ого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озыва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, в который он был избран. </w:t>
      </w:r>
    </w:p>
    <w:p w:rsidR="006B7DA8" w:rsidRPr="00355E27" w:rsidRDefault="006B7DA8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Полномочия прежнего состава 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ГУ прекращаются после формирования нового состава и избрания им председателя</w:t>
      </w:r>
      <w:r w:rsidR="00717ACD">
        <w:rPr>
          <w:rFonts w:ascii="Times New Roman" w:eastAsia="Times New Roman" w:hAnsi="Times New Roman"/>
          <w:sz w:val="28"/>
          <w:szCs w:val="28"/>
          <w:lang w:eastAsia="ru-RU"/>
        </w:rPr>
        <w:t>, заместителя председателя и ответственного секретаря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. </w:t>
      </w:r>
    </w:p>
    <w:p w:rsidR="006B7DA8" w:rsidRPr="00355E27" w:rsidRDefault="006B7DA8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остав С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и его руководство объявляются приказом по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акультету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олитологии 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на основании соответствующих протоколов не позднее, чем через месяц после формирования нового созыва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Ст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Ответственность з</w:t>
      </w:r>
      <w:r w:rsidR="008D2D5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а подготовку проекта приказа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несёт</w:t>
      </w:r>
      <w:r w:rsidR="008D2D5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редседатель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="008D2D5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8D2D5B" w:rsidRPr="00355E27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6B7DA8" w:rsidRPr="00355E27" w:rsidRDefault="006B7DA8" w:rsidP="002F1F57">
      <w:pPr>
        <w:numPr>
          <w:ilvl w:val="0"/>
          <w:numId w:val="2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Копии протоколов выборов в Студенческий совет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ГУ и выборов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его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руководства, а также приказы по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у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политологии МГУ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о составе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Ст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уденческого совета </w:t>
      </w:r>
      <w:r w:rsidR="002F1F57"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B94207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и его руководстве передаются в Студенческий совет МГУ. При невозможности передать копии,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передаются оригиналы, на основе которых создаётся фиксирующий документ,</w:t>
      </w:r>
      <w:r w:rsidR="006D691A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использующийся в Студенческом 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овете МГУ вместо копий, а оригиналы возвращаются. </w:t>
      </w:r>
    </w:p>
    <w:p w:rsidR="006B7DA8" w:rsidRPr="002F1F57" w:rsidRDefault="006B7DA8" w:rsidP="000A0959">
      <w:pPr>
        <w:numPr>
          <w:ilvl w:val="0"/>
          <w:numId w:val="6"/>
        </w:numPr>
        <w:spacing w:before="120" w:after="120" w:line="36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2F1F57">
        <w:rPr>
          <w:rFonts w:ascii="Times New Roman" w:eastAsia="Times New Roman" w:hAnsi="Times New Roman"/>
          <w:b/>
          <w:sz w:val="28"/>
          <w:szCs w:val="28"/>
          <w:lang w:eastAsia="ru-RU"/>
        </w:rPr>
        <w:t>Функционирование Студенческого со</w:t>
      </w:r>
      <w:r w:rsidR="00FD48E1" w:rsidRPr="002F1F57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вета </w:t>
      </w:r>
      <w:r w:rsidR="000A0959" w:rsidRPr="000A0959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факультета политологии </w:t>
      </w:r>
      <w:r w:rsidR="00FD48E1" w:rsidRPr="002F1F57">
        <w:rPr>
          <w:rFonts w:ascii="Times New Roman" w:eastAsia="Times New Roman" w:hAnsi="Times New Roman"/>
          <w:b/>
          <w:sz w:val="28"/>
          <w:szCs w:val="28"/>
          <w:lang w:eastAsia="ru-RU"/>
        </w:rPr>
        <w:t>МГУ</w:t>
      </w:r>
    </w:p>
    <w:p w:rsidR="00AC6837" w:rsidRDefault="00AC6837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Руководством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 явля</w:t>
      </w:r>
      <w:r w:rsidR="00D15F8C">
        <w:rPr>
          <w:rFonts w:ascii="Times New Roman" w:eastAsia="Times New Roman" w:hAnsi="Times New Roman"/>
          <w:sz w:val="28"/>
          <w:szCs w:val="28"/>
          <w:lang w:eastAsia="ru-RU"/>
        </w:rPr>
        <w:t>ю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тся председатель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, заместитель председателя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и ответственный секретарь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. </w:t>
      </w:r>
    </w:p>
    <w:p w:rsidR="00AC6837" w:rsidRDefault="00AC6837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Руководство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избирается прямым открытым голосованием членом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.</w:t>
      </w:r>
    </w:p>
    <w:p w:rsidR="00AC6837" w:rsidRPr="002206AE" w:rsidRDefault="00AC6837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2F1F57">
        <w:rPr>
          <w:rFonts w:ascii="Times New Roman" w:eastAsia="Times New Roman" w:hAnsi="Times New Roman"/>
          <w:sz w:val="28"/>
          <w:szCs w:val="28"/>
          <w:lang w:eastAsia="ru-RU"/>
        </w:rPr>
        <w:t xml:space="preserve">Председатель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06AE" w:rsidRPr="002F1F5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2F1F57">
        <w:rPr>
          <w:rFonts w:ascii="Times New Roman" w:eastAsia="Times New Roman" w:hAnsi="Times New Roman"/>
          <w:sz w:val="28"/>
          <w:szCs w:val="28"/>
          <w:lang w:eastAsia="ru-RU"/>
        </w:rPr>
        <w:t>:</w:t>
      </w:r>
    </w:p>
    <w:p w:rsidR="002206AE" w:rsidRDefault="00AC6837" w:rsidP="00BA500E">
      <w:pPr>
        <w:spacing w:before="120" w:after="120" w:line="360" w:lineRule="auto"/>
        <w:ind w:left="567" w:hanging="425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>5</w:t>
      </w:r>
      <w:r w:rsidRPr="00355E2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3</w:t>
      </w:r>
      <w:r w:rsidRPr="00355E2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1</w:t>
      </w:r>
      <w:r w:rsidRPr="00355E27">
        <w:rPr>
          <w:rFonts w:ascii="Times New Roman" w:hAnsi="Times New Roman"/>
          <w:sz w:val="28"/>
          <w:szCs w:val="28"/>
        </w:rPr>
        <w:t>. </w:t>
      </w:r>
      <w:r w:rsidRPr="00AC6837">
        <w:rPr>
          <w:rFonts w:ascii="Times New Roman" w:hAnsi="Times New Roman"/>
          <w:sz w:val="28"/>
          <w:szCs w:val="28"/>
        </w:rPr>
        <w:t xml:space="preserve">Созывает заседания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 w:rsidR="00670C94">
        <w:rPr>
          <w:rFonts w:ascii="Times New Roman" w:hAnsi="Times New Roman"/>
          <w:sz w:val="28"/>
          <w:szCs w:val="28"/>
        </w:rPr>
        <w:t>МГУ</w:t>
      </w:r>
      <w:r w:rsidRPr="00AC6837">
        <w:rPr>
          <w:rFonts w:ascii="Times New Roman" w:hAnsi="Times New Roman"/>
          <w:sz w:val="28"/>
          <w:szCs w:val="28"/>
        </w:rPr>
        <w:t>;</w:t>
      </w:r>
    </w:p>
    <w:p w:rsidR="002206AE" w:rsidRPr="002F1F57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3.2. П</w:t>
      </w:r>
      <w:r w:rsidR="00AC6837" w:rsidRPr="003716F6">
        <w:rPr>
          <w:rFonts w:ascii="Times New Roman" w:hAnsi="Times New Roman"/>
          <w:sz w:val="28"/>
          <w:szCs w:val="28"/>
        </w:rPr>
        <w:t xml:space="preserve">редлагает Студенческому совету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CC18EE">
        <w:rPr>
          <w:rFonts w:ascii="Times New Roman" w:hAnsi="Times New Roman"/>
          <w:sz w:val="28"/>
          <w:szCs w:val="28"/>
        </w:rPr>
        <w:t xml:space="preserve"> </w:t>
      </w:r>
      <w:r w:rsidR="00AC6837" w:rsidRPr="003716F6">
        <w:rPr>
          <w:rFonts w:ascii="Times New Roman" w:hAnsi="Times New Roman"/>
          <w:sz w:val="28"/>
          <w:szCs w:val="28"/>
        </w:rPr>
        <w:t>проект повестки дня заседания;</w:t>
      </w:r>
    </w:p>
    <w:p w:rsidR="002206AE" w:rsidRPr="002F1F57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 w:rsidRPr="002F1F57">
        <w:rPr>
          <w:rFonts w:ascii="Times New Roman" w:hAnsi="Times New Roman"/>
          <w:sz w:val="28"/>
          <w:szCs w:val="28"/>
        </w:rPr>
        <w:t>5.3.3.</w:t>
      </w:r>
      <w:r>
        <w:rPr>
          <w:rFonts w:ascii="Times New Roman" w:hAnsi="Times New Roman"/>
          <w:sz w:val="28"/>
          <w:szCs w:val="28"/>
        </w:rPr>
        <w:t>П</w:t>
      </w:r>
      <w:r w:rsidR="00AC6837" w:rsidRPr="003716F6">
        <w:rPr>
          <w:rFonts w:ascii="Times New Roman" w:hAnsi="Times New Roman"/>
          <w:sz w:val="28"/>
          <w:szCs w:val="28"/>
        </w:rPr>
        <w:t xml:space="preserve">редседательствует на заседаниях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2206AE" w:rsidRPr="002F1F57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 w:rsidRPr="002F1F57">
        <w:rPr>
          <w:rFonts w:ascii="Times New Roman" w:hAnsi="Times New Roman"/>
          <w:sz w:val="28"/>
          <w:szCs w:val="28"/>
        </w:rPr>
        <w:t>5.3.4. О</w:t>
      </w:r>
      <w:r w:rsidR="00AC6837" w:rsidRPr="003716F6">
        <w:rPr>
          <w:rFonts w:ascii="Times New Roman" w:hAnsi="Times New Roman"/>
          <w:sz w:val="28"/>
          <w:szCs w:val="28"/>
        </w:rPr>
        <w:t xml:space="preserve">существляет контроль </w:t>
      </w:r>
      <w:r w:rsidR="000A0959">
        <w:rPr>
          <w:rFonts w:ascii="Times New Roman" w:hAnsi="Times New Roman"/>
          <w:sz w:val="28"/>
          <w:szCs w:val="28"/>
        </w:rPr>
        <w:t xml:space="preserve">за </w:t>
      </w:r>
      <w:r w:rsidR="00AC6837" w:rsidRPr="003716F6">
        <w:rPr>
          <w:rFonts w:ascii="Times New Roman" w:hAnsi="Times New Roman"/>
          <w:sz w:val="28"/>
          <w:szCs w:val="28"/>
        </w:rPr>
        <w:t>выполнени</w:t>
      </w:r>
      <w:r w:rsidR="000A0959">
        <w:rPr>
          <w:rFonts w:ascii="Times New Roman" w:hAnsi="Times New Roman"/>
          <w:sz w:val="28"/>
          <w:szCs w:val="28"/>
        </w:rPr>
        <w:t>ем</w:t>
      </w:r>
      <w:r w:rsidR="00AC6837" w:rsidRPr="003716F6">
        <w:rPr>
          <w:rFonts w:ascii="Times New Roman" w:hAnsi="Times New Roman"/>
          <w:sz w:val="28"/>
          <w:szCs w:val="28"/>
        </w:rPr>
        <w:t xml:space="preserve"> решений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2206AE" w:rsidRPr="002F1F57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 w:rsidRPr="002F1F57">
        <w:rPr>
          <w:rFonts w:ascii="Times New Roman" w:hAnsi="Times New Roman"/>
          <w:sz w:val="28"/>
          <w:szCs w:val="28"/>
        </w:rPr>
        <w:t>5.3.5. О</w:t>
      </w:r>
      <w:r w:rsidR="00AC6837" w:rsidRPr="003716F6">
        <w:rPr>
          <w:rFonts w:ascii="Times New Roman" w:hAnsi="Times New Roman"/>
          <w:sz w:val="28"/>
          <w:szCs w:val="28"/>
        </w:rPr>
        <w:t xml:space="preserve">рганизует реализацию решений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AC6837" w:rsidRPr="002F1F57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 w:rsidRPr="002F1F57">
        <w:rPr>
          <w:rFonts w:ascii="Times New Roman" w:hAnsi="Times New Roman"/>
          <w:sz w:val="28"/>
          <w:szCs w:val="28"/>
        </w:rPr>
        <w:t>5.3.6. У</w:t>
      </w:r>
      <w:r w:rsidR="00AC6837" w:rsidRPr="003716F6">
        <w:rPr>
          <w:rFonts w:ascii="Times New Roman" w:hAnsi="Times New Roman"/>
          <w:sz w:val="28"/>
          <w:szCs w:val="28"/>
        </w:rPr>
        <w:t xml:space="preserve">тверждает протоколы заседаний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2206AE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5.3.7. Еж</w:t>
      </w:r>
      <w:r w:rsidR="00AC6837" w:rsidRPr="003716F6">
        <w:rPr>
          <w:rFonts w:ascii="Times New Roman" w:hAnsi="Times New Roman"/>
          <w:sz w:val="28"/>
          <w:szCs w:val="28"/>
        </w:rPr>
        <w:t xml:space="preserve">емесячно информирует Студенческий совет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CC18EE">
        <w:rPr>
          <w:rFonts w:ascii="Times New Roman" w:hAnsi="Times New Roman"/>
          <w:sz w:val="28"/>
          <w:szCs w:val="28"/>
        </w:rPr>
        <w:t xml:space="preserve"> </w:t>
      </w:r>
      <w:r w:rsidR="00AC6837" w:rsidRPr="003716F6">
        <w:rPr>
          <w:rFonts w:ascii="Times New Roman" w:hAnsi="Times New Roman"/>
          <w:sz w:val="28"/>
          <w:szCs w:val="28"/>
        </w:rPr>
        <w:t>о своей деятельности и деятельности Студенческого совета МГУ;</w:t>
      </w:r>
    </w:p>
    <w:p w:rsidR="002206AE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3.8. Е</w:t>
      </w:r>
      <w:r w:rsidR="00AC6837" w:rsidRPr="003716F6">
        <w:rPr>
          <w:rFonts w:ascii="Times New Roman" w:hAnsi="Times New Roman"/>
          <w:sz w:val="28"/>
          <w:szCs w:val="28"/>
        </w:rPr>
        <w:t xml:space="preserve">жегодно информирует студентов </w:t>
      </w:r>
      <w:r w:rsidR="00670C94">
        <w:rPr>
          <w:rFonts w:ascii="Times New Roman" w:hAnsi="Times New Roman"/>
          <w:sz w:val="28"/>
          <w:szCs w:val="28"/>
        </w:rPr>
        <w:t>ф</w:t>
      </w:r>
      <w:r>
        <w:rPr>
          <w:rFonts w:ascii="Times New Roman" w:hAnsi="Times New Roman"/>
          <w:sz w:val="28"/>
          <w:szCs w:val="28"/>
        </w:rPr>
        <w:t>а</w:t>
      </w:r>
      <w:r w:rsidR="00AC6837" w:rsidRPr="003716F6">
        <w:rPr>
          <w:rFonts w:ascii="Times New Roman" w:hAnsi="Times New Roman"/>
          <w:sz w:val="28"/>
          <w:szCs w:val="28"/>
        </w:rPr>
        <w:t xml:space="preserve">культета </w:t>
      </w:r>
      <w:r>
        <w:rPr>
          <w:rFonts w:ascii="Times New Roman" w:hAnsi="Times New Roman"/>
          <w:sz w:val="28"/>
          <w:szCs w:val="28"/>
        </w:rPr>
        <w:t xml:space="preserve">политологии МГУ </w:t>
      </w:r>
      <w:r w:rsidR="00AC6837" w:rsidRPr="003716F6">
        <w:rPr>
          <w:rFonts w:ascii="Times New Roman" w:hAnsi="Times New Roman"/>
          <w:sz w:val="28"/>
          <w:szCs w:val="28"/>
        </w:rPr>
        <w:t>о деятельности</w:t>
      </w:r>
      <w:r w:rsidR="00CC18EE">
        <w:rPr>
          <w:rFonts w:ascii="Times New Roman" w:hAnsi="Times New Roman"/>
          <w:sz w:val="28"/>
          <w:szCs w:val="28"/>
        </w:rPr>
        <w:t xml:space="preserve"> </w:t>
      </w:r>
      <w:r w:rsidR="00AC6837" w:rsidRPr="003716F6">
        <w:rPr>
          <w:rFonts w:ascii="Times New Roman" w:hAnsi="Times New Roman"/>
          <w:sz w:val="28"/>
          <w:szCs w:val="28"/>
        </w:rPr>
        <w:t xml:space="preserve">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AC6837" w:rsidRPr="003716F6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3.9. О</w:t>
      </w:r>
      <w:r w:rsidR="00AC6837" w:rsidRPr="003716F6">
        <w:rPr>
          <w:rFonts w:ascii="Times New Roman" w:hAnsi="Times New Roman"/>
          <w:sz w:val="28"/>
          <w:szCs w:val="28"/>
        </w:rPr>
        <w:t>существляет другие функции в пределах предоставленных ему полномочий.</w:t>
      </w:r>
    </w:p>
    <w:p w:rsidR="00AC6837" w:rsidRPr="002206AE" w:rsidRDefault="00AC6837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В отсутствие председателя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06AE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его функции выполняет заместитель председателя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06AE" w:rsidRPr="000A0959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0A0959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C6837" w:rsidRPr="002206AE" w:rsidRDefault="00AC6837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Ответственный секретарь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2206AE" w:rsidRPr="000A0959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0A0959">
        <w:rPr>
          <w:rFonts w:ascii="Times New Roman" w:eastAsia="Times New Roman" w:hAnsi="Times New Roman"/>
          <w:sz w:val="28"/>
          <w:szCs w:val="28"/>
          <w:lang w:eastAsia="ru-RU"/>
        </w:rPr>
        <w:t>:</w:t>
      </w:r>
    </w:p>
    <w:p w:rsidR="00AC6837" w:rsidRPr="003716F6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5.1. И</w:t>
      </w:r>
      <w:r w:rsidR="00AC6837" w:rsidRPr="003716F6">
        <w:rPr>
          <w:rFonts w:ascii="Times New Roman" w:hAnsi="Times New Roman"/>
          <w:sz w:val="28"/>
          <w:szCs w:val="28"/>
        </w:rPr>
        <w:t xml:space="preserve">нформирует членов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 w:rsidRPr="002206AE">
        <w:rPr>
          <w:rFonts w:ascii="Times New Roman" w:hAnsi="Times New Roman"/>
          <w:sz w:val="28"/>
          <w:szCs w:val="28"/>
        </w:rPr>
        <w:t>МГУ</w:t>
      </w:r>
      <w:r w:rsidR="00CC18EE">
        <w:rPr>
          <w:rFonts w:ascii="Times New Roman" w:hAnsi="Times New Roman"/>
          <w:sz w:val="28"/>
          <w:szCs w:val="28"/>
        </w:rPr>
        <w:t xml:space="preserve"> </w:t>
      </w:r>
      <w:r w:rsidR="00AC6837" w:rsidRPr="003716F6">
        <w:rPr>
          <w:rFonts w:ascii="Times New Roman" w:hAnsi="Times New Roman"/>
          <w:sz w:val="28"/>
          <w:szCs w:val="28"/>
        </w:rPr>
        <w:t xml:space="preserve">о дате, времени, месте проведения и повестке дня заседания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 w:rsidRPr="002206AE"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AC6837" w:rsidRPr="003716F6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5.2. В</w:t>
      </w:r>
      <w:r w:rsidR="00AC6837" w:rsidRPr="003716F6">
        <w:rPr>
          <w:rFonts w:ascii="Times New Roman" w:hAnsi="Times New Roman"/>
          <w:sz w:val="28"/>
          <w:szCs w:val="28"/>
        </w:rPr>
        <w:t xml:space="preserve">едет протоколы заседаний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 w:rsidRPr="002206AE"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AC6837" w:rsidRPr="003716F6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5.3. В</w:t>
      </w:r>
      <w:r w:rsidR="000A0959">
        <w:rPr>
          <w:rFonts w:ascii="Times New Roman" w:hAnsi="Times New Roman"/>
          <w:sz w:val="28"/>
          <w:szCs w:val="28"/>
        </w:rPr>
        <w:t>едё</w:t>
      </w:r>
      <w:r w:rsidR="00AC6837" w:rsidRPr="003716F6">
        <w:rPr>
          <w:rFonts w:ascii="Times New Roman" w:hAnsi="Times New Roman"/>
          <w:sz w:val="28"/>
          <w:szCs w:val="28"/>
        </w:rPr>
        <w:t xml:space="preserve">т архив документов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 w:rsidRPr="002206AE"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;</w:t>
      </w:r>
    </w:p>
    <w:p w:rsidR="00AC6837" w:rsidRDefault="002206AE" w:rsidP="00BA500E">
      <w:pPr>
        <w:spacing w:before="120" w:after="120" w:line="360" w:lineRule="auto"/>
        <w:ind w:left="567" w:hanging="425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5.5.4. О</w:t>
      </w:r>
      <w:r w:rsidR="00AC6837" w:rsidRPr="003716F6">
        <w:rPr>
          <w:rFonts w:ascii="Times New Roman" w:hAnsi="Times New Roman"/>
          <w:sz w:val="28"/>
          <w:szCs w:val="28"/>
        </w:rPr>
        <w:t xml:space="preserve">существляет делопроизводство Студенческого совета </w:t>
      </w:r>
      <w:r w:rsidR="000A0959" w:rsidRPr="000A0959">
        <w:rPr>
          <w:rFonts w:ascii="Times New Roman" w:hAnsi="Times New Roman"/>
          <w:sz w:val="28"/>
          <w:szCs w:val="28"/>
        </w:rPr>
        <w:t xml:space="preserve">факультета политологии </w:t>
      </w:r>
      <w:r w:rsidRPr="002206AE">
        <w:rPr>
          <w:rFonts w:ascii="Times New Roman" w:hAnsi="Times New Roman"/>
          <w:sz w:val="28"/>
          <w:szCs w:val="28"/>
        </w:rPr>
        <w:t>МГУ</w:t>
      </w:r>
      <w:r w:rsidR="00AC6837" w:rsidRPr="003716F6">
        <w:rPr>
          <w:rFonts w:ascii="Times New Roman" w:hAnsi="Times New Roman"/>
          <w:sz w:val="28"/>
          <w:szCs w:val="28"/>
        </w:rPr>
        <w:t>.</w:t>
      </w:r>
    </w:p>
    <w:p w:rsidR="00C859F5" w:rsidRDefault="006B7DA8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Заседания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ГУ проводятся регуляр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но не реже одного раза в месяц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за иск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лючением периода летних каникул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. Заседание проводится не позднее последнего понедельника каждого месяца. Руководство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обязано уведомить каждого члена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туденческого совета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о проведении планового заседания не позднее, чем за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неделю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до даты заседания. </w:t>
      </w:r>
    </w:p>
    <w:p w:rsidR="002A15F2" w:rsidRDefault="002A15F2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Кворум, необходимый для правомочности з</w:t>
      </w:r>
      <w:r w:rsidRPr="002A15F2">
        <w:rPr>
          <w:rFonts w:ascii="Times New Roman" w:eastAsia="Times New Roman" w:hAnsi="Times New Roman"/>
          <w:sz w:val="28"/>
          <w:szCs w:val="28"/>
          <w:lang w:eastAsia="ru-RU"/>
        </w:rPr>
        <w:t>аседани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я</w:t>
      </w:r>
      <w:r w:rsidRPr="002A15F2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2A15F2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, составляет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не менее </w:t>
      </w:r>
      <w:r w:rsidR="00983044">
        <w:rPr>
          <w:rFonts w:ascii="Times New Roman" w:eastAsia="Times New Roman" w:hAnsi="Times New Roman"/>
          <w:sz w:val="28"/>
          <w:szCs w:val="28"/>
          <w:lang w:eastAsia="ru-RU"/>
        </w:rPr>
        <w:t>половины</w:t>
      </w:r>
      <w:r w:rsidRPr="002A15F2">
        <w:rPr>
          <w:rFonts w:ascii="Times New Roman" w:eastAsia="Times New Roman" w:hAnsi="Times New Roman"/>
          <w:sz w:val="28"/>
          <w:szCs w:val="28"/>
          <w:lang w:eastAsia="ru-RU"/>
        </w:rPr>
        <w:t xml:space="preserve"> списочного состава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.  В случае если необходимое количество представителей не присутствует на заседании, оно объявляется несостоявшимся. Об этом делается пометка в протоколе, после чего председатель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должен организовать новое заседание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МГУ в срок не более одной недели. </w:t>
      </w:r>
    </w:p>
    <w:p w:rsidR="00C859F5" w:rsidRPr="00355E27" w:rsidRDefault="006B7DA8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Решения на заседаниях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принимаются его членами прямым открытым голосованием либо посредством персонализированного электронного голосования. 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>Стандартная процедура принятия решени</w:t>
      </w:r>
      <w:r w:rsidR="000A0959">
        <w:rPr>
          <w:rFonts w:ascii="Times New Roman" w:eastAsia="Times New Roman" w:hAnsi="Times New Roman"/>
          <w:sz w:val="28"/>
          <w:szCs w:val="28"/>
          <w:lang w:eastAsia="ru-RU"/>
        </w:rPr>
        <w:t>й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ческим советом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>МГУ предполагает поддержку решения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>простым большинством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голосов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 xml:space="preserve"> собравшихся на заседании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, если речь не идёт о вопросе, касательно которого действующим Положением установлена другая процедура голосования или другая норма большинства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 xml:space="preserve"> (квалифицированное большинство голосов собравшихся, простое большинство голосов списочного состава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37815">
        <w:rPr>
          <w:rFonts w:ascii="Times New Roman" w:eastAsia="Times New Roman" w:hAnsi="Times New Roman"/>
          <w:sz w:val="28"/>
          <w:szCs w:val="28"/>
          <w:lang w:eastAsia="ru-RU"/>
        </w:rPr>
        <w:t>МГУ и т.д.).</w:t>
      </w:r>
    </w:p>
    <w:p w:rsidR="00C859F5" w:rsidRPr="00355E27" w:rsidRDefault="006B7DA8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 целью успешного проведения голосования руководство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обязано уведомлять членов </w:t>
      </w:r>
      <w:r w:rsidR="002A15F2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2A15F2">
        <w:rPr>
          <w:rFonts w:ascii="Times New Roman" w:eastAsia="Times New Roman" w:hAnsi="Times New Roman"/>
          <w:sz w:val="28"/>
          <w:szCs w:val="28"/>
          <w:lang w:eastAsia="ru-RU"/>
        </w:rPr>
        <w:t xml:space="preserve">ФП МГУ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о тех инициативах и вопросах, которые будут обсуждаться на 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заседании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, за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ри дня до даты 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заседания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, заранее предоставляя при этом каждому члену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туденческого совета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доступ к необходимой документации.</w:t>
      </w:r>
    </w:p>
    <w:p w:rsidR="00C859F5" w:rsidRPr="00355E27" w:rsidRDefault="006B7DA8" w:rsidP="000A0959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в случае необходимости 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>для осущес</w:t>
      </w:r>
      <w:bookmarkStart w:id="0" w:name="_GoBack"/>
      <w:bookmarkEnd w:id="0"/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вления своей деятельност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формирует и утверждает состав 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комиссий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(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>групп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, комитетов и др.), в которые могут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 xml:space="preserve">входить наряду с членами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другие студен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ты и аспиранты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акультета политологии МГУ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, а также </w:t>
      </w:r>
      <w:r w:rsidR="0098552A">
        <w:rPr>
          <w:rFonts w:ascii="Times New Roman" w:eastAsia="Times New Roman" w:hAnsi="Times New Roman"/>
          <w:sz w:val="28"/>
          <w:szCs w:val="28"/>
          <w:lang w:eastAsia="ru-RU"/>
        </w:rPr>
        <w:t xml:space="preserve">может 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>назначать</w:t>
      </w:r>
      <w:r w:rsidR="009C6FE1">
        <w:rPr>
          <w:rFonts w:ascii="Times New Roman" w:eastAsia="Times New Roman" w:hAnsi="Times New Roman"/>
          <w:sz w:val="28"/>
          <w:szCs w:val="28"/>
          <w:lang w:eastAsia="ru-RU"/>
        </w:rPr>
        <w:t xml:space="preserve"> специальных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>уполномоченных по особым вопросам и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9C6FE1">
        <w:rPr>
          <w:rFonts w:ascii="Times New Roman" w:eastAsia="Times New Roman" w:hAnsi="Times New Roman"/>
          <w:sz w:val="28"/>
          <w:szCs w:val="28"/>
          <w:lang w:eastAsia="ru-RU"/>
        </w:rPr>
        <w:t xml:space="preserve">своих полномочных 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>представител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ей в структуры и подразделения ф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 и, в случае необходимости, Московского государственного университета, студенческих организаций и др. 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>Руководители ко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 xml:space="preserve">миссий (групп, комитетов и др.), </w:t>
      </w:r>
      <w:r w:rsidR="009C6FE1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ые 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>уполномоченные и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 полномочные представители С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МГУ 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обязаны информировать членов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0A0959" w:rsidRPr="000A0959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F10264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о своей деятельности.</w:t>
      </w:r>
    </w:p>
    <w:p w:rsidR="00F10264" w:rsidRPr="00355E27" w:rsidRDefault="00F10264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Результаты обсуждения вопросов на</w:t>
      </w:r>
      <w:r w:rsidR="006D691A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заседании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6D691A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подлежат занесению в протокол заседания, который подписывается председателем студенческого совета факультета и ответственным секретарём </w:t>
      </w:r>
      <w:r w:rsidR="00BE282F" w:rsidRPr="00355E27">
        <w:rPr>
          <w:rFonts w:ascii="Times New Roman" w:eastAsia="Times New Roman" w:hAnsi="Times New Roman"/>
          <w:sz w:val="28"/>
          <w:szCs w:val="28"/>
          <w:lang w:eastAsia="ru-RU"/>
        </w:rPr>
        <w:t>Ст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BE282F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6B7DA8" w:rsidRPr="00355E27" w:rsidRDefault="006B7DA8" w:rsidP="00D60471">
      <w:pPr>
        <w:numPr>
          <w:ilvl w:val="0"/>
          <w:numId w:val="6"/>
        </w:numPr>
        <w:spacing w:before="120" w:after="120" w:line="36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Взаимодействие Студенческого совета </w:t>
      </w:r>
      <w:r w:rsidR="00D60471" w:rsidRPr="00D60471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МГУ с органами управления </w:t>
      </w:r>
      <w:r w:rsidR="00670C94">
        <w:rPr>
          <w:rFonts w:ascii="Times New Roman" w:eastAsia="Times New Roman" w:hAnsi="Times New Roman"/>
          <w:b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>акультета политологии МГУ</w:t>
      </w:r>
    </w:p>
    <w:p w:rsidR="005B0B3B" w:rsidRDefault="00572265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МГУ является полномочным представителем </w:t>
      </w:r>
      <w:r w:rsidR="00E74134"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интересов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студентов ф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>акульте</w:t>
      </w:r>
      <w:r w:rsidR="00E74134" w:rsidRPr="005B0B3B">
        <w:rPr>
          <w:rFonts w:ascii="Times New Roman" w:eastAsia="Times New Roman" w:hAnsi="Times New Roman"/>
          <w:sz w:val="28"/>
          <w:szCs w:val="28"/>
          <w:lang w:eastAsia="ru-RU"/>
        </w:rPr>
        <w:t>та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 политологии МГУ в переговорах и взаимодействии с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руководством и работниками ф</w:t>
      </w:r>
      <w:r w:rsidR="00E74134" w:rsidRPr="005B0B3B">
        <w:rPr>
          <w:rFonts w:ascii="Times New Roman" w:eastAsia="Times New Roman" w:hAnsi="Times New Roman"/>
          <w:sz w:val="28"/>
          <w:szCs w:val="28"/>
          <w:lang w:eastAsia="ru-RU"/>
        </w:rPr>
        <w:t>акультета политологии МГУ.</w:t>
      </w:r>
    </w:p>
    <w:p w:rsidR="005B0B3B" w:rsidRDefault="005B0B3B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, непосредственно либо через своих полномочных предста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вителей, осуществляет в рамках ф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 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мониторинговую, организационную и прочую деятельность, направленную на выполнение целей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>МГУ и защиту п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рав и интересов обучающихся на ф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е политологии МГУ, в рамках 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установленного законодательства и нормативно-правовых актов и в духе подлинного студенческого самоуправления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E74134" w:rsidRPr="00E74134" w:rsidRDefault="00E74134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ий совет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>, являясь полномочным представителем интересов обучающихся на факультете политологии МГУ,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 осуществляет своё взаимо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действие с органами управления ф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 </w:t>
      </w:r>
      <w:r w:rsidR="00CC18EE">
        <w:rPr>
          <w:rFonts w:ascii="Times New Roman" w:hAnsi="Times New Roman"/>
          <w:sz w:val="28"/>
          <w:szCs w:val="28"/>
        </w:rPr>
        <w:t>на основе</w:t>
      </w:r>
      <w:r w:rsidRPr="005B0B3B">
        <w:rPr>
          <w:rFonts w:ascii="Times New Roman" w:hAnsi="Times New Roman"/>
          <w:sz w:val="28"/>
          <w:szCs w:val="28"/>
        </w:rPr>
        <w:t xml:space="preserve"> </w:t>
      </w:r>
      <w:r w:rsidR="00CC18EE" w:rsidRPr="005B0B3B">
        <w:rPr>
          <w:rFonts w:ascii="Times New Roman" w:hAnsi="Times New Roman"/>
          <w:sz w:val="28"/>
          <w:szCs w:val="28"/>
        </w:rPr>
        <w:t>равноправного сотрудничества</w:t>
      </w:r>
      <w:r w:rsidR="00CC18EE">
        <w:rPr>
          <w:rFonts w:ascii="Times New Roman" w:hAnsi="Times New Roman"/>
          <w:sz w:val="28"/>
          <w:szCs w:val="28"/>
        </w:rPr>
        <w:t xml:space="preserve"> и</w:t>
      </w:r>
      <w:r w:rsidR="00CC18EE" w:rsidRPr="005B0B3B">
        <w:rPr>
          <w:rFonts w:ascii="Times New Roman" w:hAnsi="Times New Roman"/>
          <w:sz w:val="28"/>
          <w:szCs w:val="28"/>
        </w:rPr>
        <w:t xml:space="preserve"> </w:t>
      </w:r>
      <w:r w:rsidR="00CC18EE">
        <w:rPr>
          <w:rFonts w:ascii="Times New Roman" w:hAnsi="Times New Roman"/>
          <w:sz w:val="28"/>
          <w:szCs w:val="28"/>
        </w:rPr>
        <w:t>взаимного уважения</w:t>
      </w:r>
      <w:r w:rsidRPr="005B0B3B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E74134" w:rsidRPr="00E74134" w:rsidRDefault="00E74134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Одним из главных приоритетов деятельности Студенческого совета </w:t>
      </w:r>
      <w:r w:rsidR="00D60471" w:rsidRPr="00D60471">
        <w:rPr>
          <w:rFonts w:ascii="Times New Roman" w:hAnsi="Times New Roman"/>
          <w:sz w:val="28"/>
          <w:szCs w:val="28"/>
        </w:rPr>
        <w:t xml:space="preserve">факультета политологии </w:t>
      </w:r>
      <w:r>
        <w:rPr>
          <w:rFonts w:ascii="Times New Roman" w:hAnsi="Times New Roman"/>
          <w:sz w:val="28"/>
          <w:szCs w:val="28"/>
        </w:rPr>
        <w:t>МГУ является повышение качества обратной связи м</w:t>
      </w:r>
      <w:r w:rsidR="00670C94">
        <w:rPr>
          <w:rFonts w:ascii="Times New Roman" w:hAnsi="Times New Roman"/>
          <w:sz w:val="28"/>
          <w:szCs w:val="28"/>
        </w:rPr>
        <w:t>ежду студентами и руководством ф</w:t>
      </w:r>
      <w:r>
        <w:rPr>
          <w:rFonts w:ascii="Times New Roman" w:hAnsi="Times New Roman"/>
          <w:sz w:val="28"/>
          <w:szCs w:val="28"/>
        </w:rPr>
        <w:t xml:space="preserve">акультета политологии МГУ, обеспечение открытости образовательного процесса и </w:t>
      </w:r>
      <w:r w:rsidR="00BF1D5E">
        <w:rPr>
          <w:rFonts w:ascii="Times New Roman" w:hAnsi="Times New Roman"/>
          <w:sz w:val="28"/>
          <w:szCs w:val="28"/>
        </w:rPr>
        <w:t>создание благожелательной атмосферы сотру</w:t>
      </w:r>
      <w:r w:rsidR="00670C94">
        <w:rPr>
          <w:rFonts w:ascii="Times New Roman" w:hAnsi="Times New Roman"/>
          <w:sz w:val="28"/>
          <w:szCs w:val="28"/>
        </w:rPr>
        <w:t>дничества и взаимопонимания на ф</w:t>
      </w:r>
      <w:r w:rsidR="00BF1D5E">
        <w:rPr>
          <w:rFonts w:ascii="Times New Roman" w:hAnsi="Times New Roman"/>
          <w:sz w:val="28"/>
          <w:szCs w:val="28"/>
        </w:rPr>
        <w:t>акультете политологии МГУ.</w:t>
      </w:r>
    </w:p>
    <w:p w:rsidR="00BF1D5E" w:rsidRDefault="00670C94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Руководство ф</w:t>
      </w:r>
      <w:r w:rsidR="00BF1D5E" w:rsidRPr="00E9680D">
        <w:rPr>
          <w:rFonts w:ascii="Times New Roman" w:eastAsia="Times New Roman" w:hAnsi="Times New Roman"/>
          <w:sz w:val="28"/>
          <w:szCs w:val="28"/>
          <w:lang w:eastAsia="ru-RU"/>
        </w:rPr>
        <w:t>акультета политологии МГУ обеспечивает условия для выполнения настоящего Положения</w:t>
      </w:r>
      <w:r w:rsidR="00BF1D5E">
        <w:rPr>
          <w:rFonts w:ascii="Times New Roman" w:eastAsia="Times New Roman" w:hAnsi="Times New Roman"/>
          <w:sz w:val="28"/>
          <w:szCs w:val="28"/>
          <w:lang w:eastAsia="ru-RU"/>
        </w:rPr>
        <w:t xml:space="preserve"> и </w:t>
      </w:r>
      <w:r w:rsidR="00BF1D5E" w:rsidRP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обеспечивает </w:t>
      </w:r>
      <w:r w:rsidR="00D60471">
        <w:rPr>
          <w:rFonts w:ascii="Times New Roman" w:eastAsia="Times New Roman" w:hAnsi="Times New Roman"/>
          <w:sz w:val="28"/>
          <w:szCs w:val="28"/>
          <w:lang w:eastAsia="ru-RU"/>
        </w:rPr>
        <w:t>доступ Студенческому</w:t>
      </w:r>
      <w:r w:rsidR="00BF1D5E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D60471">
        <w:rPr>
          <w:rFonts w:ascii="Times New Roman" w:eastAsia="Times New Roman" w:hAnsi="Times New Roman"/>
          <w:sz w:val="28"/>
          <w:szCs w:val="28"/>
          <w:lang w:eastAsia="ru-RU"/>
        </w:rPr>
        <w:t>совету</w:t>
      </w:r>
      <w:r w:rsidR="00BF1D5E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BF1D5E">
        <w:rPr>
          <w:rFonts w:ascii="Times New Roman" w:eastAsia="Times New Roman" w:hAnsi="Times New Roman"/>
          <w:sz w:val="28"/>
          <w:szCs w:val="28"/>
          <w:lang w:eastAsia="ru-RU"/>
        </w:rPr>
        <w:t>МГУ к аудиторному фонду, необходимой информации и прочим ресурсам</w:t>
      </w:r>
      <w:r w:rsidR="00BF1D5E" w:rsidRPr="00E9680D">
        <w:rPr>
          <w:rFonts w:ascii="Times New Roman" w:eastAsia="Times New Roman" w:hAnsi="Times New Roman"/>
          <w:sz w:val="28"/>
          <w:szCs w:val="28"/>
          <w:lang w:eastAsia="ru-RU"/>
        </w:rPr>
        <w:t>, необходимы</w:t>
      </w:r>
      <w:r w:rsidR="00BF1D5E">
        <w:rPr>
          <w:rFonts w:ascii="Times New Roman" w:eastAsia="Times New Roman" w:hAnsi="Times New Roman"/>
          <w:sz w:val="28"/>
          <w:szCs w:val="28"/>
          <w:lang w:eastAsia="ru-RU"/>
        </w:rPr>
        <w:t>м</w:t>
      </w:r>
      <w:r w:rsidR="00BF1D5E" w:rsidRP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 для работы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BF1D5E" w:rsidRPr="00E9680D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BF1D5E">
        <w:rPr>
          <w:rFonts w:ascii="Times New Roman" w:eastAsia="Times New Roman" w:hAnsi="Times New Roman"/>
          <w:sz w:val="28"/>
          <w:szCs w:val="28"/>
          <w:lang w:eastAsia="ru-RU"/>
        </w:rPr>
        <w:t xml:space="preserve"> и выполнения его целей и задач.</w:t>
      </w:r>
    </w:p>
    <w:p w:rsidR="00424FEE" w:rsidRDefault="00424FEE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Представители администрации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с разрешения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ГУ могут присутствовать на его заседаниях.</w:t>
      </w:r>
    </w:p>
    <w:p w:rsidR="00C56C2B" w:rsidRPr="00C56C2B" w:rsidRDefault="00C56C2B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Председатель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ГУ как представитель студентов 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акультета политологии МГУ рекомендуется для избран</w:t>
      </w:r>
      <w:r w:rsidR="00D242B2">
        <w:rPr>
          <w:rFonts w:ascii="Times New Roman" w:eastAsia="Times New Roman" w:hAnsi="Times New Roman"/>
          <w:sz w:val="28"/>
          <w:szCs w:val="28"/>
          <w:lang w:eastAsia="ru-RU"/>
        </w:rPr>
        <w:t>ия в Учёный совет факультета политологии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МГУ. При согласовании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с администрацией ф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акультета политологии МГУ представительство студентов на Учёном совете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может осуществляться другим или другими членами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МГУ.</w:t>
      </w:r>
    </w:p>
    <w:p w:rsidR="00C56C2B" w:rsidRPr="00C56C2B" w:rsidRDefault="00CC18EE" w:rsidP="00D60471">
      <w:pPr>
        <w:numPr>
          <w:ilvl w:val="0"/>
          <w:numId w:val="6"/>
        </w:numPr>
        <w:spacing w:before="120" w:after="120" w:line="36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lastRenderedPageBreak/>
        <w:t xml:space="preserve">Действующее Положение </w:t>
      </w:r>
      <w:r w:rsidR="00C56C2B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о </w:t>
      </w:r>
      <w:r w:rsidR="00C56C2B"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>Студенческо</w:t>
      </w:r>
      <w:r w:rsidR="00C56C2B">
        <w:rPr>
          <w:rFonts w:ascii="Times New Roman" w:eastAsia="Times New Roman" w:hAnsi="Times New Roman"/>
          <w:b/>
          <w:sz w:val="28"/>
          <w:szCs w:val="28"/>
          <w:lang w:eastAsia="ru-RU"/>
        </w:rPr>
        <w:t>м</w:t>
      </w:r>
      <w:r w:rsidR="00C56C2B"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 совет</w:t>
      </w:r>
      <w:r w:rsidR="00C56C2B">
        <w:rPr>
          <w:rFonts w:ascii="Times New Roman" w:eastAsia="Times New Roman" w:hAnsi="Times New Roman"/>
          <w:b/>
          <w:sz w:val="28"/>
          <w:szCs w:val="28"/>
          <w:lang w:eastAsia="ru-RU"/>
        </w:rPr>
        <w:t>е</w:t>
      </w:r>
      <w:r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 </w:t>
      </w:r>
      <w:r w:rsidR="00D60471" w:rsidRPr="00D60471">
        <w:rPr>
          <w:rFonts w:ascii="Times New Roman" w:eastAsia="Times New Roman" w:hAnsi="Times New Roman"/>
          <w:b/>
          <w:sz w:val="28"/>
          <w:szCs w:val="28"/>
          <w:lang w:eastAsia="ru-RU"/>
        </w:rPr>
        <w:t xml:space="preserve">факультета политологии </w:t>
      </w:r>
      <w:r w:rsidR="00C56C2B" w:rsidRPr="00355E27">
        <w:rPr>
          <w:rFonts w:ascii="Times New Roman" w:eastAsia="Times New Roman" w:hAnsi="Times New Roman"/>
          <w:b/>
          <w:sz w:val="28"/>
          <w:szCs w:val="28"/>
          <w:lang w:eastAsia="ru-RU"/>
        </w:rPr>
        <w:t>МГУ</w:t>
      </w:r>
    </w:p>
    <w:p w:rsidR="00C56C2B" w:rsidRPr="00355E27" w:rsidRDefault="00C56C2B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Положение о Студенческом совете </w:t>
      </w:r>
      <w:r w:rsidR="00670C94">
        <w:rPr>
          <w:rFonts w:ascii="Times New Roman" w:eastAsia="Times New Roman" w:hAnsi="Times New Roman"/>
          <w:sz w:val="28"/>
          <w:szCs w:val="28"/>
          <w:lang w:eastAsia="ru-RU"/>
        </w:rPr>
        <w:t>ф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акультета политологии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МГУ</w:t>
      </w:r>
      <w:r w:rsid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 (далее – Положение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)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является уставным документом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C56C2B" w:rsidRPr="00C37DE8" w:rsidRDefault="00C56C2B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C56C2B">
        <w:rPr>
          <w:rFonts w:ascii="Times New Roman" w:eastAsia="Times New Roman" w:hAnsi="Times New Roman"/>
          <w:sz w:val="28"/>
          <w:szCs w:val="28"/>
          <w:lang w:eastAsia="ru-RU"/>
        </w:rPr>
        <w:t xml:space="preserve">Положение не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противоречит</w:t>
      </w:r>
      <w:r w:rsidRPr="00C56C2B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98552A">
        <w:rPr>
          <w:rFonts w:ascii="Times New Roman" w:eastAsia="Times New Roman" w:hAnsi="Times New Roman"/>
          <w:sz w:val="28"/>
          <w:szCs w:val="28"/>
          <w:lang w:eastAsia="ru-RU"/>
        </w:rPr>
        <w:t>действующему</w:t>
      </w:r>
      <w:r w:rsidRPr="00C56C2B">
        <w:rPr>
          <w:rFonts w:ascii="Times New Roman" w:eastAsia="Times New Roman" w:hAnsi="Times New Roman"/>
          <w:sz w:val="28"/>
          <w:szCs w:val="28"/>
          <w:lang w:eastAsia="ru-RU"/>
        </w:rPr>
        <w:t xml:space="preserve"> Положению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о Студенческом совете МГУ или действующем</w:t>
      </w:r>
      <w:r w:rsidR="00871116">
        <w:rPr>
          <w:rFonts w:ascii="Times New Roman" w:eastAsia="Times New Roman" w:hAnsi="Times New Roman"/>
          <w:sz w:val="28"/>
          <w:szCs w:val="28"/>
          <w:lang w:eastAsia="ru-RU"/>
        </w:rPr>
        <w:t>у российскому законодательству.</w:t>
      </w:r>
      <w:r w:rsid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В случае если какая-то сфера деятельности напрямую не установлена в качестве входящей в компетенции вышестоящей по отношению к Студенческому совету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организации её уставным документом, это обстоятельство трактуется как возможность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C37DE8">
        <w:rPr>
          <w:rFonts w:ascii="Times New Roman" w:eastAsia="Times New Roman" w:hAnsi="Times New Roman"/>
          <w:sz w:val="28"/>
          <w:szCs w:val="28"/>
          <w:lang w:eastAsia="ru-RU"/>
        </w:rPr>
        <w:t>МГУ осуществлять эту деятельность.</w:t>
      </w:r>
      <w:r w:rsidR="00871116"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 В случае обнаружения противоречий в уставных документах вышестоящих по отношению к Студенческому совету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871116" w:rsidRPr="00C37DE8">
        <w:rPr>
          <w:rFonts w:ascii="Times New Roman" w:eastAsia="Times New Roman" w:hAnsi="Times New Roman"/>
          <w:sz w:val="28"/>
          <w:szCs w:val="28"/>
          <w:lang w:eastAsia="ru-RU"/>
        </w:rPr>
        <w:t>МГУ организаций, а также прот</w:t>
      </w:r>
      <w:r w:rsidR="00D60471">
        <w:rPr>
          <w:rFonts w:ascii="Times New Roman" w:eastAsia="Times New Roman" w:hAnsi="Times New Roman"/>
          <w:sz w:val="28"/>
          <w:szCs w:val="28"/>
          <w:lang w:eastAsia="ru-RU"/>
        </w:rPr>
        <w:t>иворечий между ними, и в случае</w:t>
      </w:r>
      <w:r w:rsidR="00871116"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 если обнаруженные противоречия напрямую затрагивают деятельность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871116"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и мешают её полноценному осуществлению, Студенческий совет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D60471">
        <w:rPr>
          <w:rFonts w:ascii="Times New Roman" w:eastAsia="Times New Roman" w:hAnsi="Times New Roman"/>
          <w:sz w:val="28"/>
          <w:szCs w:val="28"/>
          <w:lang w:eastAsia="ru-RU"/>
        </w:rPr>
        <w:t>МГУ имеет право выносить решения</w:t>
      </w:r>
      <w:r w:rsidR="00871116"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 по разрешению данной коллизии квалифицированным большинством  голосов списочного состава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871116" w:rsidRPr="00C37DE8">
        <w:rPr>
          <w:rFonts w:ascii="Times New Roman" w:eastAsia="Times New Roman" w:hAnsi="Times New Roman"/>
          <w:sz w:val="28"/>
          <w:szCs w:val="28"/>
          <w:lang w:eastAsia="ru-RU"/>
        </w:rPr>
        <w:t>МГУ, которое составляет две трети его членов.</w:t>
      </w:r>
    </w:p>
    <w:p w:rsidR="00C859F5" w:rsidRPr="00355E27" w:rsidRDefault="006B7DA8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Положение</w:t>
      </w:r>
      <w:r w:rsidR="002D592F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утверждается Учёным советом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. Копия утвержденного Положения передаётся в Студенческий совет МГУ и уполномоченный </w:t>
      </w:r>
      <w:r w:rsidR="00CC18EE">
        <w:rPr>
          <w:rFonts w:ascii="Times New Roman" w:eastAsia="Times New Roman" w:hAnsi="Times New Roman"/>
          <w:sz w:val="28"/>
          <w:szCs w:val="28"/>
          <w:lang w:eastAsia="ru-RU"/>
        </w:rPr>
        <w:t>р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>ектором орган управления МГУ.</w:t>
      </w:r>
    </w:p>
    <w:p w:rsidR="00C859F5" w:rsidRPr="00355E27" w:rsidRDefault="006B7DA8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Учёный совет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4121F6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 утверждает изменения и дополнения в Положение. Предложения по изменениям и дополнениям в Положение вносятся по инициативе 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членов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С</w:t>
      </w:r>
      <w:r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 xml:space="preserve">факультета политологии </w:t>
      </w:r>
      <w:r w:rsidR="0012023B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 либо по инициативе </w:t>
      </w:r>
      <w:r w:rsidR="00E9680D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Учён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E9680D" w:rsidRPr="00355E27">
        <w:rPr>
          <w:rFonts w:ascii="Times New Roman" w:eastAsia="Times New Roman" w:hAnsi="Times New Roman"/>
          <w:sz w:val="28"/>
          <w:szCs w:val="28"/>
          <w:lang w:eastAsia="ru-RU"/>
        </w:rPr>
        <w:t xml:space="preserve">МГУ при согласовании со Студенческим советом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E9680D" w:rsidRPr="00355E27">
        <w:rPr>
          <w:rFonts w:ascii="Times New Roman" w:eastAsia="Times New Roman" w:hAnsi="Times New Roman"/>
          <w:sz w:val="28"/>
          <w:szCs w:val="28"/>
          <w:lang w:eastAsia="ru-RU"/>
        </w:rPr>
        <w:t>МГУ</w:t>
      </w:r>
      <w:r w:rsidR="00E9680D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424FEE" w:rsidRPr="00424FEE" w:rsidRDefault="0012023B" w:rsidP="00D60471">
      <w:pPr>
        <w:numPr>
          <w:ilvl w:val="1"/>
          <w:numId w:val="6"/>
        </w:numPr>
        <w:spacing w:before="120" w:after="120" w:line="360" w:lineRule="auto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Инициатива </w:t>
      </w:r>
      <w:r w:rsidR="00E9680D" w:rsidRPr="00E9680D">
        <w:rPr>
          <w:rFonts w:ascii="Times New Roman" w:eastAsia="Times New Roman" w:hAnsi="Times New Roman"/>
          <w:sz w:val="28"/>
          <w:szCs w:val="28"/>
          <w:lang w:eastAsia="ru-RU"/>
        </w:rPr>
        <w:t>по внесению изменений в действующее Положение</w:t>
      </w:r>
      <w:r w:rsidRPr="00E9680D">
        <w:rPr>
          <w:rFonts w:ascii="Times New Roman" w:eastAsia="Times New Roman" w:hAnsi="Times New Roman"/>
          <w:sz w:val="28"/>
          <w:szCs w:val="28"/>
          <w:lang w:eastAsia="ru-RU"/>
        </w:rPr>
        <w:t xml:space="preserve"> считается одобренной, если за неё высказалось квалифицированное большинство </w:t>
      </w:r>
      <w:r w:rsidR="0042024A" w:rsidRPr="00C37DE8">
        <w:rPr>
          <w:rFonts w:ascii="Times New Roman" w:eastAsia="Times New Roman" w:hAnsi="Times New Roman"/>
          <w:sz w:val="28"/>
          <w:szCs w:val="28"/>
          <w:lang w:eastAsia="ru-RU"/>
        </w:rPr>
        <w:t xml:space="preserve">списочного состава Студенческого совета </w:t>
      </w:r>
      <w:r w:rsidR="00D60471" w:rsidRPr="00D60471">
        <w:rPr>
          <w:rFonts w:ascii="Times New Roman" w:eastAsia="Times New Roman" w:hAnsi="Times New Roman"/>
          <w:sz w:val="28"/>
          <w:szCs w:val="28"/>
          <w:lang w:eastAsia="ru-RU"/>
        </w:rPr>
        <w:t xml:space="preserve">факультета политологии </w:t>
      </w:r>
      <w:r w:rsidR="0042024A" w:rsidRPr="00C37DE8">
        <w:rPr>
          <w:rFonts w:ascii="Times New Roman" w:eastAsia="Times New Roman" w:hAnsi="Times New Roman"/>
          <w:sz w:val="28"/>
          <w:szCs w:val="28"/>
          <w:lang w:eastAsia="ru-RU"/>
        </w:rPr>
        <w:t>МГУ, которое составляет две трети его членов.</w:t>
      </w:r>
    </w:p>
    <w:sectPr w:rsidR="00424FEE" w:rsidRPr="00424FEE" w:rsidSect="008E35B2">
      <w:footerReference w:type="even" r:id="rId9"/>
      <w:foot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63A" w:rsidRDefault="0000063A">
      <w:r>
        <w:separator/>
      </w:r>
    </w:p>
  </w:endnote>
  <w:endnote w:type="continuationSeparator" w:id="0">
    <w:p w:rsidR="0000063A" w:rsidRDefault="00000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7900" w:rsidRDefault="009D6D1C" w:rsidP="008272DE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 w:rsidR="00177900"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177900" w:rsidRDefault="00177900" w:rsidP="008E35B2">
    <w:pPr>
      <w:pStyle w:val="a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7900" w:rsidRPr="00C859F5" w:rsidRDefault="009D6D1C" w:rsidP="00C859F5">
    <w:pPr>
      <w:pStyle w:val="a5"/>
      <w:framePr w:wrap="around" w:vAnchor="text" w:hAnchor="page" w:x="5935" w:y="46"/>
      <w:rPr>
        <w:rStyle w:val="a6"/>
        <w:rFonts w:ascii="Times New Roman" w:hAnsi="Times New Roman"/>
        <w:sz w:val="24"/>
        <w:szCs w:val="24"/>
      </w:rPr>
    </w:pPr>
    <w:r w:rsidRPr="00C859F5">
      <w:rPr>
        <w:rStyle w:val="a6"/>
        <w:rFonts w:ascii="Times New Roman" w:hAnsi="Times New Roman"/>
        <w:sz w:val="24"/>
        <w:szCs w:val="24"/>
      </w:rPr>
      <w:fldChar w:fldCharType="begin"/>
    </w:r>
    <w:r w:rsidR="00177900" w:rsidRPr="00C859F5">
      <w:rPr>
        <w:rStyle w:val="a6"/>
        <w:rFonts w:ascii="Times New Roman" w:hAnsi="Times New Roman"/>
        <w:sz w:val="24"/>
        <w:szCs w:val="24"/>
      </w:rPr>
      <w:instrText xml:space="preserve">PAGE  </w:instrText>
    </w:r>
    <w:r w:rsidRPr="00C859F5">
      <w:rPr>
        <w:rStyle w:val="a6"/>
        <w:rFonts w:ascii="Times New Roman" w:hAnsi="Times New Roman"/>
        <w:sz w:val="24"/>
        <w:szCs w:val="24"/>
      </w:rPr>
      <w:fldChar w:fldCharType="separate"/>
    </w:r>
    <w:r w:rsidR="00BA500E">
      <w:rPr>
        <w:rStyle w:val="a6"/>
        <w:rFonts w:ascii="Times New Roman" w:hAnsi="Times New Roman"/>
        <w:noProof/>
        <w:sz w:val="24"/>
        <w:szCs w:val="24"/>
      </w:rPr>
      <w:t>17</w:t>
    </w:r>
    <w:r w:rsidRPr="00C859F5">
      <w:rPr>
        <w:rStyle w:val="a6"/>
        <w:rFonts w:ascii="Times New Roman" w:hAnsi="Times New Roman"/>
        <w:sz w:val="24"/>
        <w:szCs w:val="24"/>
      </w:rPr>
      <w:fldChar w:fldCharType="end"/>
    </w:r>
  </w:p>
  <w:p w:rsidR="00177900" w:rsidRDefault="00177900" w:rsidP="008E35B2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63A" w:rsidRDefault="0000063A">
      <w:r>
        <w:separator/>
      </w:r>
    </w:p>
  </w:footnote>
  <w:footnote w:type="continuationSeparator" w:id="0">
    <w:p w:rsidR="0000063A" w:rsidRDefault="000006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E5088"/>
    <w:multiLevelType w:val="multilevel"/>
    <w:tmpl w:val="2BDC0042"/>
    <w:lvl w:ilvl="0">
      <w:start w:val="4"/>
      <w:numFmt w:val="decimal"/>
      <w:lvlText w:val="%1."/>
      <w:lvlJc w:val="left"/>
      <w:pPr>
        <w:ind w:left="50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42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7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9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16" w:hanging="1800"/>
      </w:pPr>
      <w:rPr>
        <w:rFonts w:hint="default"/>
      </w:rPr>
    </w:lvl>
  </w:abstractNum>
  <w:abstractNum w:abstractNumId="1">
    <w:nsid w:val="1B9A2346"/>
    <w:multiLevelType w:val="hybridMultilevel"/>
    <w:tmpl w:val="06CAB9EC"/>
    <w:lvl w:ilvl="0" w:tplc="489CFF40">
      <w:start w:val="1"/>
      <w:numFmt w:val="decimal"/>
      <w:lvlText w:val="7.%1"/>
      <w:lvlJc w:val="left"/>
      <w:pPr>
        <w:ind w:left="115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BD11AC"/>
    <w:multiLevelType w:val="hybridMultilevel"/>
    <w:tmpl w:val="BF6AF4BC"/>
    <w:lvl w:ilvl="0" w:tplc="A5C87AF0">
      <w:start w:val="1"/>
      <w:numFmt w:val="decimal"/>
      <w:lvlText w:val="4.%1."/>
      <w:lvlJc w:val="left"/>
      <w:pPr>
        <w:ind w:left="502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25B550AC"/>
    <w:multiLevelType w:val="hybridMultilevel"/>
    <w:tmpl w:val="35CE91B4"/>
    <w:lvl w:ilvl="0" w:tplc="59466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CE3930"/>
    <w:multiLevelType w:val="hybridMultilevel"/>
    <w:tmpl w:val="B07AC19A"/>
    <w:lvl w:ilvl="0" w:tplc="716EF514">
      <w:start w:val="5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5B1D3B"/>
    <w:multiLevelType w:val="hybridMultilevel"/>
    <w:tmpl w:val="820EBC96"/>
    <w:lvl w:ilvl="0" w:tplc="D71CD8C4">
      <w:start w:val="1"/>
      <w:numFmt w:val="decimal"/>
      <w:lvlText w:val="8.%1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F9528A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78C14C88"/>
    <w:multiLevelType w:val="hybridMultilevel"/>
    <w:tmpl w:val="4D74DFE6"/>
    <w:lvl w:ilvl="0" w:tplc="111CB4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B261A0"/>
    <w:multiLevelType w:val="hybridMultilevel"/>
    <w:tmpl w:val="27207A52"/>
    <w:lvl w:ilvl="0" w:tplc="385A3B1C">
      <w:start w:val="1"/>
      <w:numFmt w:val="decimal"/>
      <w:lvlText w:val="5.%1"/>
      <w:lvlJc w:val="left"/>
      <w:pPr>
        <w:ind w:left="115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8"/>
  </w:num>
  <w:num w:numId="5">
    <w:abstractNumId w:val="5"/>
  </w:num>
  <w:num w:numId="6">
    <w:abstractNumId w:val="0"/>
  </w:num>
  <w:num w:numId="7">
    <w:abstractNumId w:val="7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cwMLEwMbM0MjcxNDRS0lEKTi0uzszPAykwrAUAd5F+CywAAAA="/>
  </w:docVars>
  <w:rsids>
    <w:rsidRoot w:val="00927D30"/>
    <w:rsid w:val="0000063A"/>
    <w:rsid w:val="000176A8"/>
    <w:rsid w:val="0002269B"/>
    <w:rsid w:val="0002465A"/>
    <w:rsid w:val="000543B6"/>
    <w:rsid w:val="00055E93"/>
    <w:rsid w:val="000A0959"/>
    <w:rsid w:val="000B4306"/>
    <w:rsid w:val="000D6AC9"/>
    <w:rsid w:val="000F4D51"/>
    <w:rsid w:val="000F6075"/>
    <w:rsid w:val="00101988"/>
    <w:rsid w:val="0012023B"/>
    <w:rsid w:val="0012466E"/>
    <w:rsid w:val="00125DEB"/>
    <w:rsid w:val="00137815"/>
    <w:rsid w:val="00154FFC"/>
    <w:rsid w:val="00177900"/>
    <w:rsid w:val="00181227"/>
    <w:rsid w:val="0018629A"/>
    <w:rsid w:val="001D4F31"/>
    <w:rsid w:val="001E3B05"/>
    <w:rsid w:val="001F043E"/>
    <w:rsid w:val="002154BA"/>
    <w:rsid w:val="002206AE"/>
    <w:rsid w:val="00226AA8"/>
    <w:rsid w:val="00230345"/>
    <w:rsid w:val="00261555"/>
    <w:rsid w:val="002720B4"/>
    <w:rsid w:val="002766C1"/>
    <w:rsid w:val="00294E41"/>
    <w:rsid w:val="002A15F2"/>
    <w:rsid w:val="002B5C8E"/>
    <w:rsid w:val="002C7DC3"/>
    <w:rsid w:val="002D0E75"/>
    <w:rsid w:val="002D2A53"/>
    <w:rsid w:val="002D592F"/>
    <w:rsid w:val="002D6EC2"/>
    <w:rsid w:val="002F1F57"/>
    <w:rsid w:val="003418B7"/>
    <w:rsid w:val="00355E27"/>
    <w:rsid w:val="003808C7"/>
    <w:rsid w:val="003A1420"/>
    <w:rsid w:val="003B4645"/>
    <w:rsid w:val="003D1AE0"/>
    <w:rsid w:val="003F59A1"/>
    <w:rsid w:val="00407EC4"/>
    <w:rsid w:val="004121F6"/>
    <w:rsid w:val="0042024A"/>
    <w:rsid w:val="00424FEE"/>
    <w:rsid w:val="00473220"/>
    <w:rsid w:val="00473587"/>
    <w:rsid w:val="004824F3"/>
    <w:rsid w:val="004D7FCA"/>
    <w:rsid w:val="004E1A8E"/>
    <w:rsid w:val="00501E31"/>
    <w:rsid w:val="00524B45"/>
    <w:rsid w:val="0053442A"/>
    <w:rsid w:val="00572265"/>
    <w:rsid w:val="00592D6B"/>
    <w:rsid w:val="0059417A"/>
    <w:rsid w:val="005B0B3B"/>
    <w:rsid w:val="005C00BA"/>
    <w:rsid w:val="005C7166"/>
    <w:rsid w:val="005E75C1"/>
    <w:rsid w:val="00611942"/>
    <w:rsid w:val="00614164"/>
    <w:rsid w:val="00616206"/>
    <w:rsid w:val="00622EE4"/>
    <w:rsid w:val="006246B0"/>
    <w:rsid w:val="00626A47"/>
    <w:rsid w:val="006310E5"/>
    <w:rsid w:val="00631A15"/>
    <w:rsid w:val="0066608C"/>
    <w:rsid w:val="00667836"/>
    <w:rsid w:val="0067051A"/>
    <w:rsid w:val="00670C94"/>
    <w:rsid w:val="00671668"/>
    <w:rsid w:val="00676E2D"/>
    <w:rsid w:val="00697C61"/>
    <w:rsid w:val="006B41F2"/>
    <w:rsid w:val="006B7DA8"/>
    <w:rsid w:val="006D691A"/>
    <w:rsid w:val="006F6D24"/>
    <w:rsid w:val="00714C64"/>
    <w:rsid w:val="0071653D"/>
    <w:rsid w:val="00717ACD"/>
    <w:rsid w:val="00724937"/>
    <w:rsid w:val="00756CB7"/>
    <w:rsid w:val="007866FA"/>
    <w:rsid w:val="007961AE"/>
    <w:rsid w:val="007A400B"/>
    <w:rsid w:val="007B5F9F"/>
    <w:rsid w:val="007B672E"/>
    <w:rsid w:val="007C58E0"/>
    <w:rsid w:val="007C643D"/>
    <w:rsid w:val="007D5EEE"/>
    <w:rsid w:val="008127F4"/>
    <w:rsid w:val="008272DE"/>
    <w:rsid w:val="00850F5C"/>
    <w:rsid w:val="0085324C"/>
    <w:rsid w:val="00865EB9"/>
    <w:rsid w:val="00871116"/>
    <w:rsid w:val="00871E46"/>
    <w:rsid w:val="00895125"/>
    <w:rsid w:val="008A17BB"/>
    <w:rsid w:val="008A60C3"/>
    <w:rsid w:val="008A6B44"/>
    <w:rsid w:val="008B27E1"/>
    <w:rsid w:val="008B6B77"/>
    <w:rsid w:val="008D2D5B"/>
    <w:rsid w:val="008E35B2"/>
    <w:rsid w:val="008E7C15"/>
    <w:rsid w:val="008F0BD2"/>
    <w:rsid w:val="009122E4"/>
    <w:rsid w:val="00927D30"/>
    <w:rsid w:val="00954071"/>
    <w:rsid w:val="00962712"/>
    <w:rsid w:val="00983044"/>
    <w:rsid w:val="0098552A"/>
    <w:rsid w:val="009C6C03"/>
    <w:rsid w:val="009C6FE1"/>
    <w:rsid w:val="009D5858"/>
    <w:rsid w:val="009D6D1C"/>
    <w:rsid w:val="009F1592"/>
    <w:rsid w:val="009F1A7A"/>
    <w:rsid w:val="00A14A4E"/>
    <w:rsid w:val="00A42A85"/>
    <w:rsid w:val="00AC6837"/>
    <w:rsid w:val="00AD5B94"/>
    <w:rsid w:val="00AE76CB"/>
    <w:rsid w:val="00B22F7B"/>
    <w:rsid w:val="00B443C4"/>
    <w:rsid w:val="00B60C3A"/>
    <w:rsid w:val="00B63AEC"/>
    <w:rsid w:val="00B703F5"/>
    <w:rsid w:val="00B73F6D"/>
    <w:rsid w:val="00B77C7D"/>
    <w:rsid w:val="00B94207"/>
    <w:rsid w:val="00BA500E"/>
    <w:rsid w:val="00BD1468"/>
    <w:rsid w:val="00BE282F"/>
    <w:rsid w:val="00BE5888"/>
    <w:rsid w:val="00BF1D5E"/>
    <w:rsid w:val="00C03C3C"/>
    <w:rsid w:val="00C056A0"/>
    <w:rsid w:val="00C15A59"/>
    <w:rsid w:val="00C239C9"/>
    <w:rsid w:val="00C37DE8"/>
    <w:rsid w:val="00C503EC"/>
    <w:rsid w:val="00C56C2B"/>
    <w:rsid w:val="00C672A8"/>
    <w:rsid w:val="00C859F5"/>
    <w:rsid w:val="00CB05C0"/>
    <w:rsid w:val="00CC18EE"/>
    <w:rsid w:val="00CD07DF"/>
    <w:rsid w:val="00D06D2F"/>
    <w:rsid w:val="00D15F8C"/>
    <w:rsid w:val="00D208E9"/>
    <w:rsid w:val="00D22AF9"/>
    <w:rsid w:val="00D242B2"/>
    <w:rsid w:val="00D26454"/>
    <w:rsid w:val="00D27C15"/>
    <w:rsid w:val="00D317A6"/>
    <w:rsid w:val="00D31DD2"/>
    <w:rsid w:val="00D50BC9"/>
    <w:rsid w:val="00D578DA"/>
    <w:rsid w:val="00D60471"/>
    <w:rsid w:val="00D65D0A"/>
    <w:rsid w:val="00D67370"/>
    <w:rsid w:val="00D72233"/>
    <w:rsid w:val="00D73B0A"/>
    <w:rsid w:val="00D828AC"/>
    <w:rsid w:val="00D84768"/>
    <w:rsid w:val="00DE4226"/>
    <w:rsid w:val="00DE7789"/>
    <w:rsid w:val="00DF4C13"/>
    <w:rsid w:val="00E11A69"/>
    <w:rsid w:val="00E155A9"/>
    <w:rsid w:val="00E442FA"/>
    <w:rsid w:val="00E562F0"/>
    <w:rsid w:val="00E64242"/>
    <w:rsid w:val="00E64C15"/>
    <w:rsid w:val="00E66CA9"/>
    <w:rsid w:val="00E74134"/>
    <w:rsid w:val="00E9680D"/>
    <w:rsid w:val="00EA5C09"/>
    <w:rsid w:val="00EB3FD6"/>
    <w:rsid w:val="00EE0BB5"/>
    <w:rsid w:val="00EE2A64"/>
    <w:rsid w:val="00F0387A"/>
    <w:rsid w:val="00F0595A"/>
    <w:rsid w:val="00F10264"/>
    <w:rsid w:val="00F179A8"/>
    <w:rsid w:val="00F26575"/>
    <w:rsid w:val="00F533B7"/>
    <w:rsid w:val="00F543E1"/>
    <w:rsid w:val="00F5468B"/>
    <w:rsid w:val="00F717B9"/>
    <w:rsid w:val="00F80D41"/>
    <w:rsid w:val="00F942A6"/>
    <w:rsid w:val="00FA2C34"/>
    <w:rsid w:val="00FC1BDB"/>
    <w:rsid w:val="00FC4D87"/>
    <w:rsid w:val="00FD48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7D3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nhideWhenUsed/>
    <w:rsid w:val="00927D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4">
    <w:name w:val="a"/>
    <w:basedOn w:val="a"/>
    <w:rsid w:val="00927D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footer"/>
    <w:basedOn w:val="a"/>
    <w:rsid w:val="008E35B2"/>
    <w:pPr>
      <w:tabs>
        <w:tab w:val="center" w:pos="4677"/>
        <w:tab w:val="right" w:pos="9355"/>
      </w:tabs>
    </w:pPr>
  </w:style>
  <w:style w:type="character" w:styleId="a6">
    <w:name w:val="page number"/>
    <w:basedOn w:val="a0"/>
    <w:rsid w:val="008E35B2"/>
  </w:style>
  <w:style w:type="paragraph" w:styleId="a7">
    <w:name w:val="header"/>
    <w:basedOn w:val="a"/>
    <w:link w:val="a8"/>
    <w:rsid w:val="00C859F5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link w:val="a7"/>
    <w:rsid w:val="00C859F5"/>
    <w:rPr>
      <w:rFonts w:ascii="Calibri" w:eastAsia="Calibri" w:hAnsi="Calibri"/>
      <w:sz w:val="22"/>
      <w:szCs w:val="22"/>
      <w:lang w:eastAsia="en-US"/>
    </w:rPr>
  </w:style>
  <w:style w:type="paragraph" w:styleId="a9">
    <w:name w:val="Balloon Text"/>
    <w:basedOn w:val="a"/>
    <w:link w:val="aa"/>
    <w:rsid w:val="000F4D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0F4D51"/>
    <w:rPr>
      <w:rFonts w:ascii="Tahoma" w:eastAsia="Calibri" w:hAnsi="Tahoma" w:cs="Tahoma"/>
      <w:sz w:val="16"/>
      <w:szCs w:val="16"/>
      <w:lang w:eastAsia="en-US"/>
    </w:rPr>
  </w:style>
  <w:style w:type="paragraph" w:styleId="ab">
    <w:name w:val="List Paragraph"/>
    <w:basedOn w:val="a"/>
    <w:uiPriority w:val="34"/>
    <w:qFormat/>
    <w:rsid w:val="00AC68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28413-970F-4E31-B73B-9AE79E1C2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1</Pages>
  <Words>4574</Words>
  <Characters>26073</Characters>
  <Application>Microsoft Office Word</Application>
  <DocSecurity>0</DocSecurity>
  <Lines>217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:</vt:lpstr>
    </vt:vector>
  </TitlesOfParts>
  <Company>Soc</Company>
  <LinksUpToDate>false</LinksUpToDate>
  <CharactersWithSpaces>30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:</dc:title>
  <dc:creator>User</dc:creator>
  <cp:lastModifiedBy>Борис</cp:lastModifiedBy>
  <cp:revision>7</cp:revision>
  <cp:lastPrinted>2017-02-04T10:31:00Z</cp:lastPrinted>
  <dcterms:created xsi:type="dcterms:W3CDTF">2017-03-19T15:55:00Z</dcterms:created>
  <dcterms:modified xsi:type="dcterms:W3CDTF">2017-07-25T22:26:00Z</dcterms:modified>
</cp:coreProperties>
</file>